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A2A61E" w14:textId="77777777" w:rsidR="00F373A3" w:rsidRDefault="00F373A3">
      <w:pPr>
        <w:spacing w:line="200" w:lineRule="exact"/>
        <w:rPr>
          <w:sz w:val="20"/>
          <w:szCs w:val="20"/>
        </w:rPr>
      </w:pPr>
    </w:p>
    <w:p w14:paraId="4BCB85FE" w14:textId="77777777" w:rsidR="00F373A3" w:rsidRDefault="00F373A3">
      <w:pPr>
        <w:spacing w:line="200" w:lineRule="exact"/>
        <w:rPr>
          <w:sz w:val="20"/>
          <w:szCs w:val="20"/>
        </w:rPr>
      </w:pPr>
    </w:p>
    <w:p w14:paraId="59E04AD9" w14:textId="77777777" w:rsidR="00F373A3" w:rsidRDefault="00B050E8">
      <w:pPr>
        <w:pStyle w:val="Body"/>
        <w:spacing w:line="323" w:lineRule="exact"/>
        <w:ind w:left="1392" w:right="-20"/>
        <w:rPr>
          <w:sz w:val="20"/>
          <w:szCs w:val="20"/>
        </w:rPr>
      </w:pPr>
      <w:r>
        <w:t xml:space="preserve">DLE NAŘÍZENÍ ES 1907/2006 (REACH), 1272/2008 (CLP) a 2015/830 </w:t>
      </w:r>
      <w:r>
        <w:rPr>
          <w:sz w:val="20"/>
          <w:szCs w:val="20"/>
        </w:rPr>
        <w:t xml:space="preserve"> </w:t>
      </w:r>
    </w:p>
    <w:p w14:paraId="0CA43E0D" w14:textId="77777777" w:rsidR="00F373A3" w:rsidRDefault="005B21CE">
      <w:pPr>
        <w:pStyle w:val="Body"/>
        <w:spacing w:before="65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60D90FF" wp14:editId="21803C70">
                <wp:simplePos x="0" y="0"/>
                <wp:positionH relativeFrom="page">
                  <wp:posOffset>896620</wp:posOffset>
                </wp:positionH>
                <wp:positionV relativeFrom="paragraph">
                  <wp:posOffset>45085</wp:posOffset>
                </wp:positionV>
                <wp:extent cx="5768975" cy="170815"/>
                <wp:effectExtent l="1270" t="0" r="1905" b="3175"/>
                <wp:wrapNone/>
                <wp:docPr id="64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158"/>
                          <a:chExt cx="9085" cy="269"/>
                        </a:xfrm>
                      </wpg:grpSpPr>
                      <wps:wsp>
                        <wps:cNvPr id="65" name="Freeform 34"/>
                        <wps:cNvSpPr>
                          <a:spLocks/>
                        </wps:cNvSpPr>
                        <wps:spPr bwMode="auto">
                          <a:xfrm>
                            <a:off x="1412" y="158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427 158"/>
                              <a:gd name="T3" fmla="*/ 427 h 269"/>
                              <a:gd name="T4" fmla="+- 0 10497 1412"/>
                              <a:gd name="T5" fmla="*/ T4 w 9085"/>
                              <a:gd name="T6" fmla="+- 0 427 158"/>
                              <a:gd name="T7" fmla="*/ 427 h 269"/>
                              <a:gd name="T8" fmla="+- 0 10497 1412"/>
                              <a:gd name="T9" fmla="*/ T8 w 9085"/>
                              <a:gd name="T10" fmla="+- 0 158 158"/>
                              <a:gd name="T11" fmla="*/ 158 h 269"/>
                              <a:gd name="T12" fmla="+- 0 1412 1412"/>
                              <a:gd name="T13" fmla="*/ T12 w 9085"/>
                              <a:gd name="T14" fmla="+- 0 158 158"/>
                              <a:gd name="T15" fmla="*/ 158 h 269"/>
                              <a:gd name="T16" fmla="+- 0 1412 1412"/>
                              <a:gd name="T17" fmla="*/ T16 w 9085"/>
                              <a:gd name="T18" fmla="+- 0 427 158"/>
                              <a:gd name="T19" fmla="*/ 427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54BF5BF" id="Group 33" o:spid="_x0000_s1026" style="position:absolute;margin-left:70.6pt;margin-top:3.55pt;width:454.25pt;height:13.45pt;z-index:-251666944;mso-position-horizontal-relative:page" coordorigin="1412,158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">
                <v:shape id="Freeform 34" o:spid="_x0000_s1027" style="position:absolute;left:1412;top:158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" path="m,269r9085,l9085,,,,,269xe" fillcolor="#17365d" stroked="f">
                  <v:path arrowok="t" o:connecttype="custom" o:connectlocs="0,427;9085,427;9085,158;0,158;0,427" o:connectangles="0,0,0,0,0"/>
                </v:shape>
                <w10:wrap anchorx="page"/>
              </v:group>
            </w:pict>
          </mc:Fallback>
        </mc:AlternateContent>
      </w:r>
      <w:r w:rsidR="00B050E8">
        <w:rPr>
          <w:color w:val="FFFFFF"/>
        </w:rPr>
        <w:t xml:space="preserve">1.  ODDÍL 1: IDENTIFIKACE LÁTKY/SMĚSI A SPOLEČNOSTI/PODNIKU </w:t>
      </w:r>
      <w:r w:rsidR="00B050E8">
        <w:rPr>
          <w:color w:val="FFFFFF"/>
          <w:sz w:val="20"/>
          <w:szCs w:val="20"/>
        </w:rPr>
        <w:t xml:space="preserve"> </w:t>
      </w:r>
    </w:p>
    <w:p w14:paraId="13ED3CB0" w14:textId="77777777" w:rsidR="00F373A3" w:rsidRDefault="00B050E8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1.1 Identifikátor výrobku </w:t>
      </w:r>
      <w:r>
        <w:rPr>
          <w:b w:val="0"/>
          <w:bCs w:val="0"/>
          <w:sz w:val="20"/>
          <w:szCs w:val="20"/>
        </w:rPr>
        <w:t xml:space="preserve"> </w:t>
      </w:r>
    </w:p>
    <w:p w14:paraId="0F3DD5C0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Název výrobku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terilní lubrikační gel s lidokainem a antiseptikem </w:t>
      </w:r>
      <w:r>
        <w:rPr>
          <w:sz w:val="20"/>
          <w:szCs w:val="20"/>
        </w:rPr>
        <w:t xml:space="preserve"> </w:t>
      </w:r>
    </w:p>
    <w:p w14:paraId="523DE7DD" w14:textId="77777777" w:rsidR="00F373A3" w:rsidRDefault="00B050E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Obchodní název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proofErr w:type="spellStart"/>
      <w:r>
        <w:t>OptiLube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r>
        <w:rPr>
          <w:sz w:val="20"/>
          <w:szCs w:val="20"/>
        </w:rPr>
        <w:t xml:space="preserve"> </w:t>
      </w:r>
    </w:p>
    <w:p w14:paraId="2BF4DD35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Kód výrobku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1160, 1161 </w:t>
      </w:r>
      <w:r>
        <w:rPr>
          <w:sz w:val="20"/>
          <w:szCs w:val="20"/>
        </w:rPr>
        <w:t xml:space="preserve"> </w:t>
      </w:r>
    </w:p>
    <w:p w14:paraId="6BD6FE83" w14:textId="77777777" w:rsidR="00F373A3" w:rsidRDefault="00B050E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Č. CAS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měs </w:t>
      </w:r>
      <w:r>
        <w:rPr>
          <w:sz w:val="20"/>
          <w:szCs w:val="20"/>
        </w:rPr>
        <w:t xml:space="preserve"> </w:t>
      </w:r>
    </w:p>
    <w:p w14:paraId="31EED3A3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Č. ES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měs </w:t>
      </w:r>
      <w:r>
        <w:rPr>
          <w:sz w:val="20"/>
          <w:szCs w:val="20"/>
        </w:rPr>
        <w:t xml:space="preserve"> </w:t>
      </w:r>
    </w:p>
    <w:p w14:paraId="3239EB5C" w14:textId="77777777" w:rsidR="00F373A3" w:rsidRDefault="00B050E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t xml:space="preserve">Č. registrace REACH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měs </w:t>
      </w:r>
      <w:r>
        <w:rPr>
          <w:sz w:val="20"/>
          <w:szCs w:val="20"/>
        </w:rPr>
        <w:t xml:space="preserve"> </w:t>
      </w:r>
    </w:p>
    <w:p w14:paraId="7306E569" w14:textId="77777777" w:rsidR="00F373A3" w:rsidRDefault="00B050E8">
      <w:pPr>
        <w:pStyle w:val="Nadpis2"/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1.2 Příslušná určená použití látky nebo směsi a nedoporučená použití </w:t>
      </w:r>
      <w:r>
        <w:rPr>
          <w:b w:val="0"/>
          <w:bCs w:val="0"/>
          <w:sz w:val="20"/>
          <w:szCs w:val="20"/>
        </w:rPr>
        <w:t xml:space="preserve"> </w:t>
      </w:r>
    </w:p>
    <w:p w14:paraId="6A9BE7CD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Určené použit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proofErr w:type="spellStart"/>
      <w:r>
        <w:t>Použití</w:t>
      </w:r>
      <w:proofErr w:type="spellEnd"/>
      <w:r>
        <w:t xml:space="preserve"> jako lubrikační gel ve zdravotnictví </w:t>
      </w:r>
      <w:r>
        <w:rPr>
          <w:sz w:val="20"/>
          <w:szCs w:val="20"/>
        </w:rPr>
        <w:t xml:space="preserve"> </w:t>
      </w:r>
    </w:p>
    <w:p w14:paraId="7A188AA5" w14:textId="77777777" w:rsidR="00F373A3" w:rsidRDefault="00B050E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Nedoporučená použit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 pro orální použití. </w:t>
      </w:r>
      <w:r>
        <w:rPr>
          <w:sz w:val="20"/>
          <w:szCs w:val="20"/>
        </w:rPr>
        <w:t xml:space="preserve"> </w:t>
      </w:r>
    </w:p>
    <w:p w14:paraId="1A8BE0B8" w14:textId="77777777" w:rsidR="00F373A3" w:rsidRDefault="00B050E8">
      <w:pPr>
        <w:pStyle w:val="Nadpis2"/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1.3 Podrobné údaje o dodavateli bezpečnostního listu </w:t>
      </w:r>
      <w:r>
        <w:rPr>
          <w:b w:val="0"/>
          <w:bCs w:val="0"/>
          <w:sz w:val="20"/>
          <w:szCs w:val="20"/>
        </w:rPr>
        <w:t xml:space="preserve"> </w:t>
      </w:r>
    </w:p>
    <w:p w14:paraId="0338A13A" w14:textId="77777777" w:rsidR="00660768" w:rsidRPr="00660768" w:rsidRDefault="00660768" w:rsidP="00660768">
      <w:pPr>
        <w:pStyle w:val="Body"/>
        <w:spacing w:line="267" w:lineRule="exact"/>
        <w:ind w:left="100" w:right="-20"/>
        <w:rPr>
          <w:b/>
          <w:sz w:val="20"/>
          <w:szCs w:val="20"/>
        </w:rPr>
      </w:pPr>
      <w:r>
        <w:rPr>
          <w:b/>
        </w:rPr>
        <w:t>Výrobce</w:t>
      </w:r>
    </w:p>
    <w:p w14:paraId="2E8DF242" w14:textId="77777777" w:rsidR="00660768" w:rsidRDefault="00660768" w:rsidP="0066076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Identifikace společnosti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proofErr w:type="spellStart"/>
      <w:r w:rsidRPr="00BD41F8">
        <w:rPr>
          <w:rFonts w:ascii="Arial" w:hAnsi="Arial" w:cs="Arial"/>
        </w:rPr>
        <w:t>Istem</w:t>
      </w:r>
      <w:proofErr w:type="spellEnd"/>
      <w:r w:rsidRPr="00BD41F8">
        <w:rPr>
          <w:rFonts w:ascii="Arial" w:hAnsi="Arial" w:cs="Arial"/>
        </w:rPr>
        <w:t xml:space="preserve"> </w:t>
      </w:r>
      <w:proofErr w:type="spellStart"/>
      <w:r w:rsidRPr="00BD41F8">
        <w:rPr>
          <w:rFonts w:ascii="Arial" w:hAnsi="Arial" w:cs="Arial"/>
        </w:rPr>
        <w:t>Medikal</w:t>
      </w:r>
      <w:proofErr w:type="spellEnd"/>
      <w:r w:rsidRPr="00BD41F8">
        <w:rPr>
          <w:rFonts w:ascii="Arial" w:hAnsi="Arial" w:cs="Arial"/>
        </w:rPr>
        <w:t xml:space="preserve"> </w:t>
      </w:r>
      <w:proofErr w:type="spellStart"/>
      <w:r w:rsidRPr="00BD41F8">
        <w:rPr>
          <w:rFonts w:ascii="Arial" w:hAnsi="Arial" w:cs="Arial"/>
        </w:rPr>
        <w:t>Tibbi</w:t>
      </w:r>
      <w:proofErr w:type="spellEnd"/>
      <w:r w:rsidRPr="00BD41F8">
        <w:rPr>
          <w:rFonts w:ascii="Arial" w:hAnsi="Arial" w:cs="Arial"/>
        </w:rPr>
        <w:t xml:space="preserve">, </w:t>
      </w:r>
      <w:proofErr w:type="spellStart"/>
      <w:r w:rsidRPr="00BD41F8">
        <w:rPr>
          <w:rFonts w:ascii="Arial" w:hAnsi="Arial" w:cs="Arial"/>
        </w:rPr>
        <w:t>Cihaz</w:t>
      </w:r>
      <w:proofErr w:type="spellEnd"/>
      <w:r w:rsidRPr="00BD41F8">
        <w:rPr>
          <w:rFonts w:ascii="Arial" w:hAnsi="Arial" w:cs="Arial"/>
        </w:rPr>
        <w:t xml:space="preserve"> </w:t>
      </w:r>
      <w:proofErr w:type="gramStart"/>
      <w:r w:rsidRPr="00BD41F8">
        <w:rPr>
          <w:rFonts w:ascii="Arial" w:hAnsi="Arial" w:cs="Arial"/>
        </w:rPr>
        <w:t>ve</w:t>
      </w:r>
      <w:proofErr w:type="gramEnd"/>
      <w:r w:rsidRPr="00BD41F8">
        <w:rPr>
          <w:rFonts w:ascii="Arial" w:hAnsi="Arial" w:cs="Arial"/>
        </w:rPr>
        <w:t xml:space="preserve"> San. </w:t>
      </w:r>
      <w:proofErr w:type="spellStart"/>
      <w:r w:rsidRPr="00BD41F8">
        <w:rPr>
          <w:rFonts w:ascii="Arial" w:hAnsi="Arial" w:cs="Arial"/>
        </w:rPr>
        <w:t>Tic</w:t>
      </w:r>
      <w:proofErr w:type="spellEnd"/>
      <w:r w:rsidRPr="00BD41F8">
        <w:rPr>
          <w:rFonts w:ascii="Arial" w:hAnsi="Arial" w:cs="Arial"/>
        </w:rPr>
        <w:t xml:space="preserve">. Ltd. </w:t>
      </w:r>
      <w:proofErr w:type="spellStart"/>
      <w:r w:rsidRPr="00BD41F8">
        <w:rPr>
          <w:rFonts w:ascii="Arial" w:hAnsi="Arial" w:cs="Arial"/>
        </w:rPr>
        <w:t>Sti</w:t>
      </w:r>
      <w:proofErr w:type="spellEnd"/>
      <w:r w:rsidRPr="00BD41F8">
        <w:rPr>
          <w:rFonts w:ascii="Arial" w:hAnsi="Arial" w:cs="Arial"/>
        </w:rPr>
        <w:t>.</w:t>
      </w:r>
    </w:p>
    <w:p w14:paraId="16938CB2" w14:textId="77777777" w:rsidR="00660768" w:rsidRDefault="00660768" w:rsidP="00660768">
      <w:pPr>
        <w:pStyle w:val="Body"/>
        <w:tabs>
          <w:tab w:val="left" w:pos="3120"/>
        </w:tabs>
        <w:spacing w:before="6" w:line="268" w:lineRule="exact"/>
        <w:ind w:left="3120" w:right="3794" w:hanging="3001"/>
      </w:pPr>
      <w:r>
        <w:t>Adresa výrobce</w:t>
      </w:r>
      <w:r>
        <w:tab/>
      </w:r>
      <w:proofErr w:type="spellStart"/>
      <w:r>
        <w:t>Anadolu</w:t>
      </w:r>
      <w:proofErr w:type="spellEnd"/>
      <w:r>
        <w:t xml:space="preserve"> </w:t>
      </w:r>
      <w:proofErr w:type="spellStart"/>
      <w:r>
        <w:t>Organize</w:t>
      </w:r>
      <w:proofErr w:type="spellEnd"/>
      <w:r>
        <w:t xml:space="preserve"> </w:t>
      </w:r>
      <w:proofErr w:type="spellStart"/>
      <w:r>
        <w:t>Sanayi</w:t>
      </w:r>
      <w:proofErr w:type="spellEnd"/>
      <w:r>
        <w:t xml:space="preserve"> </w:t>
      </w:r>
      <w:proofErr w:type="spellStart"/>
      <w:r>
        <w:t>Bolgesi</w:t>
      </w:r>
      <w:proofErr w:type="spellEnd"/>
      <w:r>
        <w:t xml:space="preserve"> </w:t>
      </w:r>
      <w:proofErr w:type="spellStart"/>
      <w:r>
        <w:t>Mahallesi</w:t>
      </w:r>
      <w:proofErr w:type="spellEnd"/>
      <w:r>
        <w:t xml:space="preserve"> 29 </w:t>
      </w:r>
      <w:proofErr w:type="spellStart"/>
      <w:r>
        <w:t>Ekim</w:t>
      </w:r>
      <w:proofErr w:type="spellEnd"/>
      <w:r>
        <w:t xml:space="preserve"> </w:t>
      </w:r>
      <w:proofErr w:type="spellStart"/>
      <w:r>
        <w:t>Caddesi</w:t>
      </w:r>
      <w:proofErr w:type="spellEnd"/>
    </w:p>
    <w:p w14:paraId="3589546B" w14:textId="77777777" w:rsidR="00660768" w:rsidRDefault="00660768" w:rsidP="00660768">
      <w:pPr>
        <w:pStyle w:val="Body"/>
        <w:tabs>
          <w:tab w:val="left" w:pos="3120"/>
          <w:tab w:val="left" w:pos="5506"/>
        </w:tabs>
        <w:spacing w:before="6" w:line="268" w:lineRule="exact"/>
        <w:ind w:left="3120" w:right="3794" w:hanging="3001"/>
      </w:pPr>
      <w:r>
        <w:t xml:space="preserve">                                                                 No:41 </w:t>
      </w:r>
      <w:proofErr w:type="spellStart"/>
      <w:r>
        <w:t>Malikoy</w:t>
      </w:r>
      <w:proofErr w:type="spellEnd"/>
      <w:r>
        <w:t xml:space="preserve">, </w:t>
      </w:r>
      <w:proofErr w:type="spellStart"/>
      <w:r>
        <w:t>Sincan</w:t>
      </w:r>
      <w:proofErr w:type="spellEnd"/>
    </w:p>
    <w:p w14:paraId="707858D9" w14:textId="77777777" w:rsidR="00660768" w:rsidRDefault="00660768" w:rsidP="0066076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                                                                 Ankara, </w:t>
      </w:r>
      <w:proofErr w:type="spellStart"/>
      <w:r>
        <w:t>Turkey</w:t>
      </w:r>
      <w:proofErr w:type="spellEnd"/>
      <w:r>
        <w:t xml:space="preserve"> </w:t>
      </w:r>
      <w:r>
        <w:rPr>
          <w:sz w:val="20"/>
          <w:szCs w:val="20"/>
        </w:rPr>
        <w:t xml:space="preserve"> </w:t>
      </w:r>
    </w:p>
    <w:p w14:paraId="53F55DB7" w14:textId="77777777" w:rsidR="00660768" w:rsidRPr="00660768" w:rsidRDefault="00660768" w:rsidP="00660768">
      <w:pPr>
        <w:pStyle w:val="Body"/>
        <w:tabs>
          <w:tab w:val="left" w:pos="3120"/>
        </w:tabs>
        <w:spacing w:line="269" w:lineRule="exact"/>
        <w:ind w:left="120" w:right="-20"/>
        <w:rPr>
          <w:b/>
        </w:rPr>
      </w:pPr>
      <w:r w:rsidRPr="00660768">
        <w:rPr>
          <w:b/>
        </w:rPr>
        <w:t>Distributor</w:t>
      </w:r>
    </w:p>
    <w:p w14:paraId="07190A14" w14:textId="77777777" w:rsidR="00660768" w:rsidRDefault="00660768" w:rsidP="0066076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Identifikace společnosti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Optimum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 xml:space="preserve"> Limited </w:t>
      </w:r>
      <w:r>
        <w:rPr>
          <w:sz w:val="20"/>
          <w:szCs w:val="20"/>
        </w:rPr>
        <w:t xml:space="preserve"> </w:t>
      </w:r>
    </w:p>
    <w:p w14:paraId="66A45783" w14:textId="77777777" w:rsidR="00660768" w:rsidRDefault="00660768" w:rsidP="00660768">
      <w:pPr>
        <w:pStyle w:val="Body"/>
        <w:tabs>
          <w:tab w:val="left" w:pos="3120"/>
        </w:tabs>
        <w:spacing w:before="7" w:line="266" w:lineRule="exact"/>
        <w:ind w:left="3120" w:right="3800" w:hanging="3001"/>
        <w:rPr>
          <w:sz w:val="20"/>
          <w:szCs w:val="20"/>
        </w:rPr>
      </w:pPr>
      <w:r>
        <w:t>Adresa dodavatele</w:t>
      </w:r>
      <w:r>
        <w:tab/>
      </w:r>
      <w:proofErr w:type="spellStart"/>
      <w:r>
        <w:t>Tennant</w:t>
      </w:r>
      <w:proofErr w:type="spellEnd"/>
      <w:r>
        <w:t xml:space="preserve"> </w:t>
      </w:r>
      <w:proofErr w:type="spellStart"/>
      <w:r>
        <w:t>Hall</w:t>
      </w:r>
      <w:proofErr w:type="spellEnd"/>
      <w:r>
        <w:t xml:space="preserve">, </w:t>
      </w:r>
      <w:proofErr w:type="spellStart"/>
      <w:r>
        <w:t>Blenheim</w:t>
      </w:r>
      <w:proofErr w:type="spellEnd"/>
      <w:r>
        <w:t xml:space="preserve"> </w:t>
      </w:r>
      <w:proofErr w:type="spellStart"/>
      <w:r>
        <w:t>Grove</w:t>
      </w:r>
      <w:proofErr w:type="spellEnd"/>
      <w:r>
        <w:t xml:space="preserve"> Leeds</w:t>
      </w:r>
      <w:r>
        <w:rPr>
          <w:sz w:val="20"/>
          <w:szCs w:val="20"/>
        </w:rPr>
        <w:t xml:space="preserve"> </w:t>
      </w:r>
    </w:p>
    <w:p w14:paraId="49BE29E9" w14:textId="77777777" w:rsidR="00660768" w:rsidRDefault="00660768" w:rsidP="00660768">
      <w:pPr>
        <w:pStyle w:val="Body"/>
        <w:tabs>
          <w:tab w:val="left" w:pos="3120"/>
        </w:tabs>
        <w:spacing w:line="264" w:lineRule="exact"/>
        <w:ind w:left="120" w:right="-20"/>
        <w:rPr>
          <w:sz w:val="20"/>
          <w:szCs w:val="20"/>
        </w:rPr>
      </w:pPr>
      <w:r>
        <w:t xml:space="preserve">PSČ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LS2 9ET </w:t>
      </w:r>
      <w:r>
        <w:rPr>
          <w:sz w:val="20"/>
          <w:szCs w:val="20"/>
        </w:rPr>
        <w:t xml:space="preserve"> </w:t>
      </w:r>
    </w:p>
    <w:p w14:paraId="1F5AAA03" w14:textId="77777777" w:rsidR="00660768" w:rsidRDefault="00660768" w:rsidP="0066076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Telefon: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+44 (0) 8456 435 579 </w:t>
      </w:r>
      <w:r>
        <w:rPr>
          <w:sz w:val="20"/>
          <w:szCs w:val="20"/>
        </w:rPr>
        <w:t xml:space="preserve"> </w:t>
      </w:r>
    </w:p>
    <w:p w14:paraId="7438EAD0" w14:textId="77777777" w:rsidR="00660768" w:rsidRDefault="00660768" w:rsidP="0066076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Fax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+44 (0) 114 238 3826 </w:t>
      </w:r>
      <w:r>
        <w:rPr>
          <w:sz w:val="20"/>
          <w:szCs w:val="20"/>
        </w:rPr>
        <w:t xml:space="preserve"> </w:t>
      </w:r>
    </w:p>
    <w:p w14:paraId="46951078" w14:textId="77777777" w:rsidR="00660768" w:rsidRDefault="00660768" w:rsidP="0066076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E-mail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Pr="00BD41F8">
        <w:rPr>
          <w:rFonts w:ascii="Arial" w:hAnsi="Arial" w:cs="Arial"/>
        </w:rPr>
        <w:t>enquiries@optimummedical.co.uk</w:t>
      </w:r>
      <w:r>
        <w:t xml:space="preserve"> </w:t>
      </w:r>
      <w:r>
        <w:rPr>
          <w:sz w:val="20"/>
          <w:szCs w:val="20"/>
        </w:rPr>
        <w:t xml:space="preserve"> </w:t>
      </w:r>
    </w:p>
    <w:p w14:paraId="5FA59C71" w14:textId="77777777" w:rsidR="00660768" w:rsidRDefault="00660768" w:rsidP="0066076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Pracovní doba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o - Pá 09:00 - 17:00 </w:t>
      </w:r>
      <w:r>
        <w:rPr>
          <w:sz w:val="20"/>
          <w:szCs w:val="20"/>
        </w:rPr>
        <w:t xml:space="preserve"> </w:t>
      </w:r>
    </w:p>
    <w:p w14:paraId="6F6F7483" w14:textId="77777777" w:rsidR="00660768" w:rsidRDefault="00660768">
      <w:pPr>
        <w:pStyle w:val="Nadpis2"/>
        <w:spacing w:line="266" w:lineRule="exact"/>
        <w:ind w:left="100" w:right="-20"/>
      </w:pPr>
    </w:p>
    <w:p w14:paraId="21D5C126" w14:textId="77777777" w:rsidR="00F373A3" w:rsidRDefault="00B050E8">
      <w:pPr>
        <w:pStyle w:val="Nadpis2"/>
        <w:spacing w:line="266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1.4 Telefonní číslo pro naléhavé situace </w:t>
      </w:r>
      <w:r>
        <w:rPr>
          <w:b w:val="0"/>
          <w:bCs w:val="0"/>
          <w:sz w:val="20"/>
          <w:szCs w:val="20"/>
        </w:rPr>
        <w:t xml:space="preserve"> </w:t>
      </w:r>
    </w:p>
    <w:p w14:paraId="205F9683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Tel. č. pro naléhavé situace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08456435579 </w:t>
      </w:r>
      <w:r>
        <w:rPr>
          <w:sz w:val="20"/>
          <w:szCs w:val="20"/>
        </w:rPr>
        <w:t xml:space="preserve"> </w:t>
      </w:r>
    </w:p>
    <w:p w14:paraId="5E614AF5" w14:textId="2BC38C5A" w:rsidR="001C22DA" w:rsidRDefault="00B050E8" w:rsidP="001C22DA">
      <w:pPr>
        <w:pStyle w:val="Body"/>
        <w:tabs>
          <w:tab w:val="left" w:pos="3120"/>
        </w:tabs>
        <w:spacing w:line="269" w:lineRule="exact"/>
        <w:ind w:left="120" w:right="-20"/>
      </w:pPr>
      <w:r>
        <w:t xml:space="preserve">Kontakt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hyperlink r:id="rId9">
        <w:r>
          <w:t>enquiries@optimummedical.co.uk</w:t>
        </w:r>
      </w:hyperlink>
    </w:p>
    <w:p w14:paraId="7D6877A9" w14:textId="77777777" w:rsidR="001C22DA" w:rsidRDefault="001C22DA" w:rsidP="001C22DA">
      <w:pPr>
        <w:pStyle w:val="Body"/>
        <w:tabs>
          <w:tab w:val="left" w:pos="3120"/>
        </w:tabs>
        <w:spacing w:line="269" w:lineRule="exact"/>
        <w:ind w:left="120" w:right="-20"/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3142"/>
        <w:gridCol w:w="4252"/>
      </w:tblGrid>
      <w:tr w:rsidR="001C22DA" w14:paraId="587C4435" w14:textId="77777777" w:rsidTr="008B37C3">
        <w:trPr>
          <w:trHeight w:hRule="exact" w:val="293"/>
        </w:trPr>
        <w:tc>
          <w:tcPr>
            <w:tcW w:w="3142" w:type="dxa"/>
            <w:tcBorders>
              <w:top w:val="nil"/>
              <w:left w:val="nil"/>
              <w:bottom w:val="nil"/>
              <w:right w:val="nil"/>
            </w:tcBorders>
          </w:tcPr>
          <w:p w14:paraId="55857F5B" w14:textId="77777777" w:rsidR="001C22DA" w:rsidRDefault="001C22DA" w:rsidP="008B37C3">
            <w:pPr>
              <w:pStyle w:val="TableParagraph"/>
              <w:spacing w:before="42"/>
              <w:ind w:left="180" w:right="-20"/>
              <w:rPr>
                <w:rFonts w:ascii="Arial" w:eastAsia="Arial" w:hAnsi="Arial" w:cs="Arial"/>
                <w:sz w:val="20"/>
                <w:szCs w:val="20"/>
              </w:rPr>
            </w:pPr>
            <w:r w:rsidRPr="000B16A7">
              <w:rPr>
                <w:rFonts w:ascii="Arial" w:hAnsi="Arial"/>
                <w:sz w:val="16"/>
                <w:szCs w:val="16"/>
              </w:rPr>
              <w:t>Toxikologické informační středisko ČR</w:t>
            </w:r>
            <w:r>
              <w:rPr>
                <w:rFonts w:ascii="Arial" w:hAnsi="Arial"/>
                <w:sz w:val="16"/>
                <w:szCs w:val="16"/>
              </w:rPr>
              <w:t>: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7D73A48A" w14:textId="77777777" w:rsidR="001C22DA" w:rsidRDefault="001C22DA" w:rsidP="008B37C3">
            <w:pPr>
              <w:pStyle w:val="TableParagraph"/>
              <w:spacing w:before="42"/>
              <w:ind w:left="141"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10">
              <w:r w:rsidRPr="000B16A7">
                <w:rPr>
                  <w:rFonts w:ascii="Arial" w:hAnsi="Arial"/>
                  <w:sz w:val="16"/>
                  <w:szCs w:val="16"/>
                </w:rPr>
                <w:t>Tel. 224 91 92 93, 224 91 54 02</w:t>
              </w:r>
            </w:hyperlink>
            <w:r>
              <w:rPr>
                <w:rFonts w:ascii="Arial" w:hAnsi="Arial"/>
                <w:sz w:val="16"/>
                <w:szCs w:val="16"/>
              </w:rPr>
              <w:t xml:space="preserve">, </w:t>
            </w:r>
            <w:r w:rsidRPr="000B16A7">
              <w:rPr>
                <w:rFonts w:ascii="Arial" w:hAnsi="Arial"/>
                <w:sz w:val="16"/>
                <w:szCs w:val="16"/>
              </w:rPr>
              <w:t>https://www.tis-cz.cz/</w:t>
            </w:r>
          </w:p>
        </w:tc>
      </w:tr>
    </w:tbl>
    <w:p w14:paraId="0E1DF2EA" w14:textId="640CE95C" w:rsidR="00F373A3" w:rsidRDefault="00F373A3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</w:p>
    <w:p w14:paraId="2DFCADE3" w14:textId="77777777" w:rsidR="00F373A3" w:rsidRDefault="005B21CE">
      <w:pPr>
        <w:pStyle w:val="Body"/>
        <w:spacing w:before="57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4F9B5833" wp14:editId="15936942">
                <wp:simplePos x="0" y="0"/>
                <wp:positionH relativeFrom="page">
                  <wp:posOffset>896620</wp:posOffset>
                </wp:positionH>
                <wp:positionV relativeFrom="paragraph">
                  <wp:posOffset>55245</wp:posOffset>
                </wp:positionV>
                <wp:extent cx="5768975" cy="168910"/>
                <wp:effectExtent l="1270" t="0" r="1905" b="4445"/>
                <wp:wrapNone/>
                <wp:docPr id="6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150"/>
                          <a:chExt cx="9085" cy="266"/>
                        </a:xfrm>
                      </wpg:grpSpPr>
                      <wps:wsp>
                        <wps:cNvPr id="63" name="Freeform 32"/>
                        <wps:cNvSpPr>
                          <a:spLocks/>
                        </wps:cNvSpPr>
                        <wps:spPr bwMode="auto">
                          <a:xfrm>
                            <a:off x="1412" y="150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417 150"/>
                              <a:gd name="T3" fmla="*/ 417 h 266"/>
                              <a:gd name="T4" fmla="+- 0 10497 1412"/>
                              <a:gd name="T5" fmla="*/ T4 w 9085"/>
                              <a:gd name="T6" fmla="+- 0 417 150"/>
                              <a:gd name="T7" fmla="*/ 417 h 266"/>
                              <a:gd name="T8" fmla="+- 0 10497 1412"/>
                              <a:gd name="T9" fmla="*/ T8 w 9085"/>
                              <a:gd name="T10" fmla="+- 0 150 150"/>
                              <a:gd name="T11" fmla="*/ 150 h 266"/>
                              <a:gd name="T12" fmla="+- 0 1412 1412"/>
                              <a:gd name="T13" fmla="*/ T12 w 9085"/>
                              <a:gd name="T14" fmla="+- 0 150 150"/>
                              <a:gd name="T15" fmla="*/ 150 h 266"/>
                              <a:gd name="T16" fmla="+- 0 1412 1412"/>
                              <a:gd name="T17" fmla="*/ T16 w 9085"/>
                              <a:gd name="T18" fmla="+- 0 417 150"/>
                              <a:gd name="T19" fmla="*/ 417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7"/>
                                </a:moveTo>
                                <a:lnTo>
                                  <a:pt x="9085" y="267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458750E" id="Group 31" o:spid="_x0000_s1026" style="position:absolute;margin-left:70.6pt;margin-top:4.35pt;width:454.25pt;height:13.3pt;z-index:-251665920;mso-position-horizontal-relative:page" coordorigin="1412,150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">
                <v:shape id="Freeform 32" o:spid="_x0000_s1027" style="position:absolute;left:1412;top:150;width:9085;height:266;visibility:visible;mso-wrap-style:square;v-text-anchor:top" coordsize="9085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" path="m,267r9085,l9085,,,,,267xe" fillcolor="#17365d" stroked="f">
                  <v:path arrowok="t" o:connecttype="custom" o:connectlocs="0,417;9085,417;9085,150;0,150;0,417" o:connectangles="0,0,0,0,0"/>
                </v:shape>
                <w10:wrap anchorx="page"/>
              </v:group>
            </w:pict>
          </mc:Fallback>
        </mc:AlternateContent>
      </w:r>
      <w:proofErr w:type="gramStart"/>
      <w:r w:rsidR="00B050E8">
        <w:rPr>
          <w:color w:val="FFFFFF"/>
        </w:rPr>
        <w:t>2.  ODDÍL</w:t>
      </w:r>
      <w:proofErr w:type="gramEnd"/>
      <w:r w:rsidR="00B050E8">
        <w:rPr>
          <w:color w:val="FFFFFF"/>
        </w:rPr>
        <w:t xml:space="preserve"> 2: IDENTIFIKACE NEBEZPEČNOSTI </w:t>
      </w:r>
      <w:r w:rsidR="00B050E8">
        <w:rPr>
          <w:color w:val="FFFFFF"/>
          <w:sz w:val="20"/>
          <w:szCs w:val="20"/>
        </w:rPr>
        <w:t xml:space="preserve"> </w:t>
      </w:r>
    </w:p>
    <w:p w14:paraId="51A79DC1" w14:textId="77777777" w:rsidR="00F373A3" w:rsidRDefault="00B050E8">
      <w:pPr>
        <w:pStyle w:val="Nadpis2"/>
        <w:spacing w:before="54" w:line="324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2.1 Klasifikace látky nebo směsi </w:t>
      </w:r>
      <w:r>
        <w:rPr>
          <w:b w:val="0"/>
          <w:bCs w:val="0"/>
          <w:sz w:val="20"/>
          <w:szCs w:val="20"/>
        </w:rPr>
        <w:t xml:space="preserve"> </w:t>
      </w:r>
    </w:p>
    <w:p w14:paraId="265BC91C" w14:textId="77777777" w:rsidR="00F373A3" w:rsidRDefault="00F373A3">
      <w:pPr>
        <w:spacing w:line="324" w:lineRule="exact"/>
        <w:rPr>
          <w:rFonts w:ascii="Yu Gothic" w:eastAsia="Yu Gothic" w:hAnsi="Yu Gothic" w:cs="Yu Gothic"/>
          <w:sz w:val="20"/>
          <w:szCs w:val="20"/>
        </w:rPr>
        <w:sectPr w:rsidR="00F373A3">
          <w:headerReference w:type="default" r:id="rId11"/>
          <w:footerReference w:type="default" r:id="rId12"/>
          <w:type w:val="continuous"/>
          <w:pgSz w:w="11920" w:h="16840"/>
          <w:pgMar w:top="2320" w:right="1320" w:bottom="1380" w:left="1340" w:header="717" w:footer="1183" w:gutter="0"/>
          <w:cols w:space="708"/>
        </w:sectPr>
      </w:pPr>
    </w:p>
    <w:p w14:paraId="2A3F0267" w14:textId="77777777" w:rsidR="00F373A3" w:rsidRDefault="00B050E8">
      <w:pPr>
        <w:pStyle w:val="Body"/>
        <w:spacing w:before="12" w:line="268" w:lineRule="exact"/>
        <w:ind w:left="120" w:right="-70"/>
        <w:rPr>
          <w:sz w:val="20"/>
          <w:szCs w:val="20"/>
        </w:rPr>
      </w:pPr>
      <w:r>
        <w:lastRenderedPageBreak/>
        <w:t xml:space="preserve">2.1.1 Nařízení (ES) č. 1272/2008 (CLP) </w:t>
      </w:r>
      <w:r>
        <w:rPr>
          <w:sz w:val="20"/>
          <w:szCs w:val="20"/>
        </w:rPr>
        <w:t xml:space="preserve"> </w:t>
      </w:r>
    </w:p>
    <w:p w14:paraId="4E4BEAFB" w14:textId="77777777" w:rsidR="00F373A3" w:rsidRDefault="00B050E8">
      <w:pPr>
        <w:pStyle w:val="Nadpis2"/>
        <w:spacing w:line="320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2.2 Prvky označení </w:t>
      </w:r>
      <w:r>
        <w:rPr>
          <w:b w:val="0"/>
          <w:bCs w:val="0"/>
          <w:sz w:val="20"/>
          <w:szCs w:val="20"/>
        </w:rPr>
        <w:t xml:space="preserve"> </w:t>
      </w:r>
    </w:p>
    <w:p w14:paraId="5182768D" w14:textId="77777777" w:rsidR="00F373A3" w:rsidRDefault="00B050E8" w:rsidP="0058781A">
      <w:pPr>
        <w:pStyle w:val="Body"/>
        <w:spacing w:line="275" w:lineRule="exact"/>
        <w:ind w:left="100" w:right="-563"/>
      </w:pPr>
      <w:r>
        <w:br w:type="column"/>
      </w:r>
      <w:proofErr w:type="spellStart"/>
      <w:r>
        <w:lastRenderedPageBreak/>
        <w:t>Aquatic</w:t>
      </w:r>
      <w:proofErr w:type="spellEnd"/>
      <w:r>
        <w:t xml:space="preserve"> </w:t>
      </w:r>
      <w:proofErr w:type="spellStart"/>
      <w:r>
        <w:t>Chronic</w:t>
      </w:r>
      <w:proofErr w:type="spellEnd"/>
      <w:r>
        <w:t xml:space="preserve"> 3: Škodlivý pro vodní organismy, s dlouhodobými účinky.  </w:t>
      </w:r>
    </w:p>
    <w:p w14:paraId="150AD11F" w14:textId="77777777" w:rsidR="00F373A3" w:rsidRDefault="00B050E8">
      <w:pPr>
        <w:pStyle w:val="Nadpis1"/>
        <w:spacing w:line="326" w:lineRule="exact"/>
        <w:ind w:left="100" w:right="-20"/>
      </w:pPr>
      <w:r>
        <w:t xml:space="preserve"> </w:t>
      </w:r>
    </w:p>
    <w:p w14:paraId="5B055A31" w14:textId="77777777" w:rsidR="00F373A3" w:rsidRDefault="00F373A3">
      <w:pPr>
        <w:spacing w:line="326" w:lineRule="exact"/>
        <w:sectPr w:rsidR="00F373A3">
          <w:type w:val="continuous"/>
          <w:pgSz w:w="11920" w:h="16840"/>
          <w:pgMar w:top="2320" w:right="1320" w:bottom="1380" w:left="1340" w:header="708" w:footer="708" w:gutter="0"/>
          <w:cols w:num="2" w:space="708" w:equalWidth="0">
            <w:col w:w="2903" w:space="116"/>
            <w:col w:w="6241"/>
          </w:cols>
        </w:sectPr>
      </w:pPr>
    </w:p>
    <w:p w14:paraId="7761F206" w14:textId="77777777" w:rsidR="00F373A3" w:rsidRDefault="00B050E8">
      <w:pPr>
        <w:pStyle w:val="Body"/>
        <w:tabs>
          <w:tab w:val="left" w:pos="3120"/>
        </w:tabs>
        <w:spacing w:line="27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</w:t>
      </w:r>
      <w:r>
        <w:rPr>
          <w:sz w:val="20"/>
          <w:szCs w:val="20"/>
        </w:rPr>
        <w:tab/>
      </w:r>
      <w:r>
        <w:t xml:space="preserve">Dle Nařízení (ES) č. 1272/2008 (CLP) </w:t>
      </w:r>
      <w:r>
        <w:rPr>
          <w:sz w:val="20"/>
          <w:szCs w:val="20"/>
        </w:rPr>
        <w:t xml:space="preserve"> </w:t>
      </w:r>
    </w:p>
    <w:p w14:paraId="038EC36C" w14:textId="77777777" w:rsidR="00F373A3" w:rsidRDefault="00B050E8">
      <w:pPr>
        <w:pStyle w:val="Body"/>
        <w:tabs>
          <w:tab w:val="left" w:pos="3120"/>
        </w:tabs>
        <w:spacing w:before="2"/>
        <w:ind w:left="120" w:right="-20"/>
        <w:rPr>
          <w:sz w:val="20"/>
          <w:szCs w:val="20"/>
        </w:rPr>
      </w:pPr>
      <w:r>
        <w:t xml:space="preserve">Název výrobku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terilní lubrikační gel s lidokainem a antiseptikem </w:t>
      </w:r>
      <w:r>
        <w:rPr>
          <w:sz w:val="20"/>
          <w:szCs w:val="20"/>
        </w:rPr>
        <w:t xml:space="preserve"> </w:t>
      </w:r>
    </w:p>
    <w:p w14:paraId="6E5CB479" w14:textId="77777777" w:rsidR="00660768" w:rsidRDefault="00660768" w:rsidP="00660768">
      <w:pPr>
        <w:pStyle w:val="Body"/>
        <w:spacing w:line="268" w:lineRule="exact"/>
        <w:ind w:left="120" w:right="-20"/>
        <w:rPr>
          <w:sz w:val="20"/>
          <w:szCs w:val="20"/>
        </w:rPr>
      </w:pPr>
      <w:bookmarkStart w:id="0" w:name="_GoBack"/>
      <w:bookmarkEnd w:id="0"/>
      <w:r>
        <w:t xml:space="preserve">Symboly nebezpečí </w:t>
      </w:r>
    </w:p>
    <w:p w14:paraId="75847E37" w14:textId="77777777" w:rsidR="00F373A3" w:rsidRDefault="00B050E8">
      <w:pPr>
        <w:pStyle w:val="Nadpis1"/>
        <w:spacing w:line="326" w:lineRule="exact"/>
        <w:ind w:left="100" w:right="-20"/>
      </w:pPr>
      <w:r>
        <w:t xml:space="preserve"> </w:t>
      </w:r>
    </w:p>
    <w:p w14:paraId="76EAF259" w14:textId="77777777" w:rsidR="00F373A3" w:rsidRDefault="00F373A3">
      <w:pPr>
        <w:spacing w:line="326" w:lineRule="exact"/>
        <w:sectPr w:rsidR="00F373A3">
          <w:type w:val="continuous"/>
          <w:pgSz w:w="11920" w:h="16840"/>
          <w:pgMar w:top="2320" w:right="1320" w:bottom="1380" w:left="1340" w:header="708" w:footer="708" w:gutter="0"/>
          <w:cols w:space="708"/>
        </w:sectPr>
      </w:pPr>
    </w:p>
    <w:p w14:paraId="2E602F9A" w14:textId="77777777" w:rsidR="00F373A3" w:rsidRDefault="00B050E8">
      <w:pPr>
        <w:pStyle w:val="Body"/>
        <w:tabs>
          <w:tab w:val="left" w:pos="3080"/>
        </w:tabs>
        <w:spacing w:line="276" w:lineRule="exact"/>
        <w:ind w:left="120" w:right="-20"/>
        <w:rPr>
          <w:sz w:val="20"/>
          <w:szCs w:val="20"/>
        </w:rPr>
      </w:pPr>
      <w:r>
        <w:lastRenderedPageBreak/>
        <w:t xml:space="preserve">Signální slova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Žádná </w:t>
      </w:r>
      <w:r>
        <w:rPr>
          <w:sz w:val="20"/>
          <w:szCs w:val="20"/>
        </w:rPr>
        <w:t xml:space="preserve"> </w:t>
      </w:r>
    </w:p>
    <w:p w14:paraId="3B0EF6BF" w14:textId="77777777" w:rsidR="00F373A3" w:rsidRDefault="00B050E8">
      <w:pPr>
        <w:pStyle w:val="Nadpis1"/>
        <w:spacing w:line="326" w:lineRule="exact"/>
        <w:ind w:left="100" w:right="-20"/>
      </w:pPr>
      <w:r>
        <w:t xml:space="preserve"> </w:t>
      </w:r>
    </w:p>
    <w:p w14:paraId="481CC205" w14:textId="77777777" w:rsidR="00F373A3" w:rsidRDefault="00B050E8">
      <w:pPr>
        <w:pStyle w:val="Body"/>
        <w:tabs>
          <w:tab w:val="left" w:pos="3080"/>
        </w:tabs>
        <w:spacing w:line="276" w:lineRule="exact"/>
        <w:ind w:left="120" w:right="-20"/>
        <w:rPr>
          <w:sz w:val="20"/>
          <w:szCs w:val="20"/>
        </w:rPr>
      </w:pPr>
      <w:r>
        <w:t xml:space="preserve">Věty o nebezpečnosti  </w:t>
      </w:r>
      <w:r>
        <w:tab/>
        <w:t xml:space="preserve">H412: Škodlivý pro vodní organismy, s dlouhodobými účinky. </w:t>
      </w:r>
      <w:r>
        <w:rPr>
          <w:sz w:val="20"/>
          <w:szCs w:val="20"/>
        </w:rPr>
        <w:t xml:space="preserve"> </w:t>
      </w:r>
    </w:p>
    <w:p w14:paraId="124C2258" w14:textId="77777777" w:rsidR="00F373A3" w:rsidRDefault="00B050E8" w:rsidP="0058781A">
      <w:pPr>
        <w:pStyle w:val="Body"/>
        <w:tabs>
          <w:tab w:val="left" w:pos="3080"/>
        </w:tabs>
        <w:spacing w:line="269" w:lineRule="exact"/>
        <w:ind w:left="120" w:right="-1088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ab/>
      </w:r>
      <w:r>
        <w:t xml:space="preserve">3.9 procento směsi se skládá ze složky (složek) s neznámou akutní inhalační toxicitou </w:t>
      </w:r>
      <w:r>
        <w:rPr>
          <w:sz w:val="20"/>
          <w:szCs w:val="20"/>
        </w:rPr>
        <w:t xml:space="preserve"> </w:t>
      </w:r>
    </w:p>
    <w:p w14:paraId="0DCE4C5C" w14:textId="77777777" w:rsidR="00F373A3" w:rsidRDefault="00B050E8">
      <w:pPr>
        <w:pStyle w:val="Nadpis1"/>
        <w:spacing w:line="394" w:lineRule="exact"/>
        <w:ind w:left="100" w:right="-20"/>
      </w:pPr>
      <w:r>
        <w:t xml:space="preserve"> </w:t>
      </w:r>
    </w:p>
    <w:p w14:paraId="3E54165A" w14:textId="77777777" w:rsidR="00F373A3" w:rsidRDefault="00B050E8">
      <w:pPr>
        <w:pStyle w:val="Body"/>
        <w:tabs>
          <w:tab w:val="left" w:pos="3080"/>
        </w:tabs>
        <w:spacing w:before="9" w:line="270" w:lineRule="exact"/>
        <w:ind w:left="3091" w:right="1310" w:hanging="2972"/>
      </w:pPr>
      <w:r>
        <w:t xml:space="preserve">Pokyny pro bezpečné zacházen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264: Po manipulaci důkladně omyjte ruce.   </w:t>
      </w:r>
      <w:r w:rsidR="0058781A">
        <w:br/>
      </w:r>
      <w:r>
        <w:t xml:space="preserve">P302+P352: PŘI STYKU S KŮŽÍ:  Omyjte velkým množstvím vody.   </w:t>
      </w:r>
    </w:p>
    <w:p w14:paraId="3AEA45A0" w14:textId="77777777" w:rsidR="00F373A3" w:rsidRDefault="00B050E8">
      <w:pPr>
        <w:pStyle w:val="Body"/>
        <w:spacing w:before="2" w:line="266" w:lineRule="exact"/>
        <w:ind w:left="3091" w:right="83"/>
      </w:pPr>
      <w:r>
        <w:t xml:space="preserve">P305+P351+P338: PŘI ZASAŽENÍ OČÍ: Několik minut opatrně oplachujte vodou.  Vyjměte kontaktní čočky, jsou-li </w:t>
      </w:r>
      <w:r w:rsidR="00A81432">
        <w:t>nasazeny, a pokud</w:t>
      </w:r>
      <w:r>
        <w:t xml:space="preserve"> je lze vyjmout snadno. Pokračujte ve vyplachování.   </w:t>
      </w:r>
    </w:p>
    <w:p w14:paraId="487DD72D" w14:textId="77777777" w:rsidR="00F373A3" w:rsidRDefault="00B050E8" w:rsidP="0058781A">
      <w:pPr>
        <w:pStyle w:val="Body"/>
        <w:spacing w:before="3" w:line="266" w:lineRule="exact"/>
        <w:ind w:left="3091" w:right="-521"/>
      </w:pPr>
      <w:r>
        <w:t xml:space="preserve">P332+P313: Při podráždění kůže: Vyhledejte lékařskou pomoc/ošetření.   </w:t>
      </w:r>
      <w:r w:rsidR="0058781A">
        <w:br/>
      </w:r>
      <w:r>
        <w:t xml:space="preserve">P337+P313: Přetrvává-li podráždění očí:  Vyhledejte lékařskou pomoc/ošetření.   </w:t>
      </w:r>
    </w:p>
    <w:p w14:paraId="1EB4C133" w14:textId="77777777" w:rsidR="00F373A3" w:rsidRDefault="00B050E8">
      <w:pPr>
        <w:pStyle w:val="Nadpis1"/>
        <w:spacing w:line="301" w:lineRule="exact"/>
        <w:ind w:left="3056" w:right="6043"/>
        <w:jc w:val="center"/>
      </w:pPr>
      <w:r>
        <w:t xml:space="preserve"> </w:t>
      </w:r>
    </w:p>
    <w:p w14:paraId="176491EE" w14:textId="77777777" w:rsidR="00F373A3" w:rsidRDefault="00B050E8">
      <w:pPr>
        <w:pStyle w:val="Nadpis2"/>
        <w:spacing w:line="296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2.3 Další nebezpečnost </w:t>
      </w:r>
      <w:r>
        <w:rPr>
          <w:b w:val="0"/>
          <w:bCs w:val="0"/>
          <w:sz w:val="20"/>
          <w:szCs w:val="20"/>
        </w:rPr>
        <w:t xml:space="preserve"> </w:t>
      </w:r>
    </w:p>
    <w:p w14:paraId="083F071E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jsou známy. </w:t>
      </w:r>
      <w:r>
        <w:rPr>
          <w:sz w:val="20"/>
          <w:szCs w:val="20"/>
        </w:rPr>
        <w:t xml:space="preserve"> </w:t>
      </w:r>
    </w:p>
    <w:p w14:paraId="7500D174" w14:textId="77777777" w:rsidR="00F373A3" w:rsidRDefault="00B050E8">
      <w:pPr>
        <w:pStyle w:val="Nadpis2"/>
        <w:spacing w:before="1"/>
        <w:ind w:left="100" w:right="-20"/>
        <w:rPr>
          <w:rFonts w:cs="Yu Gothic"/>
          <w:b w:val="0"/>
          <w:bCs w:val="0"/>
          <w:sz w:val="20"/>
          <w:szCs w:val="20"/>
        </w:rPr>
      </w:pPr>
      <w:proofErr w:type="gramStart"/>
      <w:r>
        <w:t>2.4  Další</w:t>
      </w:r>
      <w:proofErr w:type="gramEnd"/>
      <w:r>
        <w:t xml:space="preserve"> informace </w:t>
      </w:r>
      <w:r>
        <w:rPr>
          <w:b w:val="0"/>
          <w:bCs w:val="0"/>
          <w:sz w:val="20"/>
          <w:szCs w:val="20"/>
        </w:rPr>
        <w:t xml:space="preserve"> </w:t>
      </w:r>
    </w:p>
    <w:p w14:paraId="3B703AE3" w14:textId="77777777" w:rsidR="00F373A3" w:rsidRDefault="00B050E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ro </w:t>
      </w:r>
      <w:r w:rsidR="0058781A">
        <w:t>plné</w:t>
      </w:r>
      <w:r>
        <w:t xml:space="preserve"> znění H/P vět, viz oddíl 16. </w:t>
      </w:r>
      <w:r>
        <w:rPr>
          <w:sz w:val="20"/>
          <w:szCs w:val="20"/>
        </w:rPr>
        <w:t xml:space="preserve"> </w:t>
      </w:r>
    </w:p>
    <w:p w14:paraId="5B8FF818" w14:textId="77777777" w:rsidR="00F373A3" w:rsidRDefault="00F373A3">
      <w:pPr>
        <w:spacing w:before="9" w:line="180" w:lineRule="exact"/>
        <w:rPr>
          <w:sz w:val="18"/>
          <w:szCs w:val="18"/>
        </w:rPr>
      </w:pPr>
    </w:p>
    <w:p w14:paraId="3D2DA48F" w14:textId="77777777" w:rsidR="00F373A3" w:rsidRDefault="005B21CE">
      <w:pPr>
        <w:pStyle w:val="Body"/>
        <w:spacing w:line="267" w:lineRule="exact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339BC74" wp14:editId="68FF7FCF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70815"/>
                <wp:effectExtent l="1270" t="0" r="1905" b="1270"/>
                <wp:wrapNone/>
                <wp:docPr id="6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29"/>
                          <a:chExt cx="9085" cy="269"/>
                        </a:xfrm>
                      </wpg:grpSpPr>
                      <wps:wsp>
                        <wps:cNvPr id="61" name="Freeform 30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8 29"/>
                              <a:gd name="T3" fmla="*/ 298 h 269"/>
                              <a:gd name="T4" fmla="+- 0 10497 1412"/>
                              <a:gd name="T5" fmla="*/ T4 w 9085"/>
                              <a:gd name="T6" fmla="+- 0 298 29"/>
                              <a:gd name="T7" fmla="*/ 298 h 269"/>
                              <a:gd name="T8" fmla="+- 0 10497 1412"/>
                              <a:gd name="T9" fmla="*/ T8 w 9085"/>
                              <a:gd name="T10" fmla="+- 0 29 29"/>
                              <a:gd name="T11" fmla="*/ 29 h 269"/>
                              <a:gd name="T12" fmla="+- 0 1412 1412"/>
                              <a:gd name="T13" fmla="*/ T12 w 9085"/>
                              <a:gd name="T14" fmla="+- 0 29 29"/>
                              <a:gd name="T15" fmla="*/ 29 h 269"/>
                              <a:gd name="T16" fmla="+- 0 1412 1412"/>
                              <a:gd name="T17" fmla="*/ T16 w 9085"/>
                              <a:gd name="T18" fmla="+- 0 298 29"/>
                              <a:gd name="T19" fmla="*/ 29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D16CF4C" id="Group 29" o:spid="_x0000_s1026" style="position:absolute;margin-left:70.6pt;margin-top:1.45pt;width:454.25pt;height:13.45pt;z-index:-251664896;mso-position-horizontal-relative:page" coordorigin="1412,29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">
                <v:shape id="Freeform 30" o:spid="_x0000_s1027" style="position:absolute;left:1412;top:29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" path="m,269r9085,l9085,,,,,269xe" fillcolor="#17365d" stroked="f">
                  <v:path arrowok="t" o:connecttype="custom" o:connectlocs="0,298;9085,298;9085,29;0,29;0,298" o:connectangles="0,0,0,0,0"/>
                </v:shape>
                <w10:wrap anchorx="page"/>
              </v:group>
            </w:pict>
          </mc:Fallback>
        </mc:AlternateContent>
      </w:r>
      <w:r w:rsidR="00B050E8">
        <w:rPr>
          <w:color w:val="FFFFFF"/>
        </w:rPr>
        <w:t xml:space="preserve">3.  ODDÍL 3: SLOŽENÍ /INFORMACE O SLOŽKÁCH </w:t>
      </w:r>
      <w:r w:rsidR="00B050E8">
        <w:rPr>
          <w:color w:val="FFFFFF"/>
          <w:sz w:val="20"/>
          <w:szCs w:val="20"/>
        </w:rPr>
        <w:t xml:space="preserve"> </w:t>
      </w:r>
    </w:p>
    <w:p w14:paraId="1B0ED4BF" w14:textId="77777777" w:rsidR="00F373A3" w:rsidRDefault="00B050E8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proofErr w:type="gramStart"/>
      <w:r>
        <w:t>3.1  Látky</w:t>
      </w:r>
      <w:proofErr w:type="gramEnd"/>
      <w:r>
        <w:t xml:space="preserve"> </w:t>
      </w:r>
      <w:r>
        <w:rPr>
          <w:b w:val="0"/>
          <w:bCs w:val="0"/>
          <w:sz w:val="20"/>
          <w:szCs w:val="20"/>
        </w:rPr>
        <w:t xml:space="preserve"> </w:t>
      </w:r>
    </w:p>
    <w:p w14:paraId="23047237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hodí se. </w:t>
      </w:r>
      <w:r>
        <w:rPr>
          <w:sz w:val="20"/>
          <w:szCs w:val="20"/>
        </w:rPr>
        <w:t xml:space="preserve"> </w:t>
      </w:r>
    </w:p>
    <w:p w14:paraId="7C9E5EC0" w14:textId="77777777" w:rsidR="00F373A3" w:rsidRDefault="00B050E8">
      <w:pPr>
        <w:pStyle w:val="Nadpis2"/>
        <w:spacing w:before="2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3.2 Směsi </w:t>
      </w:r>
      <w:r>
        <w:rPr>
          <w:b w:val="0"/>
          <w:bCs w:val="0"/>
          <w:sz w:val="20"/>
          <w:szCs w:val="20"/>
        </w:rPr>
        <w:t xml:space="preserve"> </w:t>
      </w:r>
    </w:p>
    <w:p w14:paraId="62A5E37C" w14:textId="77777777" w:rsidR="00F373A3" w:rsidRDefault="00F373A3">
      <w:pPr>
        <w:spacing w:before="3" w:line="220" w:lineRule="exact"/>
      </w:pPr>
    </w:p>
    <w:p w14:paraId="1114F014" w14:textId="77777777" w:rsidR="00F373A3" w:rsidRDefault="005B21CE">
      <w:pPr>
        <w:pStyle w:val="Body"/>
        <w:spacing w:line="267" w:lineRule="exact"/>
        <w:ind w:left="100" w:right="-20"/>
        <w:rPr>
          <w:color w:val="FFFFFF"/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2CD727F4" wp14:editId="552489DD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70815"/>
                <wp:effectExtent l="1270" t="0" r="1905" b="1270"/>
                <wp:wrapNone/>
                <wp:docPr id="5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29"/>
                          <a:chExt cx="9085" cy="269"/>
                        </a:xfrm>
                      </wpg:grpSpPr>
                      <wps:wsp>
                        <wps:cNvPr id="59" name="Freeform 28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8 29"/>
                              <a:gd name="T3" fmla="*/ 298 h 269"/>
                              <a:gd name="T4" fmla="+- 0 10497 1412"/>
                              <a:gd name="T5" fmla="*/ T4 w 9085"/>
                              <a:gd name="T6" fmla="+- 0 298 29"/>
                              <a:gd name="T7" fmla="*/ 298 h 269"/>
                              <a:gd name="T8" fmla="+- 0 10497 1412"/>
                              <a:gd name="T9" fmla="*/ T8 w 9085"/>
                              <a:gd name="T10" fmla="+- 0 29 29"/>
                              <a:gd name="T11" fmla="*/ 29 h 269"/>
                              <a:gd name="T12" fmla="+- 0 1412 1412"/>
                              <a:gd name="T13" fmla="*/ T12 w 9085"/>
                              <a:gd name="T14" fmla="+- 0 29 29"/>
                              <a:gd name="T15" fmla="*/ 29 h 269"/>
                              <a:gd name="T16" fmla="+- 0 1412 1412"/>
                              <a:gd name="T17" fmla="*/ T16 w 9085"/>
                              <a:gd name="T18" fmla="+- 0 298 29"/>
                              <a:gd name="T19" fmla="*/ 29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6F7B67" id="Group 27" o:spid="_x0000_s1026" style="position:absolute;margin-left:70.6pt;margin-top:1.45pt;width:454.25pt;height:13.45pt;z-index:-251663872;mso-position-horizontal-relative:page" coordorigin="1412,29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">
                <v:shape id="Freeform 28" o:spid="_x0000_s1027" style="position:absolute;left:1412;top:29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" path="m,269r9085,l9085,,,,,269xe" fillcolor="#17365d" stroked="f">
                  <v:path arrowok="t" o:connecttype="custom" o:connectlocs="0,298;9085,298;9085,29;0,29;0,298" o:connectangles="0,0,0,0,0"/>
                </v:shape>
                <w10:wrap anchorx="page"/>
              </v:group>
            </w:pict>
          </mc:Fallback>
        </mc:AlternateContent>
      </w:r>
      <w:r w:rsidR="00B050E8">
        <w:rPr>
          <w:color w:val="FFFFFF"/>
        </w:rPr>
        <w:t xml:space="preserve">4.  ODDÍL 4: POKYNY PRO PRVNÍ POMOC </w:t>
      </w:r>
      <w:r w:rsidR="00B050E8">
        <w:rPr>
          <w:color w:val="FFFFFF"/>
          <w:sz w:val="20"/>
          <w:szCs w:val="20"/>
        </w:rPr>
        <w:t xml:space="preserve"> </w:t>
      </w:r>
    </w:p>
    <w:p w14:paraId="6B4AF58C" w14:textId="77777777" w:rsidR="00660768" w:rsidRDefault="00660768">
      <w:pPr>
        <w:pStyle w:val="Body"/>
        <w:spacing w:line="267" w:lineRule="exact"/>
        <w:ind w:left="100" w:right="-20"/>
        <w:rPr>
          <w:color w:val="FFFFFF"/>
          <w:sz w:val="20"/>
          <w:szCs w:val="20"/>
        </w:rPr>
      </w:pPr>
    </w:p>
    <w:p w14:paraId="35BAE43C" w14:textId="77777777" w:rsidR="00660768" w:rsidRDefault="00660768" w:rsidP="00660768">
      <w:pPr>
        <w:pStyle w:val="Nadpis2"/>
        <w:spacing w:line="267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4.1 Popis první pomoci </w:t>
      </w:r>
      <w:r>
        <w:rPr>
          <w:b w:val="0"/>
          <w:bCs w:val="0"/>
          <w:sz w:val="20"/>
          <w:szCs w:val="20"/>
        </w:rPr>
        <w:t xml:space="preserve"> </w:t>
      </w:r>
    </w:p>
    <w:p w14:paraId="5DD2ACAF" w14:textId="77777777" w:rsidR="00660768" w:rsidRDefault="00660768" w:rsidP="00660768">
      <w:pPr>
        <w:pStyle w:val="Body"/>
        <w:tabs>
          <w:tab w:val="left" w:pos="3120"/>
        </w:tabs>
        <w:spacing w:line="267" w:lineRule="exact"/>
        <w:ind w:left="3119" w:right="-20" w:hanging="2999"/>
        <w:rPr>
          <w:sz w:val="20"/>
          <w:szCs w:val="20"/>
        </w:rPr>
      </w:pPr>
      <w:r>
        <w:t xml:space="preserve">Při vdechnut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ymptomatická léčba. </w:t>
      </w:r>
      <w:r>
        <w:rPr>
          <w:sz w:val="20"/>
          <w:szCs w:val="20"/>
        </w:rPr>
        <w:t xml:space="preserve"> </w:t>
      </w:r>
    </w:p>
    <w:p w14:paraId="76379C13" w14:textId="77777777" w:rsidR="00660768" w:rsidRDefault="00660768" w:rsidP="00660768">
      <w:pPr>
        <w:pStyle w:val="Body"/>
        <w:tabs>
          <w:tab w:val="left" w:pos="3120"/>
        </w:tabs>
        <w:spacing w:line="267" w:lineRule="exact"/>
        <w:ind w:left="3119" w:right="-20" w:hanging="2999"/>
        <w:rPr>
          <w:sz w:val="20"/>
          <w:szCs w:val="20"/>
        </w:rPr>
      </w:pPr>
      <w:r>
        <w:t xml:space="preserve">Při zasažení pokožky: </w:t>
      </w:r>
      <w:r>
        <w:tab/>
        <w:t xml:space="preserve">Při zasažení pokožky: Omyjte velkým množstvím vody. Při podráždění kůže: Vyhledejte lékařskou pomoc/ošetření. </w:t>
      </w:r>
      <w:r>
        <w:rPr>
          <w:sz w:val="20"/>
          <w:szCs w:val="20"/>
        </w:rPr>
        <w:t xml:space="preserve"> </w:t>
      </w:r>
    </w:p>
    <w:p w14:paraId="4E6B7153" w14:textId="77777777" w:rsidR="00660768" w:rsidRDefault="00660768" w:rsidP="00660768">
      <w:pPr>
        <w:pStyle w:val="Body"/>
        <w:tabs>
          <w:tab w:val="left" w:pos="3120"/>
        </w:tabs>
        <w:spacing w:line="264" w:lineRule="exact"/>
        <w:ind w:left="120" w:right="-20"/>
        <w:rPr>
          <w:sz w:val="20"/>
          <w:szCs w:val="20"/>
        </w:rPr>
      </w:pPr>
      <w:r>
        <w:t xml:space="preserve">Při zasažení očí </w:t>
      </w:r>
      <w:r>
        <w:tab/>
        <w:t xml:space="preserve">Symptomatická léčba. </w:t>
      </w:r>
      <w:r>
        <w:rPr>
          <w:sz w:val="20"/>
          <w:szCs w:val="20"/>
        </w:rPr>
        <w:t xml:space="preserve"> </w:t>
      </w:r>
    </w:p>
    <w:p w14:paraId="0AE750B3" w14:textId="77777777" w:rsidR="00660768" w:rsidRDefault="00660768" w:rsidP="0066076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Při požití       </w:t>
      </w:r>
      <w:r>
        <w:tab/>
        <w:t xml:space="preserve">Symptomatická léčba. </w:t>
      </w:r>
      <w:r>
        <w:rPr>
          <w:sz w:val="20"/>
          <w:szCs w:val="20"/>
        </w:rPr>
        <w:t xml:space="preserve"> </w:t>
      </w:r>
    </w:p>
    <w:p w14:paraId="670FAACE" w14:textId="77777777" w:rsidR="00660768" w:rsidRDefault="00660768" w:rsidP="00660768">
      <w:pPr>
        <w:pStyle w:val="Nadpis2"/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4.2 Nejdůležitější akutní a opožděné symptomy a účinky </w:t>
      </w:r>
      <w:r>
        <w:rPr>
          <w:b w:val="0"/>
          <w:bCs w:val="0"/>
          <w:sz w:val="20"/>
          <w:szCs w:val="20"/>
        </w:rPr>
        <w:t xml:space="preserve"> </w:t>
      </w:r>
    </w:p>
    <w:p w14:paraId="5F18A17C" w14:textId="77777777" w:rsidR="00660768" w:rsidRDefault="00660768" w:rsidP="0066076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Dráždí oči a kůži. </w:t>
      </w:r>
      <w:r>
        <w:rPr>
          <w:sz w:val="20"/>
          <w:szCs w:val="20"/>
        </w:rPr>
        <w:t xml:space="preserve"> </w:t>
      </w:r>
    </w:p>
    <w:p w14:paraId="4EF80D87" w14:textId="77777777" w:rsidR="00660768" w:rsidRDefault="00660768" w:rsidP="00660768">
      <w:pPr>
        <w:pStyle w:val="Nadpis2"/>
        <w:spacing w:before="1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4.3 Pokyn týkající se okamžité lékařské pomoci a zvláštního ošetření </w:t>
      </w:r>
      <w:r>
        <w:rPr>
          <w:b w:val="0"/>
          <w:bCs w:val="0"/>
          <w:sz w:val="20"/>
          <w:szCs w:val="20"/>
        </w:rPr>
        <w:t xml:space="preserve"> </w:t>
      </w:r>
    </w:p>
    <w:p w14:paraId="1D2BDB12" w14:textId="77777777" w:rsidR="00660768" w:rsidRDefault="00660768" w:rsidP="0066076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Symptomatická léčba. </w:t>
      </w:r>
      <w:r>
        <w:rPr>
          <w:sz w:val="20"/>
          <w:szCs w:val="20"/>
        </w:rPr>
        <w:t xml:space="preserve"> </w:t>
      </w:r>
    </w:p>
    <w:p w14:paraId="36801203" w14:textId="77777777" w:rsidR="00660768" w:rsidRDefault="00660768" w:rsidP="00660768">
      <w:pPr>
        <w:spacing w:before="9" w:line="180" w:lineRule="exact"/>
        <w:rPr>
          <w:sz w:val="18"/>
          <w:szCs w:val="18"/>
        </w:rPr>
      </w:pPr>
    </w:p>
    <w:p w14:paraId="6A3FDA13" w14:textId="77777777" w:rsidR="00660768" w:rsidRDefault="00660768" w:rsidP="00660768">
      <w:pPr>
        <w:pStyle w:val="Body"/>
        <w:spacing w:line="267" w:lineRule="exact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 wp14:anchorId="75C9D566" wp14:editId="5B0C9C65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70815"/>
                <wp:effectExtent l="1270" t="0" r="1905" b="1270"/>
                <wp:wrapNone/>
                <wp:docPr id="5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29"/>
                          <a:chExt cx="9085" cy="269"/>
                        </a:xfrm>
                      </wpg:grpSpPr>
                      <wps:wsp>
                        <wps:cNvPr id="57" name="Freeform 26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8 29"/>
                              <a:gd name="T3" fmla="*/ 298 h 269"/>
                              <a:gd name="T4" fmla="+- 0 10497 1412"/>
                              <a:gd name="T5" fmla="*/ T4 w 9085"/>
                              <a:gd name="T6" fmla="+- 0 298 29"/>
                              <a:gd name="T7" fmla="*/ 298 h 269"/>
                              <a:gd name="T8" fmla="+- 0 10497 1412"/>
                              <a:gd name="T9" fmla="*/ T8 w 9085"/>
                              <a:gd name="T10" fmla="+- 0 29 29"/>
                              <a:gd name="T11" fmla="*/ 29 h 269"/>
                              <a:gd name="T12" fmla="+- 0 1412 1412"/>
                              <a:gd name="T13" fmla="*/ T12 w 9085"/>
                              <a:gd name="T14" fmla="+- 0 29 29"/>
                              <a:gd name="T15" fmla="*/ 29 h 269"/>
                              <a:gd name="T16" fmla="+- 0 1412 1412"/>
                              <a:gd name="T17" fmla="*/ T16 w 9085"/>
                              <a:gd name="T18" fmla="+- 0 298 29"/>
                              <a:gd name="T19" fmla="*/ 29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6E78953" id="Group 25" o:spid="_x0000_s1026" style="position:absolute;margin-left:70.6pt;margin-top:1.45pt;width:454.25pt;height:13.45pt;z-index:-251648512;mso-position-horizontal-relative:page" coordorigin="1412,29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">
                <v:shape id="Freeform 26" o:spid="_x0000_s1027" style="position:absolute;left:1412;top:29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" path="m,269r9085,l9085,,,,,269xe" fillcolor="#17365d" stroked="f">
                  <v:path arrowok="t" o:connecttype="custom" o:connectlocs="0,298;9085,298;9085,29;0,29;0,298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5.  ODDÍL 5: OPATŘENÍ PRO HAŠENÍ POŽÁRU </w:t>
      </w:r>
      <w:r>
        <w:rPr>
          <w:color w:val="FFFFFF"/>
          <w:sz w:val="20"/>
          <w:szCs w:val="20"/>
        </w:rPr>
        <w:t xml:space="preserve"> </w:t>
      </w:r>
    </w:p>
    <w:p w14:paraId="2E9DF4B4" w14:textId="77777777" w:rsidR="00660768" w:rsidRDefault="00660768" w:rsidP="00660768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proofErr w:type="gramStart"/>
      <w:r>
        <w:t>5.1  Hasicí</w:t>
      </w:r>
      <w:proofErr w:type="gramEnd"/>
      <w:r>
        <w:t xml:space="preserve"> prostředky </w:t>
      </w:r>
      <w:r>
        <w:rPr>
          <w:b w:val="0"/>
          <w:bCs w:val="0"/>
          <w:sz w:val="20"/>
          <w:szCs w:val="20"/>
        </w:rPr>
        <w:t xml:space="preserve"> </w:t>
      </w:r>
    </w:p>
    <w:p w14:paraId="7CC16325" w14:textId="77777777" w:rsidR="00660768" w:rsidRDefault="00660768" w:rsidP="0066076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>Vhodné hasicí prostředky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Dle povahy okolního požáru. </w:t>
      </w:r>
      <w:r>
        <w:rPr>
          <w:sz w:val="20"/>
          <w:szCs w:val="20"/>
        </w:rPr>
        <w:t xml:space="preserve"> </w:t>
      </w:r>
    </w:p>
    <w:p w14:paraId="220586C4" w14:textId="77777777" w:rsidR="00660768" w:rsidRDefault="00660768" w:rsidP="0066076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Nevhodné hasicí prostředky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jsou </w:t>
      </w:r>
      <w:r>
        <w:rPr>
          <w:sz w:val="20"/>
          <w:szCs w:val="20"/>
        </w:rPr>
        <w:t xml:space="preserve"> </w:t>
      </w:r>
    </w:p>
    <w:p w14:paraId="490FDEA6" w14:textId="77777777" w:rsidR="00660768" w:rsidRDefault="00660768" w:rsidP="00660768">
      <w:pPr>
        <w:pStyle w:val="Nadpis2"/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5.2 Zvláštní nebezpečnost vyplývající z látky nebo směsi </w:t>
      </w:r>
      <w:r>
        <w:rPr>
          <w:b w:val="0"/>
          <w:bCs w:val="0"/>
          <w:sz w:val="20"/>
          <w:szCs w:val="20"/>
        </w:rPr>
        <w:t xml:space="preserve"> </w:t>
      </w:r>
    </w:p>
    <w:p w14:paraId="00DD7128" w14:textId="77777777" w:rsidR="00660768" w:rsidRDefault="00660768" w:rsidP="0066076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Teplo může způsobit rozklad. </w:t>
      </w:r>
      <w:r>
        <w:rPr>
          <w:sz w:val="20"/>
          <w:szCs w:val="20"/>
        </w:rPr>
        <w:t xml:space="preserve"> </w:t>
      </w:r>
    </w:p>
    <w:p w14:paraId="4A4ABFC2" w14:textId="77777777" w:rsidR="00660768" w:rsidRDefault="00660768" w:rsidP="00660768">
      <w:pPr>
        <w:pStyle w:val="Nadpis2"/>
        <w:spacing w:before="4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5.3 Pokyny pro hasiče </w:t>
      </w:r>
      <w:r>
        <w:rPr>
          <w:b w:val="0"/>
          <w:bCs w:val="0"/>
          <w:sz w:val="20"/>
          <w:szCs w:val="20"/>
        </w:rPr>
        <w:t xml:space="preserve"> </w:t>
      </w:r>
    </w:p>
    <w:p w14:paraId="30AB401C" w14:textId="77777777" w:rsidR="00660768" w:rsidRDefault="00660768" w:rsidP="00660768">
      <w:pPr>
        <w:pStyle w:val="Body"/>
        <w:tabs>
          <w:tab w:val="left" w:pos="3120"/>
        </w:tabs>
        <w:spacing w:before="4" w:line="268" w:lineRule="exact"/>
        <w:ind w:left="3120" w:right="207" w:hanging="3001"/>
        <w:rPr>
          <w:color w:val="FFFFFF"/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Hasiči by měli nosit ochranný oděv včetně autonomního dýchacího přístroje. Zachyťte vodu použitou pro hašení pro pozdější likvidaci.</w:t>
      </w:r>
    </w:p>
    <w:p w14:paraId="34C72DD1" w14:textId="77777777" w:rsidR="00660768" w:rsidRDefault="00660768">
      <w:pPr>
        <w:pStyle w:val="Body"/>
        <w:spacing w:line="267" w:lineRule="exact"/>
        <w:ind w:left="100" w:right="-20"/>
        <w:rPr>
          <w:color w:val="FFFFFF"/>
          <w:sz w:val="20"/>
          <w:szCs w:val="20"/>
        </w:rPr>
      </w:pPr>
    </w:p>
    <w:p w14:paraId="583574E1" w14:textId="77777777" w:rsidR="00660768" w:rsidRDefault="00660768">
      <w:pPr>
        <w:pStyle w:val="Body"/>
        <w:spacing w:line="267" w:lineRule="exact"/>
        <w:ind w:left="100" w:right="-20"/>
        <w:rPr>
          <w:color w:val="FFFFFF"/>
          <w:sz w:val="20"/>
          <w:szCs w:val="20"/>
        </w:rPr>
      </w:pPr>
    </w:p>
    <w:p w14:paraId="15D1C04C" w14:textId="77777777" w:rsidR="00660768" w:rsidRDefault="00660768">
      <w:pPr>
        <w:pStyle w:val="Body"/>
        <w:spacing w:line="267" w:lineRule="exact"/>
        <w:ind w:left="100" w:right="-20"/>
        <w:rPr>
          <w:sz w:val="20"/>
          <w:szCs w:val="20"/>
        </w:rPr>
      </w:pPr>
    </w:p>
    <w:p w14:paraId="2ACACDF2" w14:textId="77777777" w:rsidR="00F373A3" w:rsidRDefault="00F373A3">
      <w:pPr>
        <w:spacing w:line="267" w:lineRule="exact"/>
        <w:rPr>
          <w:sz w:val="20"/>
          <w:szCs w:val="20"/>
        </w:rPr>
        <w:sectPr w:rsidR="00F373A3">
          <w:headerReference w:type="default" r:id="rId13"/>
          <w:footerReference w:type="default" r:id="rId14"/>
          <w:pgSz w:w="11920" w:h="16840"/>
          <w:pgMar w:top="2320" w:right="1320" w:bottom="1380" w:left="1340" w:header="717" w:footer="1183" w:gutter="0"/>
          <w:pgNumType w:start="2"/>
          <w:cols w:space="708"/>
        </w:sectPr>
      </w:pPr>
    </w:p>
    <w:p w14:paraId="414B8871" w14:textId="77777777" w:rsidR="00F373A3" w:rsidRDefault="005B21CE">
      <w:pPr>
        <w:pStyle w:val="Body"/>
        <w:spacing w:before="52"/>
        <w:ind w:left="100" w:right="-20"/>
        <w:rPr>
          <w:sz w:val="20"/>
          <w:szCs w:val="20"/>
        </w:rPr>
      </w:pPr>
      <w:r>
        <w:rPr>
          <w:noProof/>
          <w:lang w:eastAsia="cs-CZ"/>
        </w:rPr>
        <w:lastRenderedPageBreak/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0DD8AFBA" wp14:editId="4CDA2EAA">
                <wp:simplePos x="0" y="0"/>
                <wp:positionH relativeFrom="page">
                  <wp:posOffset>896620</wp:posOffset>
                </wp:positionH>
                <wp:positionV relativeFrom="paragraph">
                  <wp:posOffset>52070</wp:posOffset>
                </wp:positionV>
                <wp:extent cx="5768975" cy="168910"/>
                <wp:effectExtent l="1270" t="4445" r="1905" b="0"/>
                <wp:wrapNone/>
                <wp:docPr id="5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145"/>
                          <a:chExt cx="9085" cy="266"/>
                        </a:xfrm>
                      </wpg:grpSpPr>
                      <wps:wsp>
                        <wps:cNvPr id="55" name="Freeform 24"/>
                        <wps:cNvSpPr>
                          <a:spLocks/>
                        </wps:cNvSpPr>
                        <wps:spPr bwMode="auto">
                          <a:xfrm>
                            <a:off x="1412" y="145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412 145"/>
                              <a:gd name="T3" fmla="*/ 412 h 266"/>
                              <a:gd name="T4" fmla="+- 0 10497 1412"/>
                              <a:gd name="T5" fmla="*/ T4 w 9085"/>
                              <a:gd name="T6" fmla="+- 0 412 145"/>
                              <a:gd name="T7" fmla="*/ 412 h 266"/>
                              <a:gd name="T8" fmla="+- 0 10497 1412"/>
                              <a:gd name="T9" fmla="*/ T8 w 9085"/>
                              <a:gd name="T10" fmla="+- 0 145 145"/>
                              <a:gd name="T11" fmla="*/ 145 h 266"/>
                              <a:gd name="T12" fmla="+- 0 1412 1412"/>
                              <a:gd name="T13" fmla="*/ T12 w 9085"/>
                              <a:gd name="T14" fmla="+- 0 145 145"/>
                              <a:gd name="T15" fmla="*/ 145 h 266"/>
                              <a:gd name="T16" fmla="+- 0 1412 1412"/>
                              <a:gd name="T17" fmla="*/ T16 w 9085"/>
                              <a:gd name="T18" fmla="+- 0 412 145"/>
                              <a:gd name="T19" fmla="*/ 412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7"/>
                                </a:moveTo>
                                <a:lnTo>
                                  <a:pt x="9085" y="267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39B2199" id="Group 23" o:spid="_x0000_s1026" style="position:absolute;margin-left:70.6pt;margin-top:4.1pt;width:454.25pt;height:13.3pt;z-index:-251661824;mso-position-horizontal-relative:page" coordorigin="1412,145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">
                <v:shape id="Freeform 24" o:spid="_x0000_s1027" style="position:absolute;left:1412;top:145;width:9085;height:266;visibility:visible;mso-wrap-style:square;v-text-anchor:top" coordsize="9085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" path="m,267r9085,l9085,,,,,267xe" fillcolor="#17365d" stroked="f">
                  <v:path arrowok="t" o:connecttype="custom" o:connectlocs="0,412;9085,412;9085,145;0,145;0,412" o:connectangles="0,0,0,0,0"/>
                </v:shape>
                <w10:wrap anchorx="page"/>
              </v:group>
            </w:pict>
          </mc:Fallback>
        </mc:AlternateContent>
      </w:r>
      <w:r w:rsidR="00B050E8">
        <w:rPr>
          <w:color w:val="FFFFFF"/>
        </w:rPr>
        <w:t xml:space="preserve">6.  ODDÍL 6: OPATŘENÍ V PŘÍPADĚ NÁHODNÉHO ÚNIKU </w:t>
      </w:r>
      <w:r w:rsidR="00B050E8">
        <w:rPr>
          <w:color w:val="FFFFFF"/>
          <w:sz w:val="20"/>
          <w:szCs w:val="20"/>
        </w:rPr>
        <w:t xml:space="preserve"> </w:t>
      </w:r>
    </w:p>
    <w:p w14:paraId="09BE347D" w14:textId="77777777" w:rsidR="00F373A3" w:rsidRDefault="00B050E8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6.1 Opatření na ochranu osob, ochranné prostředky a nouzové postupy </w:t>
      </w:r>
      <w:r>
        <w:rPr>
          <w:b w:val="0"/>
          <w:bCs w:val="0"/>
          <w:sz w:val="20"/>
          <w:szCs w:val="20"/>
        </w:rPr>
        <w:t xml:space="preserve"> </w:t>
      </w:r>
    </w:p>
    <w:p w14:paraId="60F0664A" w14:textId="77777777" w:rsidR="00F373A3" w:rsidRDefault="00B050E8">
      <w:pPr>
        <w:pStyle w:val="Body"/>
        <w:tabs>
          <w:tab w:val="left" w:pos="3120"/>
        </w:tabs>
        <w:spacing w:before="8" w:line="266" w:lineRule="exact"/>
        <w:ind w:left="3120" w:right="250" w:hanging="3001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Zajistěte adekvátní ventilaci. Při delší expozici pokožky noste vhodné rukavice. Po manipulaci důkladně omyjte ruce. </w:t>
      </w:r>
      <w:r>
        <w:rPr>
          <w:sz w:val="20"/>
          <w:szCs w:val="20"/>
        </w:rPr>
        <w:t xml:space="preserve"> </w:t>
      </w:r>
    </w:p>
    <w:p w14:paraId="01911EA5" w14:textId="77777777" w:rsidR="00F373A3" w:rsidRDefault="00B050E8">
      <w:pPr>
        <w:pStyle w:val="Nadpis2"/>
        <w:spacing w:line="263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6.2 Opatření na ochranu životního prostředí </w:t>
      </w:r>
      <w:r>
        <w:rPr>
          <w:b w:val="0"/>
          <w:bCs w:val="0"/>
          <w:sz w:val="20"/>
          <w:szCs w:val="20"/>
        </w:rPr>
        <w:t xml:space="preserve"> </w:t>
      </w:r>
    </w:p>
    <w:p w14:paraId="375159C9" w14:textId="77777777" w:rsidR="00F373A3" w:rsidRDefault="00B050E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proofErr w:type="spellStart"/>
      <w:r>
        <w:t>xxx</w:t>
      </w:r>
      <w:proofErr w:type="spellEnd"/>
      <w:r>
        <w:t xml:space="preserve"> Zabraňte uvolnění do životního prostředí. </w:t>
      </w:r>
      <w:r>
        <w:rPr>
          <w:sz w:val="20"/>
          <w:szCs w:val="20"/>
        </w:rPr>
        <w:t xml:space="preserve"> </w:t>
      </w:r>
    </w:p>
    <w:p w14:paraId="46EE568D" w14:textId="77777777" w:rsidR="00F373A3" w:rsidRDefault="00B050E8">
      <w:pPr>
        <w:pStyle w:val="Nadpis2"/>
        <w:spacing w:before="1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6.3 Metody a materiál pro omezení úniku a pro čištění </w:t>
      </w:r>
      <w:r>
        <w:rPr>
          <w:b w:val="0"/>
          <w:bCs w:val="0"/>
          <w:sz w:val="20"/>
          <w:szCs w:val="20"/>
        </w:rPr>
        <w:t xml:space="preserve"> </w:t>
      </w:r>
    </w:p>
    <w:p w14:paraId="407B3F0E" w14:textId="77777777" w:rsidR="00F373A3" w:rsidRDefault="00B050E8">
      <w:pPr>
        <w:pStyle w:val="Body"/>
        <w:tabs>
          <w:tab w:val="left" w:pos="3120"/>
        </w:tabs>
        <w:spacing w:before="6" w:line="268" w:lineRule="exact"/>
        <w:ind w:left="3120" w:right="322" w:hanging="3001"/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Absorbujte pomocí písku, zeminy nebo jiného vhodného absorpčního materiálu. Zachyťte únik pomocí písku, zeminy nebo jiného vhodného absorpčního materiálu. Zemina může být </w:t>
      </w:r>
    </w:p>
    <w:p w14:paraId="532EE223" w14:textId="77777777" w:rsidR="00F373A3" w:rsidRDefault="00B050E8">
      <w:pPr>
        <w:pStyle w:val="Body"/>
        <w:spacing w:line="261" w:lineRule="exact"/>
        <w:ind w:left="3120" w:right="-20"/>
      </w:pPr>
      <w:r>
        <w:t xml:space="preserve">sebrána pro zachycení úniku a zamezení kontaminace kanalizace a </w:t>
      </w:r>
    </w:p>
    <w:p w14:paraId="48A641B0" w14:textId="77777777" w:rsidR="00F373A3" w:rsidRDefault="00B050E8">
      <w:pPr>
        <w:pStyle w:val="Body"/>
        <w:spacing w:line="261" w:lineRule="exact"/>
        <w:ind w:left="3085" w:right="4934"/>
        <w:jc w:val="center"/>
        <w:rPr>
          <w:sz w:val="20"/>
          <w:szCs w:val="20"/>
        </w:rPr>
      </w:pPr>
      <w:r>
        <w:t xml:space="preserve">vodních toků. </w:t>
      </w:r>
      <w:r>
        <w:rPr>
          <w:sz w:val="20"/>
          <w:szCs w:val="20"/>
        </w:rPr>
        <w:t xml:space="preserve"> </w:t>
      </w:r>
    </w:p>
    <w:p w14:paraId="2D32E923" w14:textId="77777777" w:rsidR="00F373A3" w:rsidRDefault="00B050E8">
      <w:pPr>
        <w:pStyle w:val="Nadpis2"/>
        <w:spacing w:line="274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6.4 Odkaz na jiné oddíly </w:t>
      </w:r>
      <w:r>
        <w:rPr>
          <w:b w:val="0"/>
          <w:bCs w:val="0"/>
          <w:sz w:val="20"/>
          <w:szCs w:val="20"/>
        </w:rPr>
        <w:t xml:space="preserve"> </w:t>
      </w:r>
    </w:p>
    <w:p w14:paraId="1526A248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Viz také Oddíl 8, 13. </w:t>
      </w:r>
      <w:r>
        <w:rPr>
          <w:sz w:val="20"/>
          <w:szCs w:val="20"/>
        </w:rPr>
        <w:t xml:space="preserve"> </w:t>
      </w:r>
    </w:p>
    <w:p w14:paraId="062C7156" w14:textId="77777777" w:rsidR="00F373A3" w:rsidRDefault="00F373A3">
      <w:pPr>
        <w:spacing w:before="6" w:line="180" w:lineRule="exact"/>
        <w:rPr>
          <w:sz w:val="18"/>
          <w:szCs w:val="18"/>
        </w:rPr>
      </w:pPr>
    </w:p>
    <w:p w14:paraId="7204A729" w14:textId="77777777" w:rsidR="00F373A3" w:rsidRDefault="005B21CE">
      <w:pPr>
        <w:pStyle w:val="Body"/>
        <w:spacing w:line="267" w:lineRule="exact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93CFD28" wp14:editId="63C8D9B8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70815"/>
                <wp:effectExtent l="1270" t="0" r="1905" b="1270"/>
                <wp:wrapNone/>
                <wp:docPr id="52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29"/>
                          <a:chExt cx="9085" cy="269"/>
                        </a:xfrm>
                      </wpg:grpSpPr>
                      <wps:wsp>
                        <wps:cNvPr id="53" name="Freeform 22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8 29"/>
                              <a:gd name="T3" fmla="*/ 298 h 269"/>
                              <a:gd name="T4" fmla="+- 0 10497 1412"/>
                              <a:gd name="T5" fmla="*/ T4 w 9085"/>
                              <a:gd name="T6" fmla="+- 0 298 29"/>
                              <a:gd name="T7" fmla="*/ 298 h 269"/>
                              <a:gd name="T8" fmla="+- 0 10497 1412"/>
                              <a:gd name="T9" fmla="*/ T8 w 9085"/>
                              <a:gd name="T10" fmla="+- 0 29 29"/>
                              <a:gd name="T11" fmla="*/ 29 h 269"/>
                              <a:gd name="T12" fmla="+- 0 1412 1412"/>
                              <a:gd name="T13" fmla="*/ T12 w 9085"/>
                              <a:gd name="T14" fmla="+- 0 29 29"/>
                              <a:gd name="T15" fmla="*/ 29 h 269"/>
                              <a:gd name="T16" fmla="+- 0 1412 1412"/>
                              <a:gd name="T17" fmla="*/ T16 w 9085"/>
                              <a:gd name="T18" fmla="+- 0 298 29"/>
                              <a:gd name="T19" fmla="*/ 29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00CDCCA" id="Group 21" o:spid="_x0000_s1026" style="position:absolute;margin-left:70.6pt;margin-top:1.45pt;width:454.25pt;height:13.45pt;z-index:-251660800;mso-position-horizontal-relative:page" coordorigin="1412,29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">
                <v:shape id="Freeform 22" o:spid="_x0000_s1027" style="position:absolute;left:1412;top:29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" path="m,269r9085,l9085,,,,,269xe" fillcolor="#17365d" stroked="f">
                  <v:path arrowok="t" o:connecttype="custom" o:connectlocs="0,298;9085,298;9085,29;0,29;0,298" o:connectangles="0,0,0,0,0"/>
                </v:shape>
                <w10:wrap anchorx="page"/>
              </v:group>
            </w:pict>
          </mc:Fallback>
        </mc:AlternateContent>
      </w:r>
      <w:r w:rsidR="00B050E8">
        <w:rPr>
          <w:color w:val="FFFFFF"/>
        </w:rPr>
        <w:t xml:space="preserve">7.  ODDÍL 7: ZACHÁZENÍ A SKLADOVÁNÍ </w:t>
      </w:r>
      <w:r w:rsidR="00B050E8">
        <w:rPr>
          <w:color w:val="FFFFFF"/>
          <w:sz w:val="20"/>
          <w:szCs w:val="20"/>
        </w:rPr>
        <w:t xml:space="preserve"> </w:t>
      </w:r>
    </w:p>
    <w:p w14:paraId="378DD591" w14:textId="77777777" w:rsidR="00F373A3" w:rsidRDefault="00B050E8">
      <w:pPr>
        <w:pStyle w:val="Nadpis2"/>
        <w:spacing w:before="57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7.1 Opatření pro bezpečné zacházení </w:t>
      </w:r>
      <w:r>
        <w:rPr>
          <w:b w:val="0"/>
          <w:bCs w:val="0"/>
          <w:sz w:val="20"/>
          <w:szCs w:val="20"/>
        </w:rPr>
        <w:t xml:space="preserve"> </w:t>
      </w:r>
    </w:p>
    <w:p w14:paraId="5746F750" w14:textId="77777777" w:rsidR="00F373A3" w:rsidRDefault="00B050E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Svlékněte</w:t>
      </w:r>
      <w:r>
        <w:rPr>
          <w:b/>
        </w:rPr>
        <w:t xml:space="preserve"> </w:t>
      </w:r>
      <w:r>
        <w:t xml:space="preserve">kontaminovaný oděv a před opětovným použitím ho vyperte. </w:t>
      </w:r>
      <w:r>
        <w:rPr>
          <w:sz w:val="20"/>
          <w:szCs w:val="20"/>
        </w:rPr>
        <w:t xml:space="preserve"> </w:t>
      </w:r>
    </w:p>
    <w:p w14:paraId="588A9785" w14:textId="77777777" w:rsidR="00F373A3" w:rsidRDefault="00B050E8">
      <w:pPr>
        <w:pStyle w:val="Nadpis2"/>
        <w:spacing w:before="2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7.2 Podmínky pro bezpečné skladování látek a směsí včetně neslučitelných látek a směsí </w:t>
      </w:r>
      <w:r>
        <w:rPr>
          <w:b w:val="0"/>
          <w:bCs w:val="0"/>
          <w:sz w:val="20"/>
          <w:szCs w:val="20"/>
        </w:rPr>
        <w:t xml:space="preserve"> </w:t>
      </w:r>
    </w:p>
    <w:p w14:paraId="57E3B2E4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 Nádobu skladujte na dobře větraném místě. </w:t>
      </w:r>
      <w:r>
        <w:rPr>
          <w:sz w:val="20"/>
          <w:szCs w:val="20"/>
        </w:rPr>
        <w:t xml:space="preserve"> </w:t>
      </w:r>
    </w:p>
    <w:p w14:paraId="5552AC0B" w14:textId="77777777" w:rsidR="00F373A3" w:rsidRDefault="00B050E8">
      <w:pPr>
        <w:pStyle w:val="Body"/>
        <w:tabs>
          <w:tab w:val="left" w:pos="3120"/>
        </w:tabs>
        <w:spacing w:before="2"/>
        <w:ind w:left="120" w:right="-20"/>
        <w:rPr>
          <w:sz w:val="20"/>
          <w:szCs w:val="20"/>
        </w:rPr>
      </w:pPr>
      <w:r>
        <w:t xml:space="preserve">Teplota skladován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Pokojová</w:t>
      </w:r>
      <w:r w:rsidR="0058781A">
        <w:t>.</w:t>
      </w:r>
      <w:r>
        <w:t xml:space="preserve"> </w:t>
      </w:r>
      <w:r>
        <w:rPr>
          <w:sz w:val="20"/>
          <w:szCs w:val="20"/>
        </w:rPr>
        <w:t xml:space="preserve"> </w:t>
      </w:r>
    </w:p>
    <w:p w14:paraId="5F9F0C51" w14:textId="77777777" w:rsidR="00F373A3" w:rsidRDefault="00B050E8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Skladovací životnost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Stabilní za normálních podmínek</w:t>
      </w:r>
      <w:r w:rsidR="0058781A">
        <w:t>.</w:t>
      </w:r>
      <w:r>
        <w:t xml:space="preserve"> </w:t>
      </w:r>
      <w:r>
        <w:rPr>
          <w:sz w:val="20"/>
          <w:szCs w:val="20"/>
        </w:rPr>
        <w:t xml:space="preserve"> </w:t>
      </w:r>
    </w:p>
    <w:p w14:paraId="73A875F6" w14:textId="77777777" w:rsidR="00F373A3" w:rsidRDefault="00B050E8">
      <w:pPr>
        <w:pStyle w:val="Body"/>
        <w:tabs>
          <w:tab w:val="left" w:pos="3120"/>
        </w:tabs>
        <w:spacing w:line="266" w:lineRule="exact"/>
        <w:ind w:left="120" w:right="-20"/>
        <w:rPr>
          <w:sz w:val="20"/>
          <w:szCs w:val="20"/>
        </w:rPr>
      </w:pPr>
      <w:r>
        <w:t xml:space="preserve">Neslučitelné materiály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jsou známy. </w:t>
      </w:r>
      <w:r>
        <w:rPr>
          <w:sz w:val="20"/>
          <w:szCs w:val="20"/>
        </w:rPr>
        <w:t xml:space="preserve"> </w:t>
      </w:r>
    </w:p>
    <w:p w14:paraId="20C245D8" w14:textId="77777777" w:rsidR="00F373A3" w:rsidRDefault="00B050E8">
      <w:pPr>
        <w:pStyle w:val="Nadpis2"/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7.3 Specifické konečné / specifická konečná použití </w:t>
      </w:r>
      <w:r>
        <w:rPr>
          <w:b w:val="0"/>
          <w:bCs w:val="0"/>
          <w:sz w:val="20"/>
          <w:szCs w:val="20"/>
        </w:rPr>
        <w:t xml:space="preserve"> </w:t>
      </w:r>
    </w:p>
    <w:p w14:paraId="57FE4376" w14:textId="77777777" w:rsidR="00F373A3" w:rsidRDefault="00B050E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oužití jako lubrikační gel ve zdravotnictví </w:t>
      </w:r>
    </w:p>
    <w:p w14:paraId="506EF775" w14:textId="77777777" w:rsidR="00452F23" w:rsidRDefault="00452F23" w:rsidP="00452F23">
      <w:pPr>
        <w:spacing w:before="3" w:line="260" w:lineRule="exact"/>
        <w:rPr>
          <w:sz w:val="26"/>
          <w:szCs w:val="26"/>
        </w:rPr>
      </w:pPr>
    </w:p>
    <w:p w14:paraId="4C182B6E" w14:textId="77777777" w:rsidR="00452F23" w:rsidRDefault="00452F23" w:rsidP="00452F23">
      <w:pPr>
        <w:pStyle w:val="Body"/>
        <w:spacing w:line="267" w:lineRule="exact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2B556127" wp14:editId="057CF1EF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70815"/>
                <wp:effectExtent l="1270" t="0" r="1905" b="1270"/>
                <wp:wrapNone/>
                <wp:docPr id="5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29"/>
                          <a:chExt cx="9085" cy="269"/>
                        </a:xfrm>
                      </wpg:grpSpPr>
                      <wps:wsp>
                        <wps:cNvPr id="51" name="Freeform 20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8 29"/>
                              <a:gd name="T3" fmla="*/ 298 h 269"/>
                              <a:gd name="T4" fmla="+- 0 10497 1412"/>
                              <a:gd name="T5" fmla="*/ T4 w 9085"/>
                              <a:gd name="T6" fmla="+- 0 298 29"/>
                              <a:gd name="T7" fmla="*/ 298 h 269"/>
                              <a:gd name="T8" fmla="+- 0 10497 1412"/>
                              <a:gd name="T9" fmla="*/ T8 w 9085"/>
                              <a:gd name="T10" fmla="+- 0 29 29"/>
                              <a:gd name="T11" fmla="*/ 29 h 269"/>
                              <a:gd name="T12" fmla="+- 0 1412 1412"/>
                              <a:gd name="T13" fmla="*/ T12 w 9085"/>
                              <a:gd name="T14" fmla="+- 0 29 29"/>
                              <a:gd name="T15" fmla="*/ 29 h 269"/>
                              <a:gd name="T16" fmla="+- 0 1412 1412"/>
                              <a:gd name="T17" fmla="*/ T16 w 9085"/>
                              <a:gd name="T18" fmla="+- 0 298 29"/>
                              <a:gd name="T19" fmla="*/ 29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AD55F72" id="Group 19" o:spid="_x0000_s1026" style="position:absolute;margin-left:70.6pt;margin-top:1.45pt;width:454.25pt;height:13.45pt;z-index:-251646464;mso-position-horizontal-relative:page" coordorigin="1412,29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">
                <v:shape id="Freeform 20" o:spid="_x0000_s1027" style="position:absolute;left:1412;top:29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" path="m,269r9085,l9085,,,,,269xe" fillcolor="#17365d" stroked="f">
                  <v:path arrowok="t" o:connecttype="custom" o:connectlocs="0,298;9085,298;9085,29;0,29;0,298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8.  ODDÍL 8: OMEZOVÁNÍ EXPOZICE/OSOBNÍ OCHRANNÉ PROSTŘEDKY </w:t>
      </w:r>
      <w:r>
        <w:rPr>
          <w:color w:val="FFFFFF"/>
          <w:sz w:val="20"/>
          <w:szCs w:val="20"/>
        </w:rPr>
        <w:t xml:space="preserve"> </w:t>
      </w:r>
    </w:p>
    <w:p w14:paraId="5646F254" w14:textId="77777777" w:rsidR="00452F23" w:rsidRDefault="00452F23" w:rsidP="00452F23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8.1 Kontrolní parametry </w:t>
      </w:r>
      <w:r>
        <w:rPr>
          <w:b w:val="0"/>
          <w:bCs w:val="0"/>
          <w:sz w:val="20"/>
          <w:szCs w:val="20"/>
        </w:rPr>
        <w:t xml:space="preserve"> </w:t>
      </w:r>
    </w:p>
    <w:p w14:paraId="7ACB5269" w14:textId="77777777" w:rsidR="00452F23" w:rsidRDefault="00452F23" w:rsidP="00452F23">
      <w:pPr>
        <w:pStyle w:val="Body"/>
        <w:tabs>
          <w:tab w:val="left" w:pos="3120"/>
        </w:tabs>
        <w:spacing w:line="269" w:lineRule="exact"/>
        <w:ind w:left="120" w:right="-20"/>
        <w:rPr>
          <w:sz w:val="20"/>
          <w:szCs w:val="20"/>
        </w:rPr>
      </w:pPr>
      <w:r>
        <w:t xml:space="preserve">8.1.1 Limity profesní expozice </w:t>
      </w:r>
      <w:r>
        <w:tab/>
        <w:t>nelze použít</w:t>
      </w:r>
    </w:p>
    <w:p w14:paraId="65257470" w14:textId="77777777" w:rsidR="00452F23" w:rsidRDefault="00452F23" w:rsidP="00452F23">
      <w:pPr>
        <w:pStyle w:val="Nadpis1"/>
        <w:spacing w:line="319" w:lineRule="exact"/>
        <w:ind w:left="100" w:right="-20"/>
      </w:pPr>
    </w:p>
    <w:p w14:paraId="68F0D4E9" w14:textId="77777777" w:rsidR="00452F23" w:rsidRDefault="00452F23" w:rsidP="00452F23">
      <w:pPr>
        <w:pStyle w:val="Nadpis2"/>
        <w:spacing w:line="275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8.2 Kontrola expozice </w:t>
      </w:r>
      <w:r>
        <w:rPr>
          <w:b w:val="0"/>
          <w:bCs w:val="0"/>
          <w:sz w:val="20"/>
          <w:szCs w:val="20"/>
        </w:rPr>
        <w:t xml:space="preserve"> </w:t>
      </w:r>
    </w:p>
    <w:p w14:paraId="7A24E1E2" w14:textId="77777777" w:rsidR="00452F23" w:rsidRDefault="00452F23" w:rsidP="00452F23">
      <w:pPr>
        <w:pStyle w:val="Body"/>
        <w:spacing w:line="269" w:lineRule="exact"/>
        <w:ind w:left="120" w:right="-20"/>
        <w:rPr>
          <w:sz w:val="20"/>
          <w:szCs w:val="20"/>
        </w:rPr>
      </w:pPr>
      <w:r>
        <w:t xml:space="preserve">8.1.2.  Vhodná konstrukční </w:t>
      </w:r>
      <w:proofErr w:type="gramStart"/>
      <w:r>
        <w:t xml:space="preserve">opatření </w:t>
      </w:r>
      <w:r>
        <w:rPr>
          <w:sz w:val="20"/>
          <w:szCs w:val="20"/>
        </w:rPr>
        <w:t xml:space="preserve"> </w:t>
      </w:r>
      <w:r>
        <w:t>Zajistěte</w:t>
      </w:r>
      <w:proofErr w:type="gramEnd"/>
      <w:r>
        <w:t xml:space="preserve"> adekvátní ventilaci. </w:t>
      </w:r>
      <w:r>
        <w:rPr>
          <w:sz w:val="20"/>
          <w:szCs w:val="20"/>
        </w:rPr>
        <w:t xml:space="preserve"> </w:t>
      </w:r>
    </w:p>
    <w:p w14:paraId="73FA82E0" w14:textId="77777777" w:rsidR="00452F23" w:rsidRDefault="00452F23" w:rsidP="00452F23">
      <w:pPr>
        <w:pStyle w:val="Body"/>
        <w:spacing w:line="266" w:lineRule="exact"/>
        <w:ind w:left="120" w:right="-20"/>
        <w:rPr>
          <w:sz w:val="20"/>
          <w:szCs w:val="20"/>
        </w:rPr>
      </w:pPr>
      <w:r>
        <w:t xml:space="preserve">8.2.2.  Osobní ochranné prostředky </w:t>
      </w:r>
      <w:r>
        <w:rPr>
          <w:sz w:val="20"/>
          <w:szCs w:val="20"/>
        </w:rPr>
        <w:t xml:space="preserve">    </w:t>
      </w:r>
    </w:p>
    <w:p w14:paraId="6C7BBB3E" w14:textId="77777777" w:rsidR="00452F23" w:rsidRDefault="00452F23" w:rsidP="00452F23">
      <w:pPr>
        <w:pStyle w:val="Body"/>
        <w:tabs>
          <w:tab w:val="left" w:pos="3120"/>
        </w:tabs>
        <w:spacing w:before="4"/>
        <w:ind w:left="1260" w:right="-20"/>
      </w:pPr>
      <w:r>
        <w:rPr>
          <w:noProof/>
          <w:lang w:eastAsia="cs-CZ"/>
        </w:rPr>
        <w:drawing>
          <wp:anchor distT="0" distB="0" distL="114300" distR="114300" simplePos="0" relativeHeight="251671040" behindDoc="1" locked="0" layoutInCell="1" allowOverlap="1" wp14:anchorId="255A0C5B" wp14:editId="0A98D12F">
            <wp:simplePos x="0" y="0"/>
            <wp:positionH relativeFrom="page">
              <wp:posOffset>927100</wp:posOffset>
            </wp:positionH>
            <wp:positionV relativeFrom="paragraph">
              <wp:posOffset>55550</wp:posOffset>
            </wp:positionV>
            <wp:extent cx="635000" cy="1828165"/>
            <wp:effectExtent l="0" t="0" r="0" b="635"/>
            <wp:wrapNone/>
            <wp:docPr id="49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182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CB1AB4" w14:textId="77777777" w:rsidR="00452F23" w:rsidRDefault="00452F23" w:rsidP="00452F23">
      <w:pPr>
        <w:pStyle w:val="Body"/>
        <w:tabs>
          <w:tab w:val="left" w:pos="3120"/>
        </w:tabs>
        <w:spacing w:before="4"/>
        <w:ind w:left="1260" w:right="-20"/>
      </w:pPr>
    </w:p>
    <w:p w14:paraId="47CC5BDC" w14:textId="77777777" w:rsidR="00452F23" w:rsidRDefault="00452F23" w:rsidP="00452F23">
      <w:pPr>
        <w:pStyle w:val="Body"/>
        <w:tabs>
          <w:tab w:val="left" w:pos="3120"/>
        </w:tabs>
        <w:spacing w:before="4"/>
        <w:ind w:left="1260" w:right="-20"/>
        <w:rPr>
          <w:sz w:val="20"/>
          <w:szCs w:val="20"/>
        </w:rPr>
      </w:pPr>
      <w:r>
        <w:t>Ochrana očí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oste ochranu očí s bočním krytím (EN166). </w:t>
      </w:r>
      <w:r>
        <w:rPr>
          <w:sz w:val="20"/>
          <w:szCs w:val="20"/>
        </w:rPr>
        <w:t xml:space="preserve"> </w:t>
      </w:r>
    </w:p>
    <w:p w14:paraId="05ECD30E" w14:textId="77777777" w:rsidR="00452F23" w:rsidRDefault="00452F23" w:rsidP="00452F23">
      <w:pPr>
        <w:spacing w:line="200" w:lineRule="exact"/>
        <w:rPr>
          <w:sz w:val="20"/>
          <w:szCs w:val="20"/>
        </w:rPr>
      </w:pPr>
    </w:p>
    <w:p w14:paraId="6969622D" w14:textId="77777777" w:rsidR="00452F23" w:rsidRDefault="00452F23" w:rsidP="00452F23">
      <w:pPr>
        <w:spacing w:line="200" w:lineRule="exact"/>
        <w:rPr>
          <w:sz w:val="20"/>
          <w:szCs w:val="20"/>
        </w:rPr>
      </w:pPr>
    </w:p>
    <w:p w14:paraId="0AE84AFE" w14:textId="77777777" w:rsidR="00452F23" w:rsidRDefault="00452F23" w:rsidP="00452F23">
      <w:pPr>
        <w:spacing w:before="9" w:line="220" w:lineRule="exact"/>
      </w:pPr>
    </w:p>
    <w:p w14:paraId="0C91A24E" w14:textId="77777777" w:rsidR="00452F23" w:rsidRDefault="00452F23" w:rsidP="00452F23">
      <w:pPr>
        <w:pStyle w:val="Body"/>
        <w:tabs>
          <w:tab w:val="left" w:pos="3120"/>
        </w:tabs>
        <w:ind w:left="1260" w:right="-20"/>
        <w:rPr>
          <w:sz w:val="20"/>
          <w:szCs w:val="20"/>
        </w:rPr>
      </w:pPr>
      <w:r>
        <w:t xml:space="preserve">Ochrana pokožky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ormálně není požadována. </w:t>
      </w:r>
      <w:r>
        <w:rPr>
          <w:sz w:val="20"/>
          <w:szCs w:val="20"/>
        </w:rPr>
        <w:t xml:space="preserve"> </w:t>
      </w:r>
    </w:p>
    <w:p w14:paraId="4A0C4E5F" w14:textId="77777777" w:rsidR="00452F23" w:rsidRDefault="00452F23" w:rsidP="00452F23">
      <w:pPr>
        <w:spacing w:line="200" w:lineRule="exact"/>
        <w:rPr>
          <w:sz w:val="20"/>
          <w:szCs w:val="20"/>
        </w:rPr>
      </w:pPr>
    </w:p>
    <w:p w14:paraId="552769A7" w14:textId="77777777" w:rsidR="00452F23" w:rsidRDefault="00452F23" w:rsidP="00452F23">
      <w:pPr>
        <w:spacing w:line="200" w:lineRule="exact"/>
        <w:rPr>
          <w:sz w:val="20"/>
          <w:szCs w:val="20"/>
        </w:rPr>
      </w:pPr>
    </w:p>
    <w:p w14:paraId="640D0F05" w14:textId="77777777" w:rsidR="00452F23" w:rsidRDefault="00452F23" w:rsidP="00452F23">
      <w:pPr>
        <w:spacing w:before="9" w:line="220" w:lineRule="exact"/>
      </w:pPr>
    </w:p>
    <w:p w14:paraId="64062D79" w14:textId="77777777" w:rsidR="00452F23" w:rsidRDefault="00452F23" w:rsidP="00452F23">
      <w:pPr>
        <w:pStyle w:val="Body"/>
        <w:ind w:left="1260" w:right="-20"/>
        <w:rPr>
          <w:sz w:val="20"/>
          <w:szCs w:val="20"/>
        </w:rPr>
      </w:pPr>
      <w:r>
        <w:t xml:space="preserve">Ochrana dýchacích orgánů </w:t>
      </w:r>
      <w:r>
        <w:rPr>
          <w:sz w:val="20"/>
          <w:szCs w:val="20"/>
        </w:rPr>
        <w:t xml:space="preserve">  </w:t>
      </w:r>
      <w:r>
        <w:t xml:space="preserve">Normálně není požadována ochrana dýchacích orgánů. </w:t>
      </w:r>
      <w:r>
        <w:rPr>
          <w:sz w:val="20"/>
          <w:szCs w:val="20"/>
        </w:rPr>
        <w:t xml:space="preserve"> </w:t>
      </w:r>
    </w:p>
    <w:p w14:paraId="5C0B620F" w14:textId="77777777" w:rsidR="00452F23" w:rsidRDefault="00452F23" w:rsidP="00452F23">
      <w:pPr>
        <w:spacing w:line="200" w:lineRule="exact"/>
        <w:rPr>
          <w:sz w:val="20"/>
          <w:szCs w:val="20"/>
        </w:rPr>
      </w:pPr>
    </w:p>
    <w:p w14:paraId="3BBDB0E4" w14:textId="77777777" w:rsidR="00452F23" w:rsidRDefault="00452F23" w:rsidP="00452F23">
      <w:pPr>
        <w:spacing w:line="200" w:lineRule="exact"/>
        <w:rPr>
          <w:sz w:val="20"/>
          <w:szCs w:val="20"/>
        </w:rPr>
      </w:pPr>
    </w:p>
    <w:p w14:paraId="7737F3B1" w14:textId="77777777" w:rsidR="00452F23" w:rsidRDefault="00452F23" w:rsidP="00452F23">
      <w:pPr>
        <w:spacing w:before="9" w:line="220" w:lineRule="exact"/>
      </w:pPr>
    </w:p>
    <w:p w14:paraId="388CB77A" w14:textId="77777777" w:rsidR="00452F23" w:rsidRDefault="00452F23" w:rsidP="00452F23">
      <w:pPr>
        <w:pStyle w:val="Body"/>
        <w:tabs>
          <w:tab w:val="left" w:pos="3120"/>
        </w:tabs>
        <w:ind w:left="120" w:right="-20"/>
        <w:rPr>
          <w:sz w:val="20"/>
          <w:szCs w:val="20"/>
        </w:rPr>
      </w:pPr>
      <w:r>
        <w:t xml:space="preserve">Tepelná nebezpeč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jsou známa. </w:t>
      </w:r>
      <w:r>
        <w:rPr>
          <w:sz w:val="20"/>
          <w:szCs w:val="20"/>
        </w:rPr>
        <w:t xml:space="preserve"> </w:t>
      </w:r>
    </w:p>
    <w:p w14:paraId="096785A3" w14:textId="77777777" w:rsidR="00660768" w:rsidRDefault="00896C69" w:rsidP="00452F23">
      <w:pPr>
        <w:pStyle w:val="Body"/>
        <w:spacing w:line="266" w:lineRule="exact"/>
        <w:ind w:left="120" w:right="-20"/>
        <w:rPr>
          <w:sz w:val="20"/>
          <w:szCs w:val="20"/>
        </w:rPr>
      </w:pPr>
      <w:r>
        <w:t>8.2.3</w:t>
      </w:r>
      <w:r w:rsidR="00452F23">
        <w:t xml:space="preserve">.  Omezování expozice životního </w:t>
      </w:r>
      <w:proofErr w:type="gramStart"/>
      <w:r w:rsidR="00452F23">
        <w:t>prostředí  Zabraňte</w:t>
      </w:r>
      <w:proofErr w:type="gramEnd"/>
      <w:r w:rsidR="00452F23">
        <w:t xml:space="preserve"> uvolnění do životního prostředí.</w:t>
      </w:r>
    </w:p>
    <w:p w14:paraId="637E682C" w14:textId="77777777" w:rsidR="00660768" w:rsidRDefault="00660768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</w:p>
    <w:p w14:paraId="036F5567" w14:textId="77777777" w:rsidR="00F373A3" w:rsidRDefault="00F373A3">
      <w:pPr>
        <w:spacing w:line="267" w:lineRule="exact"/>
        <w:rPr>
          <w:sz w:val="20"/>
          <w:szCs w:val="20"/>
        </w:rPr>
        <w:sectPr w:rsidR="00F373A3">
          <w:headerReference w:type="default" r:id="rId16"/>
          <w:pgSz w:w="11920" w:h="16840"/>
          <w:pgMar w:top="2320" w:right="1320" w:bottom="1380" w:left="1340" w:header="717" w:footer="1183" w:gutter="0"/>
          <w:cols w:space="708"/>
        </w:sectPr>
      </w:pPr>
    </w:p>
    <w:p w14:paraId="612BF5BB" w14:textId="77777777" w:rsidR="00F373A3" w:rsidRDefault="005B21CE">
      <w:pPr>
        <w:pStyle w:val="Body"/>
        <w:spacing w:before="57"/>
        <w:ind w:left="100" w:right="-20"/>
        <w:rPr>
          <w:sz w:val="20"/>
          <w:szCs w:val="20"/>
        </w:rPr>
      </w:pPr>
      <w:r>
        <w:rPr>
          <w:noProof/>
          <w:lang w:eastAsia="cs-CZ"/>
        </w:rPr>
        <w:lastRenderedPageBreak/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39DAE8D" wp14:editId="733E0CB8">
                <wp:simplePos x="0" y="0"/>
                <wp:positionH relativeFrom="page">
                  <wp:posOffset>896620</wp:posOffset>
                </wp:positionH>
                <wp:positionV relativeFrom="paragraph">
                  <wp:posOffset>44450</wp:posOffset>
                </wp:positionV>
                <wp:extent cx="5768975" cy="170815"/>
                <wp:effectExtent l="1270" t="0" r="1905" b="3810"/>
                <wp:wrapNone/>
                <wp:docPr id="4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150"/>
                          <a:chExt cx="9085" cy="269"/>
                        </a:xfrm>
                      </wpg:grpSpPr>
                      <wps:wsp>
                        <wps:cNvPr id="48" name="Freeform 17"/>
                        <wps:cNvSpPr>
                          <a:spLocks/>
                        </wps:cNvSpPr>
                        <wps:spPr bwMode="auto">
                          <a:xfrm>
                            <a:off x="1412" y="150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419 150"/>
                              <a:gd name="T3" fmla="*/ 419 h 269"/>
                              <a:gd name="T4" fmla="+- 0 10497 1412"/>
                              <a:gd name="T5" fmla="*/ T4 w 9085"/>
                              <a:gd name="T6" fmla="+- 0 419 150"/>
                              <a:gd name="T7" fmla="*/ 419 h 269"/>
                              <a:gd name="T8" fmla="+- 0 10497 1412"/>
                              <a:gd name="T9" fmla="*/ T8 w 9085"/>
                              <a:gd name="T10" fmla="+- 0 150 150"/>
                              <a:gd name="T11" fmla="*/ 150 h 269"/>
                              <a:gd name="T12" fmla="+- 0 1412 1412"/>
                              <a:gd name="T13" fmla="*/ T12 w 9085"/>
                              <a:gd name="T14" fmla="+- 0 150 150"/>
                              <a:gd name="T15" fmla="*/ 150 h 269"/>
                              <a:gd name="T16" fmla="+- 0 1412 1412"/>
                              <a:gd name="T17" fmla="*/ T16 w 9085"/>
                              <a:gd name="T18" fmla="+- 0 419 150"/>
                              <a:gd name="T19" fmla="*/ 419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C60E207" id="Group 16" o:spid="_x0000_s1026" style="position:absolute;margin-left:70.6pt;margin-top:3.5pt;width:454.25pt;height:13.45pt;z-index:-251658752;mso-position-horizontal-relative:page" coordorigin="1412,150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">
                <v:shape id="Freeform 17" o:spid="_x0000_s1027" style="position:absolute;left:1412;top:150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" path="m,269r9085,l9085,,,,,269xe" fillcolor="#17365d" stroked="f">
                  <v:path arrowok="t" o:connecttype="custom" o:connectlocs="0,419;9085,419;9085,150;0,150;0,419" o:connectangles="0,0,0,0,0"/>
                </v:shape>
                <w10:wrap anchorx="page"/>
              </v:group>
            </w:pict>
          </mc:Fallback>
        </mc:AlternateContent>
      </w:r>
      <w:r w:rsidR="00B050E8">
        <w:rPr>
          <w:color w:val="FFFFFF"/>
        </w:rPr>
        <w:t xml:space="preserve">9.  ODDÍL 9: FYZIKÁLNÍ A CHEMICKÉ VLASTNOSTI </w:t>
      </w:r>
      <w:r w:rsidR="00B050E8">
        <w:rPr>
          <w:color w:val="FFFFFF"/>
          <w:sz w:val="20"/>
          <w:szCs w:val="20"/>
        </w:rPr>
        <w:t xml:space="preserve"> </w:t>
      </w:r>
    </w:p>
    <w:p w14:paraId="6E7EF24E" w14:textId="77777777" w:rsidR="00F373A3" w:rsidRDefault="00B050E8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9.1 Informace o základních fyzikálních a chemických vlastnostech </w:t>
      </w:r>
      <w:r>
        <w:rPr>
          <w:b w:val="0"/>
          <w:bCs w:val="0"/>
          <w:sz w:val="20"/>
          <w:szCs w:val="20"/>
        </w:rPr>
        <w:t xml:space="preserve"> </w:t>
      </w:r>
    </w:p>
    <w:p w14:paraId="17227F58" w14:textId="77777777" w:rsidR="00F373A3" w:rsidRDefault="00B050E8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 xml:space="preserve">Vzhled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>Kapalina</w:t>
      </w:r>
      <w:r w:rsidR="000F6FCF">
        <w:t>.</w:t>
      </w:r>
      <w:r>
        <w:t xml:space="preserve"> </w:t>
      </w:r>
      <w:r>
        <w:rPr>
          <w:sz w:val="20"/>
          <w:szCs w:val="20"/>
        </w:rPr>
        <w:t xml:space="preserve"> </w:t>
      </w:r>
    </w:p>
    <w:p w14:paraId="217C00C1" w14:textId="77777777" w:rsidR="00F373A3" w:rsidRDefault="00896C69" w:rsidP="00896C69">
      <w:pPr>
        <w:pStyle w:val="Body"/>
        <w:tabs>
          <w:tab w:val="left" w:pos="3544"/>
        </w:tabs>
        <w:spacing w:line="266" w:lineRule="exact"/>
        <w:ind w:left="142" w:right="46"/>
        <w:rPr>
          <w:sz w:val="20"/>
          <w:szCs w:val="20"/>
        </w:rPr>
      </w:pPr>
      <w:r>
        <w:t>Barva:</w:t>
      </w:r>
      <w:r>
        <w:tab/>
      </w:r>
      <w:r w:rsidR="00B050E8">
        <w:t xml:space="preserve">Bez barvy </w:t>
      </w:r>
      <w:r w:rsidR="00B050E8">
        <w:rPr>
          <w:sz w:val="20"/>
          <w:szCs w:val="20"/>
        </w:rPr>
        <w:t xml:space="preserve"> </w:t>
      </w:r>
    </w:p>
    <w:p w14:paraId="2D359EEB" w14:textId="77777777" w:rsidR="00F373A3" w:rsidRDefault="00B050E8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 xml:space="preserve">Zápach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známý. </w:t>
      </w:r>
      <w:r>
        <w:rPr>
          <w:sz w:val="20"/>
          <w:szCs w:val="20"/>
        </w:rPr>
        <w:t xml:space="preserve"> </w:t>
      </w:r>
    </w:p>
    <w:p w14:paraId="7D1E56B0" w14:textId="77777777" w:rsidR="00F373A3" w:rsidRDefault="00B050E8" w:rsidP="00896C69">
      <w:pPr>
        <w:pStyle w:val="Body"/>
        <w:tabs>
          <w:tab w:val="left" w:pos="3544"/>
        </w:tabs>
        <w:spacing w:line="266" w:lineRule="exact"/>
        <w:ind w:left="120" w:right="-20"/>
        <w:rPr>
          <w:sz w:val="20"/>
          <w:szCs w:val="20"/>
        </w:rPr>
      </w:pPr>
      <w:r>
        <w:t xml:space="preserve">Prahová hodnota zápachu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známá. </w:t>
      </w:r>
      <w:r>
        <w:rPr>
          <w:sz w:val="20"/>
          <w:szCs w:val="20"/>
        </w:rPr>
        <w:t xml:space="preserve"> </w:t>
      </w:r>
    </w:p>
    <w:p w14:paraId="0FF09C6B" w14:textId="77777777" w:rsidR="00F373A3" w:rsidRDefault="00B050E8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 xml:space="preserve">pH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5,20 - 6,20 </w:t>
      </w:r>
      <w:r>
        <w:rPr>
          <w:sz w:val="20"/>
          <w:szCs w:val="20"/>
        </w:rPr>
        <w:t xml:space="preserve"> </w:t>
      </w:r>
    </w:p>
    <w:p w14:paraId="1CAD7FBA" w14:textId="77777777" w:rsidR="00F373A3" w:rsidRDefault="00B050E8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 xml:space="preserve">Bot tání/tuhnutí </w:t>
      </w:r>
      <w:r>
        <w:tab/>
        <w:t xml:space="preserve">Neznámý. </w:t>
      </w:r>
      <w:r>
        <w:rPr>
          <w:sz w:val="20"/>
          <w:szCs w:val="20"/>
        </w:rPr>
        <w:t xml:space="preserve"> </w:t>
      </w:r>
    </w:p>
    <w:p w14:paraId="4709C7A7" w14:textId="77777777" w:rsidR="00F373A3" w:rsidRDefault="00B050E8" w:rsidP="00896C69">
      <w:pPr>
        <w:pStyle w:val="Body"/>
        <w:tabs>
          <w:tab w:val="left" w:pos="3544"/>
        </w:tabs>
        <w:spacing w:line="266" w:lineRule="exact"/>
        <w:ind w:left="120" w:right="-20"/>
        <w:rPr>
          <w:sz w:val="20"/>
          <w:szCs w:val="20"/>
        </w:rPr>
      </w:pPr>
      <w:r>
        <w:t xml:space="preserve">Bod varu/ Rozmezí teplot varu:  </w:t>
      </w:r>
      <w:r>
        <w:tab/>
        <w:t>Neznámé</w:t>
      </w:r>
      <w:r w:rsidR="000F6FCF">
        <w:t>.</w:t>
      </w:r>
      <w:r>
        <w:t xml:space="preserve"> </w:t>
      </w:r>
      <w:r>
        <w:rPr>
          <w:sz w:val="20"/>
          <w:szCs w:val="20"/>
        </w:rPr>
        <w:t xml:space="preserve"> </w:t>
      </w:r>
    </w:p>
    <w:p w14:paraId="5D3D3DA3" w14:textId="77777777" w:rsidR="00F373A3" w:rsidRDefault="00B050E8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 xml:space="preserve">Bod vzplanutí                </w:t>
      </w:r>
      <w:r w:rsidR="000F6FCF">
        <w:t xml:space="preserve">       </w:t>
      </w:r>
      <w:r w:rsidR="000F6FCF">
        <w:tab/>
      </w:r>
      <w:r>
        <w:t xml:space="preserve">Neznámý. </w:t>
      </w:r>
      <w:r>
        <w:rPr>
          <w:sz w:val="20"/>
          <w:szCs w:val="20"/>
        </w:rPr>
        <w:t xml:space="preserve"> </w:t>
      </w:r>
    </w:p>
    <w:p w14:paraId="11728C9B" w14:textId="77777777" w:rsidR="00F373A3" w:rsidRDefault="00B050E8" w:rsidP="00896C69">
      <w:pPr>
        <w:pStyle w:val="Body"/>
        <w:tabs>
          <w:tab w:val="left" w:pos="3544"/>
        </w:tabs>
        <w:spacing w:line="266" w:lineRule="exact"/>
        <w:ind w:left="120" w:right="-20"/>
        <w:rPr>
          <w:sz w:val="20"/>
          <w:szCs w:val="20"/>
        </w:rPr>
      </w:pPr>
      <w:r>
        <w:t xml:space="preserve">Rychlost odpařování </w:t>
      </w:r>
      <w:r>
        <w:tab/>
        <w:t xml:space="preserve">Neznámá. </w:t>
      </w:r>
    </w:p>
    <w:p w14:paraId="7288C97B" w14:textId="77777777" w:rsidR="00896C69" w:rsidRDefault="00896C69" w:rsidP="00896C69">
      <w:pPr>
        <w:pStyle w:val="Body"/>
        <w:tabs>
          <w:tab w:val="left" w:pos="3544"/>
        </w:tabs>
        <w:spacing w:line="259" w:lineRule="exact"/>
        <w:ind w:left="120" w:right="-20"/>
        <w:rPr>
          <w:sz w:val="20"/>
          <w:szCs w:val="20"/>
        </w:rPr>
      </w:pPr>
      <w:r>
        <w:t xml:space="preserve">Hořlavost (pevné skupenství, plyn)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známá. </w:t>
      </w:r>
      <w:r>
        <w:rPr>
          <w:sz w:val="20"/>
          <w:szCs w:val="20"/>
        </w:rPr>
        <w:t xml:space="preserve"> </w:t>
      </w:r>
    </w:p>
    <w:p w14:paraId="04A67636" w14:textId="77777777" w:rsidR="00896C69" w:rsidRDefault="00896C69" w:rsidP="00896C69">
      <w:pPr>
        <w:pStyle w:val="Body"/>
        <w:tabs>
          <w:tab w:val="left" w:pos="3544"/>
        </w:tabs>
        <w:spacing w:before="12" w:line="268" w:lineRule="exact"/>
        <w:ind w:left="120" w:right="-574"/>
        <w:rPr>
          <w:sz w:val="20"/>
          <w:szCs w:val="20"/>
        </w:rPr>
      </w:pPr>
      <w:r>
        <w:t>Horní/dolní mez hořlavosti nebo výbušnosti</w:t>
      </w:r>
      <w:r>
        <w:tab/>
        <w:t>Neznámé</w:t>
      </w:r>
    </w:p>
    <w:p w14:paraId="0111B948" w14:textId="77777777" w:rsidR="00896C69" w:rsidRDefault="00896C69" w:rsidP="00896C69">
      <w:pPr>
        <w:pStyle w:val="Body"/>
        <w:tabs>
          <w:tab w:val="left" w:pos="3544"/>
        </w:tabs>
        <w:spacing w:line="261" w:lineRule="exact"/>
        <w:ind w:left="120" w:right="-20"/>
        <w:rPr>
          <w:sz w:val="20"/>
          <w:szCs w:val="20"/>
        </w:rPr>
      </w:pPr>
      <w:r>
        <w:t>Tlak par</w:t>
      </w:r>
      <w:r>
        <w:tab/>
        <w:t xml:space="preserve">Neznámý. </w:t>
      </w:r>
      <w:r>
        <w:rPr>
          <w:sz w:val="20"/>
          <w:szCs w:val="20"/>
        </w:rPr>
        <w:t xml:space="preserve"> </w:t>
      </w:r>
    </w:p>
    <w:p w14:paraId="1FFDB375" w14:textId="77777777" w:rsidR="00896C69" w:rsidRDefault="00896C69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>Hustota par</w:t>
      </w:r>
      <w:r>
        <w:tab/>
        <w:t xml:space="preserve">Neznámá. </w:t>
      </w:r>
      <w:r>
        <w:rPr>
          <w:sz w:val="20"/>
          <w:szCs w:val="20"/>
        </w:rPr>
        <w:t xml:space="preserve"> </w:t>
      </w:r>
    </w:p>
    <w:p w14:paraId="62DA611A" w14:textId="77777777" w:rsidR="00896C69" w:rsidRDefault="004425CD" w:rsidP="004425CD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>Hustota (g/ml)</w:t>
      </w:r>
      <w:r>
        <w:tab/>
        <w:t xml:space="preserve">Neznámá. </w:t>
      </w:r>
      <w:r>
        <w:rPr>
          <w:sz w:val="20"/>
          <w:szCs w:val="20"/>
        </w:rPr>
        <w:t xml:space="preserve"> </w:t>
      </w:r>
    </w:p>
    <w:p w14:paraId="6ECC005E" w14:textId="77777777" w:rsidR="00896C69" w:rsidRDefault="00896C69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>Relativní hustota</w:t>
      </w:r>
      <w:r>
        <w:tab/>
        <w:t xml:space="preserve">Neznámá. </w:t>
      </w:r>
      <w:r>
        <w:rPr>
          <w:sz w:val="20"/>
          <w:szCs w:val="20"/>
        </w:rPr>
        <w:t xml:space="preserve"> </w:t>
      </w:r>
    </w:p>
    <w:p w14:paraId="2336F71C" w14:textId="77777777" w:rsidR="00896C69" w:rsidRDefault="00896C69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 xml:space="preserve">Rozpustnost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proofErr w:type="spellStart"/>
      <w:r>
        <w:t>Rozpustnost</w:t>
      </w:r>
      <w:proofErr w:type="spellEnd"/>
      <w:r>
        <w:t xml:space="preserve"> (voda) : Kompletně smísitelný s vodou </w:t>
      </w:r>
      <w:r>
        <w:rPr>
          <w:sz w:val="20"/>
          <w:szCs w:val="20"/>
        </w:rPr>
        <w:t xml:space="preserve"> </w:t>
      </w:r>
    </w:p>
    <w:p w14:paraId="0EB2A273" w14:textId="77777777" w:rsidR="00896C69" w:rsidRDefault="004425CD" w:rsidP="004425CD">
      <w:pPr>
        <w:pStyle w:val="Body"/>
        <w:tabs>
          <w:tab w:val="left" w:pos="3544"/>
        </w:tabs>
        <w:spacing w:line="266" w:lineRule="exact"/>
        <w:ind w:left="142" w:right="46"/>
        <w:rPr>
          <w:sz w:val="20"/>
          <w:szCs w:val="20"/>
        </w:rPr>
      </w:pPr>
      <w:r>
        <w:tab/>
      </w:r>
      <w:r w:rsidR="00896C69">
        <w:t xml:space="preserve">Rozpustnost (další) : Neznámá. </w:t>
      </w:r>
      <w:r w:rsidR="00896C69">
        <w:rPr>
          <w:sz w:val="20"/>
          <w:szCs w:val="20"/>
        </w:rPr>
        <w:t xml:space="preserve"> </w:t>
      </w:r>
    </w:p>
    <w:p w14:paraId="760ECEDF" w14:textId="77777777" w:rsidR="00896C69" w:rsidRDefault="00896C69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>Rozdělovací koeficient: n-oktanol/voda</w:t>
      </w:r>
      <w:r>
        <w:tab/>
        <w:t xml:space="preserve">Neznámý. </w:t>
      </w:r>
      <w:r>
        <w:rPr>
          <w:sz w:val="20"/>
          <w:szCs w:val="20"/>
        </w:rPr>
        <w:t xml:space="preserve"> </w:t>
      </w:r>
    </w:p>
    <w:p w14:paraId="31232A96" w14:textId="77777777" w:rsidR="00896C69" w:rsidRDefault="00896C69" w:rsidP="00896C69">
      <w:pPr>
        <w:pStyle w:val="Body"/>
        <w:tabs>
          <w:tab w:val="left" w:pos="3544"/>
        </w:tabs>
        <w:spacing w:line="267" w:lineRule="exact"/>
        <w:ind w:left="120" w:right="-20"/>
        <w:rPr>
          <w:sz w:val="20"/>
          <w:szCs w:val="20"/>
        </w:rPr>
      </w:pPr>
      <w:r>
        <w:t>Teplota samovznícení</w:t>
      </w:r>
      <w:r>
        <w:tab/>
        <w:t xml:space="preserve">Neznámá. </w:t>
      </w:r>
      <w:r>
        <w:rPr>
          <w:sz w:val="20"/>
          <w:szCs w:val="20"/>
        </w:rPr>
        <w:t xml:space="preserve"> </w:t>
      </w:r>
    </w:p>
    <w:p w14:paraId="2D2593C9" w14:textId="77777777" w:rsidR="00896C69" w:rsidRDefault="00896C69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 w:rsidRPr="000F6FCF">
        <w:t>Teplota rozkladu (°C)</w:t>
      </w:r>
      <w:r>
        <w:rPr>
          <w:sz w:val="20"/>
          <w:szCs w:val="20"/>
        </w:rPr>
        <w:tab/>
      </w:r>
      <w:r>
        <w:t xml:space="preserve">Neznámá. </w:t>
      </w:r>
      <w:r>
        <w:rPr>
          <w:sz w:val="20"/>
          <w:szCs w:val="20"/>
        </w:rPr>
        <w:t xml:space="preserve"> </w:t>
      </w:r>
    </w:p>
    <w:p w14:paraId="15A350F3" w14:textId="77777777" w:rsidR="00896C69" w:rsidRDefault="00896C69" w:rsidP="00896C69">
      <w:pPr>
        <w:pStyle w:val="Body"/>
        <w:tabs>
          <w:tab w:val="left" w:pos="3544"/>
        </w:tabs>
        <w:spacing w:line="266" w:lineRule="exact"/>
        <w:ind w:left="120" w:right="-20"/>
        <w:rPr>
          <w:sz w:val="20"/>
          <w:szCs w:val="20"/>
        </w:rPr>
      </w:pPr>
      <w:r>
        <w:t xml:space="preserve">Viskozita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známá. </w:t>
      </w:r>
      <w:r>
        <w:rPr>
          <w:sz w:val="20"/>
          <w:szCs w:val="20"/>
        </w:rPr>
        <w:t xml:space="preserve"> </w:t>
      </w:r>
    </w:p>
    <w:p w14:paraId="35654655" w14:textId="77777777" w:rsidR="00896C69" w:rsidRDefault="00896C69" w:rsidP="00896C69">
      <w:pPr>
        <w:pStyle w:val="Body"/>
        <w:tabs>
          <w:tab w:val="left" w:pos="3544"/>
        </w:tabs>
        <w:spacing w:line="269" w:lineRule="exact"/>
        <w:ind w:left="120" w:right="-20"/>
        <w:rPr>
          <w:sz w:val="20"/>
          <w:szCs w:val="20"/>
        </w:rPr>
      </w:pPr>
      <w:r>
        <w:t xml:space="preserve">Výbušné vlastnosti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známé. </w:t>
      </w:r>
      <w:r>
        <w:rPr>
          <w:sz w:val="20"/>
          <w:szCs w:val="20"/>
        </w:rPr>
        <w:t xml:space="preserve"> </w:t>
      </w:r>
    </w:p>
    <w:p w14:paraId="0947EC5F" w14:textId="77777777" w:rsidR="00896C69" w:rsidRDefault="00896C69" w:rsidP="00896C69">
      <w:pPr>
        <w:pStyle w:val="Body"/>
        <w:tabs>
          <w:tab w:val="left" w:pos="3544"/>
        </w:tabs>
        <w:spacing w:line="266" w:lineRule="exact"/>
        <w:ind w:left="120" w:right="-20"/>
        <w:rPr>
          <w:sz w:val="20"/>
          <w:szCs w:val="20"/>
        </w:rPr>
      </w:pPr>
      <w:r>
        <w:t xml:space="preserve">Oxidační vlastnosti  </w:t>
      </w:r>
      <w:r>
        <w:tab/>
        <w:t xml:space="preserve">Neznámé. </w:t>
      </w:r>
      <w:r>
        <w:rPr>
          <w:sz w:val="20"/>
          <w:szCs w:val="20"/>
        </w:rPr>
        <w:t xml:space="preserve"> </w:t>
      </w:r>
    </w:p>
    <w:p w14:paraId="2743A28C" w14:textId="77777777" w:rsidR="00896C69" w:rsidRDefault="00896C69" w:rsidP="00896C69">
      <w:pPr>
        <w:pStyle w:val="Nadpis2"/>
        <w:tabs>
          <w:tab w:val="left" w:pos="3544"/>
        </w:tabs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9.2 Další informace </w:t>
      </w:r>
      <w:r>
        <w:rPr>
          <w:b w:val="0"/>
          <w:bCs w:val="0"/>
          <w:sz w:val="20"/>
          <w:szCs w:val="20"/>
        </w:rPr>
        <w:t xml:space="preserve"> </w:t>
      </w:r>
    </w:p>
    <w:p w14:paraId="68BFAAE0" w14:textId="77777777" w:rsidR="00896C69" w:rsidRDefault="00896C69" w:rsidP="00896C69">
      <w:pPr>
        <w:tabs>
          <w:tab w:val="left" w:pos="3544"/>
        </w:tabs>
        <w:spacing w:line="267" w:lineRule="exact"/>
        <w:ind w:left="120" w:right="-20"/>
        <w:rPr>
          <w:rFonts w:ascii="Yu Gothic" w:eastAsia="Yu Gothic" w:hAnsi="Yu Gothic" w:cs="Yu Gothic"/>
          <w:sz w:val="20"/>
          <w:szCs w:val="20"/>
        </w:rPr>
      </w:pPr>
      <w:r>
        <w:rPr>
          <w:rFonts w:ascii="Yu Gothic" w:hAnsi="Yu Gothic"/>
          <w:sz w:val="20"/>
          <w:szCs w:val="20"/>
        </w:rPr>
        <w:t xml:space="preserve"> </w:t>
      </w:r>
      <w:r>
        <w:rPr>
          <w:rFonts w:ascii="Yu Gothic" w:hAnsi="Yu Gothic"/>
          <w:sz w:val="20"/>
          <w:szCs w:val="20"/>
        </w:rPr>
        <w:tab/>
      </w:r>
      <w:r>
        <w:rPr>
          <w:rFonts w:ascii="Yu Gothic" w:hAnsi="Yu Gothic"/>
          <w:sz w:val="16"/>
          <w:szCs w:val="16"/>
        </w:rPr>
        <w:t xml:space="preserve">Neznámé. </w:t>
      </w:r>
      <w:r>
        <w:rPr>
          <w:rFonts w:ascii="Yu Gothic" w:hAnsi="Yu Gothic"/>
          <w:sz w:val="20"/>
          <w:szCs w:val="20"/>
        </w:rPr>
        <w:t xml:space="preserve"> </w:t>
      </w:r>
    </w:p>
    <w:p w14:paraId="1C0B414C" w14:textId="77777777" w:rsidR="00896C69" w:rsidRDefault="00896C69" w:rsidP="00896C69">
      <w:pPr>
        <w:spacing w:before="9" w:line="180" w:lineRule="exact"/>
        <w:rPr>
          <w:sz w:val="18"/>
          <w:szCs w:val="18"/>
        </w:rPr>
      </w:pPr>
    </w:p>
    <w:p w14:paraId="76D4C5FD" w14:textId="77777777" w:rsidR="00896C69" w:rsidRDefault="00896C69" w:rsidP="00896C69">
      <w:pPr>
        <w:pStyle w:val="Body"/>
        <w:spacing w:line="267" w:lineRule="exact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73088" behindDoc="1" locked="0" layoutInCell="1" allowOverlap="1" wp14:anchorId="2E7AE335" wp14:editId="3B6B458A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70815"/>
                <wp:effectExtent l="1270" t="0" r="1905" b="1270"/>
                <wp:wrapNone/>
                <wp:docPr id="45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29"/>
                          <a:chExt cx="9085" cy="269"/>
                        </a:xfrm>
                      </wpg:grpSpPr>
                      <wps:wsp>
                        <wps:cNvPr id="46" name="Freeform 15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8 29"/>
                              <a:gd name="T3" fmla="*/ 298 h 269"/>
                              <a:gd name="T4" fmla="+- 0 10497 1412"/>
                              <a:gd name="T5" fmla="*/ T4 w 9085"/>
                              <a:gd name="T6" fmla="+- 0 298 29"/>
                              <a:gd name="T7" fmla="*/ 298 h 269"/>
                              <a:gd name="T8" fmla="+- 0 10497 1412"/>
                              <a:gd name="T9" fmla="*/ T8 w 9085"/>
                              <a:gd name="T10" fmla="+- 0 29 29"/>
                              <a:gd name="T11" fmla="*/ 29 h 269"/>
                              <a:gd name="T12" fmla="+- 0 1412 1412"/>
                              <a:gd name="T13" fmla="*/ T12 w 9085"/>
                              <a:gd name="T14" fmla="+- 0 29 29"/>
                              <a:gd name="T15" fmla="*/ 29 h 269"/>
                              <a:gd name="T16" fmla="+- 0 1412 1412"/>
                              <a:gd name="T17" fmla="*/ T16 w 9085"/>
                              <a:gd name="T18" fmla="+- 0 298 29"/>
                              <a:gd name="T19" fmla="*/ 29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6A30C80" id="Group 14" o:spid="_x0000_s1026" style="position:absolute;margin-left:70.6pt;margin-top:1.45pt;width:454.25pt;height:13.45pt;z-index:-251643392;mso-position-horizontal-relative:page" coordorigin="1412,29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">
                <v:shape id="Freeform 15" o:spid="_x0000_s1027" style="position:absolute;left:1412;top:29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" path="m,269r9085,l9085,,,,,269xe" fillcolor="#17365d" stroked="f">
                  <v:path arrowok="t" o:connecttype="custom" o:connectlocs="0,298;9085,298;9085,29;0,29;0,298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10.  ODDÍL 10: STÁLOST A REAKTIVITA </w:t>
      </w:r>
      <w:r>
        <w:rPr>
          <w:color w:val="FFFFFF"/>
          <w:sz w:val="20"/>
          <w:szCs w:val="20"/>
        </w:rPr>
        <w:t xml:space="preserve"> </w:t>
      </w:r>
    </w:p>
    <w:p w14:paraId="5BBC82C1" w14:textId="77777777" w:rsidR="00896C69" w:rsidRDefault="00896C69" w:rsidP="004425CD">
      <w:pPr>
        <w:pStyle w:val="Body"/>
        <w:numPr>
          <w:ilvl w:val="1"/>
          <w:numId w:val="3"/>
        </w:numPr>
        <w:spacing w:before="55"/>
        <w:ind w:left="142" w:right="-20" w:firstLine="0"/>
        <w:jc w:val="both"/>
        <w:rPr>
          <w:sz w:val="20"/>
          <w:szCs w:val="20"/>
        </w:rPr>
      </w:pPr>
      <w:r>
        <w:t xml:space="preserve">Reaktivita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t>S</w:t>
      </w:r>
      <w:r w:rsidR="004425CD">
        <w:t>tabilní za normálních podmínek.</w:t>
      </w:r>
    </w:p>
    <w:p w14:paraId="69F10C17" w14:textId="77777777" w:rsidR="00896C69" w:rsidRDefault="00896C69" w:rsidP="004425CD">
      <w:pPr>
        <w:pStyle w:val="Body"/>
        <w:numPr>
          <w:ilvl w:val="1"/>
          <w:numId w:val="3"/>
        </w:numPr>
        <w:spacing w:line="269" w:lineRule="exact"/>
        <w:ind w:left="142" w:right="-20" w:firstLine="0"/>
        <w:rPr>
          <w:sz w:val="20"/>
          <w:szCs w:val="20"/>
        </w:rPr>
      </w:pPr>
      <w:r>
        <w:t>Chemická stálost</w:t>
      </w:r>
      <w:r>
        <w:tab/>
      </w:r>
      <w:r>
        <w:tab/>
      </w:r>
      <w:r>
        <w:tab/>
      </w:r>
      <w:r w:rsidR="004425CD">
        <w:t>Stabilní za normálních podmínek.</w:t>
      </w:r>
    </w:p>
    <w:p w14:paraId="5F69B05C" w14:textId="77777777" w:rsidR="00896C69" w:rsidRDefault="004425CD" w:rsidP="004425CD">
      <w:pPr>
        <w:pStyle w:val="Body"/>
        <w:spacing w:line="266" w:lineRule="exact"/>
        <w:ind w:left="142" w:right="-20"/>
        <w:rPr>
          <w:sz w:val="20"/>
          <w:szCs w:val="20"/>
        </w:rPr>
      </w:pPr>
      <w:r>
        <w:t>10.3</w:t>
      </w:r>
      <w:r w:rsidR="00896C69">
        <w:tab/>
        <w:t>Možnost nebezpečných reakcí</w:t>
      </w:r>
      <w:r w:rsidR="00896C69">
        <w:tab/>
        <w:t>Žádné nebezpe</w:t>
      </w:r>
      <w:r>
        <w:t>čné reakce při určeném použití.</w:t>
      </w:r>
    </w:p>
    <w:p w14:paraId="749FA9BD" w14:textId="77777777" w:rsidR="00896C69" w:rsidRDefault="00896C69" w:rsidP="004425CD">
      <w:pPr>
        <w:pStyle w:val="Body"/>
        <w:numPr>
          <w:ilvl w:val="1"/>
          <w:numId w:val="2"/>
        </w:numPr>
        <w:spacing w:line="269" w:lineRule="exact"/>
        <w:ind w:left="142" w:right="-20" w:firstLine="0"/>
        <w:rPr>
          <w:sz w:val="20"/>
          <w:szCs w:val="20"/>
        </w:rPr>
      </w:pPr>
      <w:r>
        <w:t>Podmínky, kterým je třeba za</w:t>
      </w:r>
      <w:r w:rsidR="004425CD">
        <w:t>bránit</w:t>
      </w:r>
      <w:r w:rsidR="004425CD">
        <w:tab/>
        <w:t>Žádné se nepředpokládají.</w:t>
      </w:r>
    </w:p>
    <w:p w14:paraId="2C3F9C37" w14:textId="77777777" w:rsidR="00896C69" w:rsidRPr="004425CD" w:rsidRDefault="00896C69" w:rsidP="004425CD">
      <w:pPr>
        <w:pStyle w:val="Body"/>
        <w:numPr>
          <w:ilvl w:val="1"/>
          <w:numId w:val="2"/>
        </w:numPr>
        <w:spacing w:line="258" w:lineRule="exact"/>
        <w:ind w:left="142" w:right="-20" w:firstLine="0"/>
        <w:rPr>
          <w:sz w:val="20"/>
          <w:szCs w:val="20"/>
        </w:rPr>
      </w:pPr>
      <w:r>
        <w:t xml:space="preserve">Neslučitelné materiály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425CD">
        <w:t>Nejsou známy.</w:t>
      </w:r>
    </w:p>
    <w:p w14:paraId="1F58BAD5" w14:textId="77777777" w:rsidR="004425CD" w:rsidRDefault="004425CD" w:rsidP="004425CD">
      <w:pPr>
        <w:pStyle w:val="Body"/>
        <w:spacing w:before="16" w:line="266" w:lineRule="exact"/>
        <w:ind w:left="142" w:right="-70"/>
      </w:pPr>
      <w:r>
        <w:t>10.6</w:t>
      </w:r>
      <w:r>
        <w:tab/>
        <w:t>Nebezpečné produkty rozkladu</w:t>
      </w:r>
      <w:r>
        <w:tab/>
        <w:t>Nejsou známy žádné nebezpečné produkty rozkladu.</w:t>
      </w:r>
    </w:p>
    <w:p w14:paraId="2A04307B" w14:textId="77777777" w:rsidR="00DE4120" w:rsidRDefault="00DE4120" w:rsidP="00DE4120">
      <w:pPr>
        <w:pStyle w:val="Body"/>
        <w:spacing w:before="52"/>
        <w:ind w:left="100" w:right="5208"/>
        <w:jc w:val="both"/>
        <w:rPr>
          <w:color w:val="FFFFFF"/>
        </w:rPr>
      </w:pPr>
    </w:p>
    <w:p w14:paraId="7DC4B3E0" w14:textId="77777777" w:rsidR="00DE4120" w:rsidRDefault="00DE4120" w:rsidP="00DE4120">
      <w:pPr>
        <w:pStyle w:val="Body"/>
        <w:spacing w:before="52"/>
        <w:ind w:left="100" w:right="5208"/>
        <w:jc w:val="both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1D579E72" wp14:editId="456630B0">
                <wp:simplePos x="0" y="0"/>
                <wp:positionH relativeFrom="page">
                  <wp:posOffset>896620</wp:posOffset>
                </wp:positionH>
                <wp:positionV relativeFrom="paragraph">
                  <wp:posOffset>28575</wp:posOffset>
                </wp:positionV>
                <wp:extent cx="5768975" cy="170815"/>
                <wp:effectExtent l="1270" t="0" r="1905" b="635"/>
                <wp:wrapNone/>
                <wp:docPr id="74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145"/>
                          <a:chExt cx="9085" cy="269"/>
                        </a:xfrm>
                      </wpg:grpSpPr>
                      <wps:wsp>
                        <wps:cNvPr id="75" name="Freeform 13"/>
                        <wps:cNvSpPr>
                          <a:spLocks/>
                        </wps:cNvSpPr>
                        <wps:spPr bwMode="auto">
                          <a:xfrm>
                            <a:off x="1412" y="145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414 145"/>
                              <a:gd name="T3" fmla="*/ 414 h 269"/>
                              <a:gd name="T4" fmla="+- 0 10497 1412"/>
                              <a:gd name="T5" fmla="*/ T4 w 9085"/>
                              <a:gd name="T6" fmla="+- 0 414 145"/>
                              <a:gd name="T7" fmla="*/ 414 h 269"/>
                              <a:gd name="T8" fmla="+- 0 10497 1412"/>
                              <a:gd name="T9" fmla="*/ T8 w 9085"/>
                              <a:gd name="T10" fmla="+- 0 145 145"/>
                              <a:gd name="T11" fmla="*/ 145 h 269"/>
                              <a:gd name="T12" fmla="+- 0 1412 1412"/>
                              <a:gd name="T13" fmla="*/ T12 w 9085"/>
                              <a:gd name="T14" fmla="+- 0 145 145"/>
                              <a:gd name="T15" fmla="*/ 145 h 269"/>
                              <a:gd name="T16" fmla="+- 0 1412 1412"/>
                              <a:gd name="T17" fmla="*/ T16 w 9085"/>
                              <a:gd name="T18" fmla="+- 0 414 145"/>
                              <a:gd name="T19" fmla="*/ 414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7A3C711" id="Group 12" o:spid="_x0000_s1026" style="position:absolute;margin-left:70.6pt;margin-top:2.25pt;width:454.25pt;height:13.45pt;z-index:-251640320;mso-position-horizontal-relative:page" coordorigin="1412,145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">
                <v:shape id="Freeform 13" o:spid="_x0000_s1027" style="position:absolute;left:1412;top:145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" path="m,269r9085,l9085,,,,,269xe" fillcolor="#17365d" stroked="f">
                  <v:path arrowok="t" o:connecttype="custom" o:connectlocs="0,414;9085,414;9085,145;0,145;0,414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11.  ODDÍL 11: TOXIKOLOGICKÉ INFORMACE </w:t>
      </w:r>
      <w:r>
        <w:rPr>
          <w:color w:val="FFFFFF"/>
          <w:sz w:val="20"/>
          <w:szCs w:val="20"/>
        </w:rPr>
        <w:t xml:space="preserve"> </w:t>
      </w:r>
    </w:p>
    <w:p w14:paraId="7E35865E" w14:textId="77777777" w:rsidR="00DE4120" w:rsidRDefault="00DE4120" w:rsidP="00DE4120">
      <w:pPr>
        <w:pStyle w:val="Nadpis2"/>
        <w:spacing w:before="54"/>
        <w:ind w:left="100" w:right="5825"/>
        <w:jc w:val="both"/>
        <w:rPr>
          <w:rFonts w:cs="Yu Gothic"/>
          <w:b w:val="0"/>
          <w:bCs w:val="0"/>
          <w:sz w:val="20"/>
          <w:szCs w:val="20"/>
        </w:rPr>
      </w:pPr>
      <w:proofErr w:type="gramStart"/>
      <w:r>
        <w:t>11.1  Informace</w:t>
      </w:r>
      <w:proofErr w:type="gramEnd"/>
      <w:r>
        <w:t xml:space="preserve"> o toxikologických účincích </w:t>
      </w:r>
      <w:r>
        <w:rPr>
          <w:b w:val="0"/>
          <w:bCs w:val="0"/>
          <w:sz w:val="20"/>
          <w:szCs w:val="20"/>
        </w:rPr>
        <w:t xml:space="preserve"> </w:t>
      </w:r>
    </w:p>
    <w:p w14:paraId="6670B6DD" w14:textId="77777777" w:rsidR="00DE4120" w:rsidRPr="008E5E88" w:rsidRDefault="00DE4120" w:rsidP="00DE4120">
      <w:pPr>
        <w:tabs>
          <w:tab w:val="left" w:pos="3119"/>
        </w:tabs>
        <w:spacing w:line="269" w:lineRule="exact"/>
        <w:ind w:left="120" w:right="-238"/>
        <w:jc w:val="both"/>
        <w:rPr>
          <w:rFonts w:ascii="Yu Gothic" w:eastAsia="Yu Gothic" w:hAnsi="Yu Gothic" w:cs="Yu Gothic"/>
          <w:sz w:val="16"/>
          <w:szCs w:val="16"/>
        </w:rPr>
      </w:pPr>
      <w:r w:rsidRPr="008E5E88">
        <w:rPr>
          <w:rFonts w:ascii="Yu Gothic" w:hAnsi="Yu Gothic"/>
          <w:sz w:val="16"/>
          <w:szCs w:val="16"/>
        </w:rPr>
        <w:t>Akutní toxicita – Při</w:t>
      </w:r>
      <w:r>
        <w:rPr>
          <w:rFonts w:ascii="Yu Gothic" w:hAnsi="Yu Gothic"/>
          <w:sz w:val="16"/>
          <w:szCs w:val="16"/>
        </w:rPr>
        <w:t xml:space="preserve"> požití</w:t>
      </w:r>
      <w:r>
        <w:rPr>
          <w:rFonts w:ascii="Yu Gothic" w:hAnsi="Yu Gothic"/>
          <w:sz w:val="16"/>
          <w:szCs w:val="16"/>
        </w:rPr>
        <w:tab/>
      </w:r>
      <w:r w:rsidRPr="008E5E88">
        <w:rPr>
          <w:rFonts w:ascii="Yu Gothic" w:hAnsi="Yu Gothic"/>
          <w:sz w:val="16"/>
          <w:szCs w:val="16"/>
        </w:rPr>
        <w:t xml:space="preserve">Neklasifikováno.  </w:t>
      </w:r>
    </w:p>
    <w:p w14:paraId="0D2419B9" w14:textId="77777777" w:rsidR="00DE4120" w:rsidRPr="008E5E88" w:rsidRDefault="00DE4120" w:rsidP="00DE4120">
      <w:pPr>
        <w:tabs>
          <w:tab w:val="left" w:pos="3119"/>
        </w:tabs>
        <w:spacing w:line="266" w:lineRule="exact"/>
        <w:ind w:left="120" w:right="-238"/>
        <w:rPr>
          <w:rFonts w:ascii="Yu Gothic" w:eastAsia="Yu Gothic" w:hAnsi="Yu Gothic" w:cs="Yu Gothic"/>
          <w:sz w:val="16"/>
          <w:szCs w:val="16"/>
        </w:rPr>
      </w:pPr>
      <w:r w:rsidRPr="008E5E88">
        <w:rPr>
          <w:rFonts w:ascii="Yu Gothic" w:hAnsi="Yu Gothic"/>
          <w:sz w:val="16"/>
          <w:szCs w:val="16"/>
        </w:rPr>
        <w:t xml:space="preserve">                                        </w:t>
      </w:r>
      <w:r>
        <w:rPr>
          <w:rFonts w:ascii="Yu Gothic" w:hAnsi="Yu Gothic"/>
          <w:sz w:val="16"/>
          <w:szCs w:val="16"/>
        </w:rPr>
        <w:tab/>
      </w:r>
      <w:r w:rsidRPr="008E5E88">
        <w:rPr>
          <w:rFonts w:ascii="Yu Gothic" w:hAnsi="Yu Gothic"/>
          <w:sz w:val="16"/>
          <w:szCs w:val="16"/>
        </w:rPr>
        <w:t>Vypočtená odhadovaná akutní toxicita (</w:t>
      </w:r>
      <w:proofErr w:type="gramStart"/>
      <w:r w:rsidRPr="008E5E88">
        <w:rPr>
          <w:rFonts w:ascii="Yu Gothic" w:hAnsi="Yu Gothic"/>
          <w:sz w:val="16"/>
          <w:szCs w:val="16"/>
        </w:rPr>
        <w:t xml:space="preserve">ATE)  </w:t>
      </w:r>
      <w:proofErr w:type="spellStart"/>
      <w:r w:rsidRPr="008E5E88">
        <w:rPr>
          <w:rFonts w:ascii="Yu Gothic" w:hAnsi="Yu Gothic"/>
          <w:sz w:val="16"/>
          <w:szCs w:val="16"/>
        </w:rPr>
        <w:t>Calc</w:t>
      </w:r>
      <w:proofErr w:type="spellEnd"/>
      <w:proofErr w:type="gramEnd"/>
      <w:r w:rsidRPr="008E5E88">
        <w:rPr>
          <w:rFonts w:ascii="Yu Gothic" w:hAnsi="Yu Gothic"/>
          <w:sz w:val="16"/>
          <w:szCs w:val="16"/>
        </w:rPr>
        <w:t xml:space="preserve"> ATE - 21242.50000 </w:t>
      </w:r>
    </w:p>
    <w:p w14:paraId="3CFB9517" w14:textId="77777777" w:rsidR="00DE4120" w:rsidRDefault="00DE4120" w:rsidP="00DE4120">
      <w:pPr>
        <w:pStyle w:val="Body"/>
        <w:tabs>
          <w:tab w:val="left" w:pos="3119"/>
        </w:tabs>
        <w:spacing w:line="266" w:lineRule="exact"/>
        <w:ind w:left="120" w:right="-20"/>
        <w:rPr>
          <w:sz w:val="20"/>
          <w:szCs w:val="20"/>
        </w:rPr>
      </w:pPr>
      <w:r w:rsidRPr="008E5E88">
        <w:t xml:space="preserve">Akutní toxicita – Při zasažení pokožky </w:t>
      </w:r>
      <w:r w:rsidRPr="008E5E88">
        <w:tab/>
        <w:t xml:space="preserve">Neklasifikováno.  </w:t>
      </w:r>
      <w:r>
        <w:br/>
      </w:r>
      <w:r w:rsidRPr="008E5E88">
        <w:t>Akutní toxicita – Při vdechnutí</w:t>
      </w:r>
      <w:r>
        <w:t xml:space="preserve">           </w:t>
      </w:r>
      <w:r>
        <w:tab/>
      </w:r>
      <w:r w:rsidRPr="008E5E88">
        <w:t xml:space="preserve">Neklasifikováno.  </w:t>
      </w:r>
      <w:r>
        <w:br/>
      </w:r>
      <w:r w:rsidRPr="008E5E88">
        <w:t xml:space="preserve">Poleptání/podráždění pokožky               </w:t>
      </w:r>
      <w:r>
        <w:tab/>
        <w:t>Neklasifikováno</w:t>
      </w:r>
      <w:r w:rsidRPr="008E5E88">
        <w:t xml:space="preserve">.  </w:t>
      </w:r>
      <w:r>
        <w:br/>
      </w:r>
      <w:r w:rsidRPr="008E5E88">
        <w:t xml:space="preserve">Vážné poškození/podráždění očí              Neklasifikováno.  </w:t>
      </w:r>
      <w:r>
        <w:br/>
      </w:r>
      <w:r w:rsidRPr="008E5E88">
        <w:t>Senzibilace kůže</w:t>
      </w:r>
      <w:r w:rsidRPr="008E5E88">
        <w:tab/>
        <w:t xml:space="preserve">Neklasifikováno  </w:t>
      </w:r>
      <w:r>
        <w:br/>
      </w:r>
      <w:r w:rsidRPr="008E5E88">
        <w:t xml:space="preserve">Senzibilace dýchacích cest             </w:t>
      </w:r>
      <w:r>
        <w:tab/>
        <w:t>Neklasifikováno.</w:t>
      </w:r>
      <w:r w:rsidRPr="008E5E88">
        <w:t xml:space="preserve">  </w:t>
      </w:r>
    </w:p>
    <w:p w14:paraId="1A9366C1" w14:textId="77777777" w:rsidR="004425CD" w:rsidRDefault="004425CD" w:rsidP="004425CD">
      <w:pPr>
        <w:pStyle w:val="Body"/>
        <w:tabs>
          <w:tab w:val="left" w:pos="420"/>
          <w:tab w:val="left" w:pos="709"/>
        </w:tabs>
        <w:spacing w:line="258" w:lineRule="exact"/>
        <w:ind w:right="-20"/>
        <w:rPr>
          <w:sz w:val="20"/>
          <w:szCs w:val="20"/>
        </w:rPr>
      </w:pPr>
    </w:p>
    <w:p w14:paraId="23D9B3F6" w14:textId="77777777" w:rsidR="00896C69" w:rsidRDefault="00896C69" w:rsidP="00896C69">
      <w:pPr>
        <w:tabs>
          <w:tab w:val="left" w:pos="420"/>
          <w:tab w:val="left" w:pos="709"/>
        </w:tabs>
        <w:spacing w:line="258" w:lineRule="exact"/>
        <w:ind w:hanging="307"/>
        <w:rPr>
          <w:sz w:val="20"/>
          <w:szCs w:val="20"/>
        </w:rPr>
        <w:sectPr w:rsidR="00896C69">
          <w:headerReference w:type="default" r:id="rId17"/>
          <w:type w:val="continuous"/>
          <w:pgSz w:w="11920" w:h="16840"/>
          <w:pgMar w:top="2320" w:right="1320" w:bottom="1380" w:left="1340" w:header="708" w:footer="708" w:gutter="0"/>
          <w:cols w:space="708"/>
        </w:sectPr>
      </w:pPr>
    </w:p>
    <w:p w14:paraId="71D9A088" w14:textId="77777777" w:rsidR="00DE4120" w:rsidRDefault="00DE4120" w:rsidP="00896C69">
      <w:pPr>
        <w:spacing w:line="277" w:lineRule="exact"/>
        <w:rPr>
          <w:sz w:val="20"/>
          <w:szCs w:val="20"/>
        </w:rPr>
      </w:pPr>
    </w:p>
    <w:p w14:paraId="44F07C24" w14:textId="77777777" w:rsidR="00DE4120" w:rsidRDefault="00DE4120" w:rsidP="00896C69">
      <w:pPr>
        <w:spacing w:line="277" w:lineRule="exact"/>
        <w:rPr>
          <w:sz w:val="20"/>
          <w:szCs w:val="20"/>
        </w:rPr>
      </w:pPr>
    </w:p>
    <w:p w14:paraId="58D738EF" w14:textId="77777777" w:rsidR="00DE4120" w:rsidRDefault="00DE4120" w:rsidP="00896C69">
      <w:pPr>
        <w:spacing w:line="277" w:lineRule="exact"/>
        <w:rPr>
          <w:sz w:val="20"/>
          <w:szCs w:val="20"/>
        </w:rPr>
        <w:sectPr w:rsidR="00DE4120">
          <w:type w:val="continuous"/>
          <w:pgSz w:w="11920" w:h="16840"/>
          <w:pgMar w:top="2320" w:right="1320" w:bottom="1380" w:left="1340" w:header="708" w:footer="708" w:gutter="0"/>
          <w:cols w:num="2" w:space="708" w:equalWidth="0">
            <w:col w:w="2478" w:space="522"/>
            <w:col w:w="6260"/>
          </w:cols>
        </w:sectPr>
      </w:pPr>
    </w:p>
    <w:p w14:paraId="53B00A15" w14:textId="77777777" w:rsidR="00F373A3" w:rsidRPr="008E5E88" w:rsidRDefault="00B050E8" w:rsidP="00AC5096">
      <w:pPr>
        <w:tabs>
          <w:tab w:val="left" w:pos="3119"/>
        </w:tabs>
        <w:spacing w:before="59" w:line="193" w:lineRule="auto"/>
        <w:ind w:left="100" w:right="-238" w:firstLine="19"/>
        <w:rPr>
          <w:rFonts w:ascii="Yu Gothic" w:eastAsia="Yu Gothic" w:hAnsi="Yu Gothic" w:cs="Yu Gothic"/>
          <w:sz w:val="16"/>
          <w:szCs w:val="16"/>
        </w:rPr>
      </w:pPr>
      <w:r w:rsidRPr="008E5E88">
        <w:rPr>
          <w:rFonts w:ascii="Yu Gothic" w:hAnsi="Yu Gothic"/>
          <w:sz w:val="16"/>
          <w:szCs w:val="16"/>
        </w:rPr>
        <w:lastRenderedPageBreak/>
        <w:t>Mutagenita zárodečných buněk</w:t>
      </w:r>
      <w:r w:rsidRPr="008E5E88">
        <w:rPr>
          <w:rFonts w:ascii="Yu Gothic" w:hAnsi="Yu Gothic"/>
          <w:sz w:val="16"/>
          <w:szCs w:val="16"/>
        </w:rPr>
        <w:tab/>
        <w:t xml:space="preserve">Neklasifikováno.  </w:t>
      </w:r>
      <w:r w:rsidR="008E5E88">
        <w:rPr>
          <w:rFonts w:ascii="Yu Gothic" w:hAnsi="Yu Gothic"/>
          <w:sz w:val="16"/>
          <w:szCs w:val="16"/>
        </w:rPr>
        <w:br/>
      </w:r>
      <w:r w:rsidRPr="008E5E88">
        <w:rPr>
          <w:rFonts w:ascii="Yu Gothic" w:hAnsi="Yu Gothic"/>
          <w:sz w:val="16"/>
          <w:szCs w:val="16"/>
        </w:rPr>
        <w:t>Karcinogenita</w:t>
      </w:r>
      <w:r w:rsidRPr="008E5E88">
        <w:rPr>
          <w:rFonts w:ascii="Yu Gothic" w:hAnsi="Yu Gothic"/>
          <w:sz w:val="16"/>
          <w:szCs w:val="16"/>
        </w:rPr>
        <w:tab/>
        <w:t xml:space="preserve">Neklasifikováno.  </w:t>
      </w:r>
      <w:r w:rsidR="008E5E88">
        <w:rPr>
          <w:rFonts w:ascii="Yu Gothic" w:hAnsi="Yu Gothic"/>
          <w:sz w:val="16"/>
          <w:szCs w:val="16"/>
        </w:rPr>
        <w:br/>
      </w:r>
      <w:r w:rsidRPr="008E5E88">
        <w:rPr>
          <w:rFonts w:ascii="Yu Gothic" w:hAnsi="Yu Gothic"/>
          <w:sz w:val="16"/>
          <w:szCs w:val="16"/>
        </w:rPr>
        <w:t xml:space="preserve">Reprodukční toxicita               </w:t>
      </w:r>
      <w:r w:rsidR="008E5E88">
        <w:rPr>
          <w:rFonts w:ascii="Yu Gothic" w:hAnsi="Yu Gothic"/>
          <w:sz w:val="16"/>
          <w:szCs w:val="16"/>
        </w:rPr>
        <w:tab/>
      </w:r>
      <w:r w:rsidRPr="008E5E88">
        <w:rPr>
          <w:rFonts w:ascii="Yu Gothic" w:hAnsi="Yu Gothic"/>
          <w:sz w:val="16"/>
          <w:szCs w:val="16"/>
        </w:rPr>
        <w:t xml:space="preserve">Neklasifikováno.  </w:t>
      </w:r>
      <w:r w:rsidR="008E5E88">
        <w:rPr>
          <w:rFonts w:ascii="Yu Gothic" w:hAnsi="Yu Gothic"/>
          <w:sz w:val="16"/>
          <w:szCs w:val="16"/>
        </w:rPr>
        <w:br/>
      </w:r>
      <w:r w:rsidRPr="008E5E88">
        <w:rPr>
          <w:rFonts w:ascii="Yu Gothic" w:hAnsi="Yu Gothic"/>
          <w:sz w:val="16"/>
          <w:szCs w:val="16"/>
        </w:rPr>
        <w:t xml:space="preserve">Laktace                             </w:t>
      </w:r>
      <w:r w:rsidR="008E5E88">
        <w:rPr>
          <w:rFonts w:ascii="Yu Gothic" w:hAnsi="Yu Gothic"/>
          <w:sz w:val="16"/>
          <w:szCs w:val="16"/>
        </w:rPr>
        <w:tab/>
      </w:r>
      <w:r w:rsidRPr="008E5E88">
        <w:rPr>
          <w:rFonts w:ascii="Yu Gothic" w:hAnsi="Yu Gothic"/>
          <w:sz w:val="16"/>
          <w:szCs w:val="16"/>
        </w:rPr>
        <w:t xml:space="preserve">Neklasifikováno.  </w:t>
      </w:r>
      <w:r w:rsidR="008E5E88">
        <w:rPr>
          <w:rFonts w:ascii="Yu Gothic" w:hAnsi="Yu Gothic"/>
          <w:sz w:val="16"/>
          <w:szCs w:val="16"/>
        </w:rPr>
        <w:br/>
      </w:r>
      <w:r w:rsidRPr="008E5E88">
        <w:rPr>
          <w:rFonts w:ascii="Yu Gothic" w:hAnsi="Yu Gothic"/>
          <w:sz w:val="16"/>
          <w:szCs w:val="16"/>
        </w:rPr>
        <w:t xml:space="preserve">STOT - jednotlivá expozice             </w:t>
      </w:r>
      <w:r w:rsidR="008E5E88">
        <w:rPr>
          <w:rFonts w:ascii="Yu Gothic" w:hAnsi="Yu Gothic"/>
          <w:sz w:val="16"/>
          <w:szCs w:val="16"/>
        </w:rPr>
        <w:tab/>
      </w:r>
      <w:r w:rsidRPr="008E5E88">
        <w:rPr>
          <w:rFonts w:ascii="Yu Gothic" w:hAnsi="Yu Gothic"/>
          <w:sz w:val="16"/>
          <w:szCs w:val="16"/>
        </w:rPr>
        <w:t xml:space="preserve">Neklasifikováno.  </w:t>
      </w:r>
      <w:r w:rsidR="008E5E88">
        <w:rPr>
          <w:rFonts w:ascii="Yu Gothic" w:hAnsi="Yu Gothic"/>
          <w:sz w:val="16"/>
          <w:szCs w:val="16"/>
        </w:rPr>
        <w:br/>
      </w:r>
      <w:r w:rsidRPr="008E5E88">
        <w:rPr>
          <w:rFonts w:ascii="Yu Gothic" w:hAnsi="Yu Gothic"/>
          <w:sz w:val="16"/>
          <w:szCs w:val="16"/>
        </w:rPr>
        <w:t xml:space="preserve">STOT - opakovaná expozice                  </w:t>
      </w:r>
      <w:r w:rsidR="008E5E88">
        <w:rPr>
          <w:rFonts w:ascii="Yu Gothic" w:hAnsi="Yu Gothic"/>
          <w:sz w:val="16"/>
          <w:szCs w:val="16"/>
        </w:rPr>
        <w:tab/>
      </w:r>
      <w:r w:rsidRPr="008E5E88">
        <w:rPr>
          <w:rFonts w:ascii="Yu Gothic" w:hAnsi="Yu Gothic"/>
          <w:sz w:val="16"/>
          <w:szCs w:val="16"/>
        </w:rPr>
        <w:t xml:space="preserve">Neklasifikováno.  </w:t>
      </w:r>
      <w:r w:rsidR="008E5E88">
        <w:rPr>
          <w:rFonts w:ascii="Yu Gothic" w:hAnsi="Yu Gothic"/>
          <w:sz w:val="16"/>
          <w:szCs w:val="16"/>
        </w:rPr>
        <w:br/>
      </w:r>
      <w:r w:rsidRPr="008E5E88">
        <w:rPr>
          <w:rFonts w:ascii="Yu Gothic" w:hAnsi="Yu Gothic"/>
          <w:sz w:val="16"/>
          <w:szCs w:val="16"/>
        </w:rPr>
        <w:t>Nebezpečí vdechnutí</w:t>
      </w:r>
      <w:r w:rsidRPr="008E5E88">
        <w:rPr>
          <w:rFonts w:ascii="Yu Gothic" w:hAnsi="Yu Gothic"/>
          <w:sz w:val="16"/>
          <w:szCs w:val="16"/>
        </w:rPr>
        <w:tab/>
        <w:t xml:space="preserve">Neklasifikováno.  </w:t>
      </w:r>
      <w:r w:rsidR="008E5E88">
        <w:rPr>
          <w:rFonts w:ascii="Yu Gothic" w:hAnsi="Yu Gothic"/>
          <w:sz w:val="16"/>
          <w:szCs w:val="16"/>
        </w:rPr>
        <w:br/>
      </w:r>
      <w:proofErr w:type="gramStart"/>
      <w:r w:rsidRPr="008E5E88">
        <w:rPr>
          <w:rFonts w:ascii="Yu Gothic" w:hAnsi="Yu Gothic"/>
          <w:b/>
          <w:bCs/>
          <w:sz w:val="16"/>
          <w:szCs w:val="16"/>
        </w:rPr>
        <w:t>11.2  Další</w:t>
      </w:r>
      <w:proofErr w:type="gramEnd"/>
      <w:r w:rsidRPr="008E5E88">
        <w:rPr>
          <w:rFonts w:ascii="Yu Gothic" w:hAnsi="Yu Gothic"/>
          <w:b/>
          <w:bCs/>
          <w:sz w:val="16"/>
          <w:szCs w:val="16"/>
        </w:rPr>
        <w:t xml:space="preserve"> informace </w:t>
      </w:r>
      <w:r w:rsidRPr="008E5E88">
        <w:rPr>
          <w:rFonts w:ascii="Yu Gothic" w:hAnsi="Yu Gothic"/>
          <w:sz w:val="16"/>
          <w:szCs w:val="16"/>
        </w:rPr>
        <w:t xml:space="preserve"> </w:t>
      </w:r>
    </w:p>
    <w:p w14:paraId="237F98A1" w14:textId="77777777" w:rsidR="00F373A3" w:rsidRDefault="008E5E88" w:rsidP="00AC5096">
      <w:pPr>
        <w:pStyle w:val="Nadpis1"/>
        <w:tabs>
          <w:tab w:val="left" w:pos="3119"/>
        </w:tabs>
        <w:spacing w:line="276" w:lineRule="exact"/>
        <w:ind w:left="120" w:right="3590"/>
        <w:jc w:val="both"/>
        <w:rPr>
          <w:sz w:val="16"/>
          <w:szCs w:val="16"/>
        </w:rPr>
      </w:pPr>
      <w:r>
        <w:rPr>
          <w:sz w:val="16"/>
          <w:szCs w:val="16"/>
        </w:rPr>
        <w:tab/>
      </w:r>
      <w:r w:rsidR="00B050E8" w:rsidRPr="008E5E88">
        <w:rPr>
          <w:sz w:val="16"/>
          <w:szCs w:val="16"/>
        </w:rPr>
        <w:t xml:space="preserve">Neznámé.  </w:t>
      </w:r>
    </w:p>
    <w:p w14:paraId="710F1986" w14:textId="77777777" w:rsidR="00AC5096" w:rsidRDefault="00AC5096" w:rsidP="00AC5096">
      <w:pPr>
        <w:spacing w:before="3" w:line="260" w:lineRule="exact"/>
        <w:rPr>
          <w:sz w:val="26"/>
          <w:szCs w:val="26"/>
        </w:rPr>
      </w:pPr>
    </w:p>
    <w:p w14:paraId="6B531CFE" w14:textId="77777777" w:rsidR="00AC5096" w:rsidRDefault="00AC5096" w:rsidP="00AC5096">
      <w:pPr>
        <w:pStyle w:val="Body"/>
        <w:spacing w:line="267" w:lineRule="exact"/>
        <w:ind w:left="100" w:right="5499"/>
        <w:jc w:val="both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78208" behindDoc="1" locked="0" layoutInCell="1" allowOverlap="1" wp14:anchorId="7C66AF65" wp14:editId="0A639F45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70815"/>
                <wp:effectExtent l="1270" t="0" r="1905" b="1270"/>
                <wp:wrapNone/>
                <wp:docPr id="4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29"/>
                          <a:chExt cx="9085" cy="269"/>
                        </a:xfrm>
                      </wpg:grpSpPr>
                      <wps:wsp>
                        <wps:cNvPr id="42" name="Freeform 11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8 29"/>
                              <a:gd name="T3" fmla="*/ 298 h 269"/>
                              <a:gd name="T4" fmla="+- 0 10497 1412"/>
                              <a:gd name="T5" fmla="*/ T4 w 9085"/>
                              <a:gd name="T6" fmla="+- 0 298 29"/>
                              <a:gd name="T7" fmla="*/ 298 h 269"/>
                              <a:gd name="T8" fmla="+- 0 10497 1412"/>
                              <a:gd name="T9" fmla="*/ T8 w 9085"/>
                              <a:gd name="T10" fmla="+- 0 29 29"/>
                              <a:gd name="T11" fmla="*/ 29 h 269"/>
                              <a:gd name="T12" fmla="+- 0 1412 1412"/>
                              <a:gd name="T13" fmla="*/ T12 w 9085"/>
                              <a:gd name="T14" fmla="+- 0 29 29"/>
                              <a:gd name="T15" fmla="*/ 29 h 269"/>
                              <a:gd name="T16" fmla="+- 0 1412 1412"/>
                              <a:gd name="T17" fmla="*/ T16 w 9085"/>
                              <a:gd name="T18" fmla="+- 0 298 29"/>
                              <a:gd name="T19" fmla="*/ 298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F08F329" id="Group 10" o:spid="_x0000_s1026" style="position:absolute;margin-left:70.6pt;margin-top:1.45pt;width:454.25pt;height:13.45pt;z-index:-251638272;mso-position-horizontal-relative:page" coordorigin="1412,29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">
                <v:shape id="Freeform 11" o:spid="_x0000_s1027" style="position:absolute;left:1412;top:29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" path="m,269r9085,l9085,,,,,269xe" fillcolor="#17365d" stroked="f">
                  <v:path arrowok="t" o:connecttype="custom" o:connectlocs="0,298;9085,298;9085,29;0,29;0,298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12.  ODDÍL 12: EKOLOGICKÉ INFORMACE </w:t>
      </w:r>
      <w:r>
        <w:rPr>
          <w:color w:val="FFFFFF"/>
          <w:sz w:val="20"/>
          <w:szCs w:val="20"/>
        </w:rPr>
        <w:t xml:space="preserve"> </w:t>
      </w:r>
    </w:p>
    <w:p w14:paraId="6E8C2B17" w14:textId="77777777" w:rsidR="00AC5096" w:rsidRDefault="00AC5096" w:rsidP="00AC5096">
      <w:pPr>
        <w:pStyle w:val="Nadpis2"/>
        <w:spacing w:before="54"/>
        <w:ind w:left="100" w:right="7971"/>
        <w:jc w:val="both"/>
        <w:rPr>
          <w:rFonts w:cs="Yu Gothic"/>
          <w:b w:val="0"/>
          <w:bCs w:val="0"/>
          <w:sz w:val="20"/>
          <w:szCs w:val="20"/>
        </w:rPr>
      </w:pPr>
      <w:r>
        <w:t xml:space="preserve">12.1 Toxicita </w:t>
      </w:r>
      <w:r>
        <w:rPr>
          <w:b w:val="0"/>
          <w:bCs w:val="0"/>
          <w:sz w:val="20"/>
          <w:szCs w:val="20"/>
        </w:rPr>
        <w:t xml:space="preserve"> </w:t>
      </w:r>
    </w:p>
    <w:p w14:paraId="125E0413" w14:textId="77777777" w:rsidR="00AC5096" w:rsidRPr="00A81432" w:rsidRDefault="00AC5096" w:rsidP="00AC5096">
      <w:pPr>
        <w:pStyle w:val="Body"/>
        <w:tabs>
          <w:tab w:val="left" w:pos="3119"/>
        </w:tabs>
        <w:spacing w:line="269" w:lineRule="exact"/>
        <w:ind w:left="120" w:right="46"/>
        <w:jc w:val="both"/>
      </w:pPr>
      <w:r w:rsidRPr="00A81432">
        <w:t>Toxicita  - Vodní bezobratlí</w:t>
      </w:r>
      <w:r w:rsidRPr="00A81432">
        <w:tab/>
        <w:t xml:space="preserve">Neznámá.  </w:t>
      </w:r>
    </w:p>
    <w:p w14:paraId="3BCF03FA" w14:textId="77777777" w:rsidR="00AC5096" w:rsidRPr="00A81432" w:rsidRDefault="00AC5096" w:rsidP="00AC5096">
      <w:pPr>
        <w:tabs>
          <w:tab w:val="left" w:pos="3119"/>
        </w:tabs>
        <w:spacing w:line="266" w:lineRule="exact"/>
        <w:ind w:left="120" w:right="46"/>
        <w:jc w:val="both"/>
        <w:rPr>
          <w:rFonts w:ascii="Yu Gothic" w:eastAsia="Yu Gothic" w:hAnsi="Yu Gothic" w:cs="Yu Gothic"/>
          <w:sz w:val="16"/>
          <w:szCs w:val="16"/>
        </w:rPr>
      </w:pPr>
      <w:r w:rsidRPr="00A81432">
        <w:rPr>
          <w:rFonts w:ascii="Yu Gothic" w:hAnsi="Yu Gothic"/>
          <w:sz w:val="16"/>
          <w:szCs w:val="16"/>
        </w:rPr>
        <w:t>Toxicita  - Ryby</w:t>
      </w:r>
      <w:r>
        <w:rPr>
          <w:rFonts w:ascii="Yu Gothic" w:hAnsi="Yu Gothic"/>
          <w:sz w:val="16"/>
          <w:szCs w:val="16"/>
        </w:rPr>
        <w:tab/>
      </w:r>
      <w:r w:rsidRPr="00A81432">
        <w:rPr>
          <w:rFonts w:ascii="Yu Gothic" w:hAnsi="Yu Gothic"/>
          <w:sz w:val="16"/>
          <w:szCs w:val="16"/>
        </w:rPr>
        <w:t xml:space="preserve">Neznámá.  </w:t>
      </w:r>
    </w:p>
    <w:p w14:paraId="0FD854B5" w14:textId="77777777" w:rsidR="00AC5096" w:rsidRPr="00A81432" w:rsidRDefault="00AC5096" w:rsidP="00AC5096">
      <w:pPr>
        <w:tabs>
          <w:tab w:val="left" w:pos="3119"/>
        </w:tabs>
        <w:spacing w:line="269" w:lineRule="exact"/>
        <w:ind w:left="120" w:right="46"/>
        <w:jc w:val="both"/>
        <w:rPr>
          <w:rFonts w:ascii="Yu Gothic" w:eastAsia="Yu Gothic" w:hAnsi="Yu Gothic" w:cs="Yu Gothic"/>
          <w:sz w:val="16"/>
          <w:szCs w:val="16"/>
        </w:rPr>
      </w:pPr>
      <w:r w:rsidRPr="00A81432">
        <w:rPr>
          <w:rFonts w:ascii="Yu Gothic" w:hAnsi="Yu Gothic"/>
          <w:sz w:val="16"/>
          <w:szCs w:val="16"/>
        </w:rPr>
        <w:t>Toxicita  - Řasy</w:t>
      </w:r>
      <w:r w:rsidRPr="00A81432">
        <w:rPr>
          <w:rFonts w:ascii="Yu Gothic" w:hAnsi="Yu Gothic"/>
          <w:sz w:val="16"/>
          <w:szCs w:val="16"/>
        </w:rPr>
        <w:tab/>
        <w:t xml:space="preserve">Neznámá.  </w:t>
      </w:r>
    </w:p>
    <w:p w14:paraId="793650C8" w14:textId="77777777" w:rsidR="00AC5096" w:rsidRDefault="00AC5096" w:rsidP="00AC5096">
      <w:pPr>
        <w:pStyle w:val="Body"/>
        <w:tabs>
          <w:tab w:val="left" w:pos="3119"/>
        </w:tabs>
        <w:spacing w:before="3" w:line="268" w:lineRule="exact"/>
        <w:ind w:left="120" w:right="46"/>
        <w:jc w:val="both"/>
      </w:pPr>
      <w:r w:rsidRPr="00A81432">
        <w:t xml:space="preserve">Toxicita - Sediment  </w:t>
      </w:r>
      <w:r w:rsidRPr="00A81432">
        <w:tab/>
        <w:t>Neklasifikováno.</w:t>
      </w:r>
    </w:p>
    <w:p w14:paraId="33C60F3B" w14:textId="77777777" w:rsidR="00AC5096" w:rsidRDefault="00AC5096" w:rsidP="00AC5096">
      <w:pPr>
        <w:pStyle w:val="Body"/>
        <w:tabs>
          <w:tab w:val="left" w:pos="3119"/>
        </w:tabs>
        <w:spacing w:before="3" w:line="268" w:lineRule="exact"/>
        <w:ind w:left="120" w:right="46"/>
        <w:jc w:val="both"/>
      </w:pPr>
      <w:r w:rsidRPr="00A81432">
        <w:t xml:space="preserve">Toxicita - Suchozemská  </w:t>
      </w:r>
      <w:r w:rsidRPr="00A81432">
        <w:tab/>
        <w:t>Neklasifikováno.</w:t>
      </w:r>
    </w:p>
    <w:p w14:paraId="5043069A" w14:textId="77777777" w:rsidR="00AC5096" w:rsidRPr="00A81432" w:rsidRDefault="00AC5096" w:rsidP="00AC5096">
      <w:pPr>
        <w:pStyle w:val="Body"/>
        <w:tabs>
          <w:tab w:val="left" w:pos="3119"/>
        </w:tabs>
        <w:spacing w:before="3" w:line="268" w:lineRule="exact"/>
        <w:ind w:left="120" w:right="46"/>
        <w:jc w:val="both"/>
      </w:pPr>
      <w:r w:rsidRPr="00A81432">
        <w:t>12.2. Perzistence a rozložitelnost</w:t>
      </w:r>
      <w:r w:rsidRPr="00A81432">
        <w:tab/>
        <w:t xml:space="preserve">Neznámá.  </w:t>
      </w:r>
    </w:p>
    <w:p w14:paraId="36611651" w14:textId="77777777" w:rsidR="00AC5096" w:rsidRPr="00A81432" w:rsidRDefault="00AC5096" w:rsidP="00AC5096">
      <w:pPr>
        <w:numPr>
          <w:ilvl w:val="1"/>
          <w:numId w:val="1"/>
        </w:numPr>
        <w:tabs>
          <w:tab w:val="left" w:pos="420"/>
          <w:tab w:val="left" w:pos="3119"/>
        </w:tabs>
        <w:spacing w:line="261" w:lineRule="exact"/>
        <w:ind w:left="427" w:right="46"/>
        <w:jc w:val="both"/>
        <w:rPr>
          <w:rFonts w:ascii="Yu Gothic" w:eastAsia="Yu Gothic" w:hAnsi="Yu Gothic" w:cs="Yu Gothic"/>
          <w:sz w:val="16"/>
          <w:szCs w:val="16"/>
        </w:rPr>
      </w:pPr>
      <w:r w:rsidRPr="00A81432">
        <w:rPr>
          <w:rFonts w:ascii="Yu Gothic" w:hAnsi="Yu Gothic"/>
          <w:sz w:val="16"/>
          <w:szCs w:val="16"/>
        </w:rPr>
        <w:t>. Bioakumulační potenciál</w:t>
      </w:r>
      <w:r w:rsidRPr="00A81432">
        <w:rPr>
          <w:rFonts w:ascii="Yu Gothic" w:hAnsi="Yu Gothic"/>
          <w:sz w:val="16"/>
          <w:szCs w:val="16"/>
        </w:rPr>
        <w:tab/>
        <w:t xml:space="preserve">Neznámý.  </w:t>
      </w:r>
    </w:p>
    <w:p w14:paraId="45A1E922" w14:textId="77777777" w:rsidR="00AC5096" w:rsidRPr="00A81432" w:rsidRDefault="00AC5096" w:rsidP="00AC5096">
      <w:pPr>
        <w:numPr>
          <w:ilvl w:val="1"/>
          <w:numId w:val="1"/>
        </w:numPr>
        <w:tabs>
          <w:tab w:val="left" w:pos="420"/>
          <w:tab w:val="left" w:pos="3119"/>
        </w:tabs>
        <w:spacing w:line="261" w:lineRule="exact"/>
        <w:ind w:left="427" w:right="46"/>
        <w:jc w:val="both"/>
        <w:rPr>
          <w:rFonts w:ascii="Yu Gothic" w:eastAsia="Yu Gothic" w:hAnsi="Yu Gothic" w:cs="Yu Gothic"/>
          <w:sz w:val="16"/>
          <w:szCs w:val="16"/>
        </w:rPr>
      </w:pPr>
      <w:r w:rsidRPr="00A81432">
        <w:rPr>
          <w:rFonts w:ascii="Yu Gothic" w:hAnsi="Yu Gothic"/>
          <w:sz w:val="16"/>
          <w:szCs w:val="16"/>
        </w:rPr>
        <w:t>. Mobilita v půdě</w:t>
      </w:r>
      <w:r w:rsidRPr="00A81432">
        <w:rPr>
          <w:rFonts w:ascii="Yu Gothic" w:hAnsi="Yu Gothic"/>
          <w:sz w:val="16"/>
          <w:szCs w:val="16"/>
        </w:rPr>
        <w:tab/>
        <w:t xml:space="preserve">Neznámá  </w:t>
      </w:r>
    </w:p>
    <w:p w14:paraId="6F7990AB" w14:textId="77777777" w:rsidR="00AC5096" w:rsidRPr="00A81432" w:rsidRDefault="00AC5096" w:rsidP="00AC5096">
      <w:pPr>
        <w:tabs>
          <w:tab w:val="left" w:pos="3119"/>
        </w:tabs>
        <w:spacing w:line="261" w:lineRule="exact"/>
        <w:ind w:right="46"/>
        <w:jc w:val="both"/>
        <w:rPr>
          <w:rFonts w:ascii="Yu Gothic" w:eastAsia="Yu Gothic" w:hAnsi="Yu Gothic" w:cs="Yu Gothic"/>
          <w:sz w:val="16"/>
          <w:szCs w:val="16"/>
        </w:rPr>
        <w:sectPr w:rsidR="00AC5096" w:rsidRPr="00A81432" w:rsidSect="00AC5096">
          <w:headerReference w:type="default" r:id="rId18"/>
          <w:type w:val="continuous"/>
          <w:pgSz w:w="11920" w:h="16840"/>
          <w:pgMar w:top="2320" w:right="1320" w:bottom="1380" w:left="1340" w:header="717" w:footer="1183" w:gutter="0"/>
          <w:cols w:space="708"/>
        </w:sectPr>
      </w:pPr>
    </w:p>
    <w:p w14:paraId="25AFEFBA" w14:textId="77777777" w:rsidR="00AC5096" w:rsidRPr="00A81432" w:rsidRDefault="00AC5096" w:rsidP="00AC5096">
      <w:pPr>
        <w:pStyle w:val="Body"/>
        <w:tabs>
          <w:tab w:val="left" w:pos="3119"/>
        </w:tabs>
        <w:spacing w:before="12" w:line="268" w:lineRule="exact"/>
        <w:ind w:left="120" w:right="46"/>
      </w:pPr>
      <w:r w:rsidRPr="00A81432">
        <w:lastRenderedPageBreak/>
        <w:t xml:space="preserve">12.5. Výsledky hodnocení PBT a </w:t>
      </w:r>
      <w:proofErr w:type="spellStart"/>
      <w:r w:rsidRPr="00A81432">
        <w:t>vPvB</w:t>
      </w:r>
      <w:proofErr w:type="spellEnd"/>
      <w:r w:rsidRPr="00A81432">
        <w:t xml:space="preserve">  </w:t>
      </w:r>
    </w:p>
    <w:p w14:paraId="698C72EE" w14:textId="77777777" w:rsidR="00AC5096" w:rsidRDefault="00AC5096" w:rsidP="00AC5096">
      <w:pPr>
        <w:pStyle w:val="Nadpis2"/>
        <w:tabs>
          <w:tab w:val="left" w:pos="3119"/>
        </w:tabs>
        <w:spacing w:line="253" w:lineRule="exact"/>
        <w:ind w:left="100" w:right="46"/>
        <w:rPr>
          <w:rFonts w:cs="Yu Gothic"/>
          <w:b w:val="0"/>
          <w:bCs w:val="0"/>
          <w:sz w:val="20"/>
          <w:szCs w:val="20"/>
        </w:rPr>
      </w:pPr>
      <w:r>
        <w:t xml:space="preserve">12.6 Jiné nepříznivé účinky </w:t>
      </w:r>
      <w:r>
        <w:rPr>
          <w:b w:val="0"/>
          <w:bCs w:val="0"/>
          <w:sz w:val="20"/>
          <w:szCs w:val="20"/>
        </w:rPr>
        <w:t xml:space="preserve"> </w:t>
      </w:r>
    </w:p>
    <w:p w14:paraId="4C2215C9" w14:textId="77777777" w:rsidR="00AC5096" w:rsidRDefault="00AC5096" w:rsidP="00AC5096">
      <w:pPr>
        <w:pStyle w:val="Body"/>
        <w:tabs>
          <w:tab w:val="left" w:pos="3119"/>
        </w:tabs>
        <w:spacing w:line="275" w:lineRule="exact"/>
        <w:ind w:left="100" w:right="46"/>
        <w:rPr>
          <w:sz w:val="20"/>
          <w:szCs w:val="20"/>
        </w:rPr>
      </w:pPr>
      <w:r>
        <w:br w:type="column"/>
      </w:r>
      <w:r>
        <w:lastRenderedPageBreak/>
        <w:t xml:space="preserve">Neznámé. </w:t>
      </w:r>
      <w:r>
        <w:rPr>
          <w:sz w:val="20"/>
          <w:szCs w:val="20"/>
        </w:rPr>
        <w:t xml:space="preserve"> </w:t>
      </w:r>
    </w:p>
    <w:p w14:paraId="52AAAD7D" w14:textId="77777777" w:rsidR="00AC5096" w:rsidRDefault="00AC5096" w:rsidP="00AC5096">
      <w:pPr>
        <w:tabs>
          <w:tab w:val="left" w:pos="3119"/>
        </w:tabs>
        <w:spacing w:line="275" w:lineRule="exact"/>
        <w:ind w:right="46"/>
        <w:rPr>
          <w:sz w:val="20"/>
          <w:szCs w:val="20"/>
        </w:rPr>
        <w:sectPr w:rsidR="00AC5096" w:rsidSect="00AC5096">
          <w:type w:val="continuous"/>
          <w:pgSz w:w="11920" w:h="16840"/>
          <w:pgMar w:top="2320" w:right="1320" w:bottom="1380" w:left="1340" w:header="708" w:footer="708" w:gutter="0"/>
          <w:cols w:num="2" w:space="708" w:equalWidth="0">
            <w:col w:w="2989" w:space="2"/>
            <w:col w:w="6269"/>
          </w:cols>
        </w:sectPr>
      </w:pPr>
    </w:p>
    <w:p w14:paraId="78CE7CB5" w14:textId="77777777" w:rsidR="00AC5096" w:rsidRDefault="00AC5096" w:rsidP="00AC5096">
      <w:pPr>
        <w:tabs>
          <w:tab w:val="left" w:pos="3119"/>
        </w:tabs>
        <w:spacing w:line="277" w:lineRule="exact"/>
        <w:ind w:left="120" w:right="46"/>
        <w:rPr>
          <w:rFonts w:ascii="Yu Gothic" w:eastAsia="Yu Gothic" w:hAnsi="Yu Gothic" w:cs="Yu Gothic"/>
          <w:sz w:val="20"/>
          <w:szCs w:val="20"/>
        </w:rPr>
      </w:pPr>
      <w:r>
        <w:rPr>
          <w:rFonts w:ascii="Yu Gothic" w:hAnsi="Yu Gothic"/>
          <w:sz w:val="20"/>
          <w:szCs w:val="20"/>
        </w:rPr>
        <w:lastRenderedPageBreak/>
        <w:t xml:space="preserve"> </w:t>
      </w:r>
      <w:r>
        <w:rPr>
          <w:rFonts w:ascii="Yu Gothic" w:hAnsi="Yu Gothic"/>
          <w:sz w:val="20"/>
          <w:szCs w:val="20"/>
        </w:rPr>
        <w:tab/>
      </w:r>
      <w:r>
        <w:rPr>
          <w:rFonts w:ascii="Yu Gothic" w:hAnsi="Yu Gothic"/>
          <w:sz w:val="16"/>
          <w:szCs w:val="16"/>
        </w:rPr>
        <w:t xml:space="preserve">Neznámé. </w:t>
      </w:r>
      <w:r>
        <w:rPr>
          <w:rFonts w:ascii="Yu Gothic" w:hAnsi="Yu Gothic"/>
          <w:sz w:val="20"/>
          <w:szCs w:val="20"/>
        </w:rPr>
        <w:t xml:space="preserve"> </w:t>
      </w:r>
    </w:p>
    <w:p w14:paraId="249325F7" w14:textId="77777777" w:rsidR="00AC5096" w:rsidRDefault="00AC5096" w:rsidP="00AC5096">
      <w:pPr>
        <w:spacing w:before="9" w:line="180" w:lineRule="exact"/>
        <w:rPr>
          <w:sz w:val="18"/>
          <w:szCs w:val="18"/>
        </w:rPr>
      </w:pPr>
    </w:p>
    <w:p w14:paraId="3C243219" w14:textId="77777777" w:rsidR="00AC5096" w:rsidRDefault="00AC5096" w:rsidP="00AC5096">
      <w:pPr>
        <w:pStyle w:val="Body"/>
        <w:spacing w:line="267" w:lineRule="exact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2AE1CAFF" wp14:editId="33356391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68910"/>
                <wp:effectExtent l="1270" t="0" r="1905" b="3175"/>
                <wp:wrapNone/>
                <wp:docPr id="3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29"/>
                          <a:chExt cx="9085" cy="266"/>
                        </a:xfrm>
                      </wpg:grpSpPr>
                      <wps:wsp>
                        <wps:cNvPr id="40" name="Freeform 9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6 29"/>
                              <a:gd name="T3" fmla="*/ 296 h 266"/>
                              <a:gd name="T4" fmla="+- 0 10497 1412"/>
                              <a:gd name="T5" fmla="*/ T4 w 9085"/>
                              <a:gd name="T6" fmla="+- 0 296 29"/>
                              <a:gd name="T7" fmla="*/ 296 h 266"/>
                              <a:gd name="T8" fmla="+- 0 10497 1412"/>
                              <a:gd name="T9" fmla="*/ T8 w 9085"/>
                              <a:gd name="T10" fmla="+- 0 29 29"/>
                              <a:gd name="T11" fmla="*/ 29 h 266"/>
                              <a:gd name="T12" fmla="+- 0 1412 1412"/>
                              <a:gd name="T13" fmla="*/ T12 w 9085"/>
                              <a:gd name="T14" fmla="+- 0 29 29"/>
                              <a:gd name="T15" fmla="*/ 29 h 266"/>
                              <a:gd name="T16" fmla="+- 0 1412 1412"/>
                              <a:gd name="T17" fmla="*/ T16 w 9085"/>
                              <a:gd name="T18" fmla="+- 0 296 29"/>
                              <a:gd name="T19" fmla="*/ 296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7"/>
                                </a:moveTo>
                                <a:lnTo>
                                  <a:pt x="9085" y="267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2D0CDDD" id="Group 8" o:spid="_x0000_s1026" style="position:absolute;margin-left:70.6pt;margin-top:1.45pt;width:454.25pt;height:13.3pt;z-index:-251637248;mso-position-horizontal-relative:page" coordorigin="1412,29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">
                <v:shape id="Freeform 9" o:spid="_x0000_s1027" style="position:absolute;left:1412;top:29;width:9085;height:266;visibility:visible;mso-wrap-style:square;v-text-anchor:top" coordsize="9085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" path="m,267r9085,l9085,,,,,267xe" fillcolor="#17365d" stroked="f">
                  <v:path arrowok="t" o:connecttype="custom" o:connectlocs="0,296;9085,296;9085,29;0,29;0,296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13.  ODDÍL 13: POKYNY PRO ODSTRAŇOVÁNÍ </w:t>
      </w:r>
      <w:r>
        <w:rPr>
          <w:color w:val="FFFFFF"/>
          <w:sz w:val="20"/>
          <w:szCs w:val="20"/>
        </w:rPr>
        <w:t xml:space="preserve"> </w:t>
      </w:r>
    </w:p>
    <w:p w14:paraId="53A2B9DB" w14:textId="77777777" w:rsidR="00AC5096" w:rsidRDefault="00AC5096" w:rsidP="00AC5096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proofErr w:type="gramStart"/>
      <w:r>
        <w:t>13.1  Metody</w:t>
      </w:r>
      <w:proofErr w:type="gramEnd"/>
      <w:r>
        <w:t xml:space="preserve"> nakládání s odpady </w:t>
      </w:r>
      <w:r>
        <w:rPr>
          <w:b w:val="0"/>
          <w:bCs w:val="0"/>
          <w:sz w:val="20"/>
          <w:szCs w:val="20"/>
        </w:rPr>
        <w:t xml:space="preserve"> </w:t>
      </w:r>
    </w:p>
    <w:p w14:paraId="24C0D90E" w14:textId="77777777" w:rsidR="00AC5096" w:rsidRDefault="00AC5096" w:rsidP="00AC5096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Odstraňte obsah/ obal do schváleného zařízení pro likvidaci odpadu. </w:t>
      </w:r>
      <w:r>
        <w:rPr>
          <w:sz w:val="20"/>
          <w:szCs w:val="20"/>
        </w:rPr>
        <w:t xml:space="preserve"> </w:t>
      </w:r>
    </w:p>
    <w:p w14:paraId="1553C767" w14:textId="77777777" w:rsidR="00AC5096" w:rsidRDefault="00AC5096" w:rsidP="00AC5096">
      <w:pPr>
        <w:pStyle w:val="Nadpis2"/>
        <w:spacing w:before="4"/>
        <w:ind w:left="100" w:right="-20"/>
        <w:rPr>
          <w:rFonts w:cs="Yu Gothic"/>
          <w:b w:val="0"/>
          <w:bCs w:val="0"/>
          <w:sz w:val="20"/>
          <w:szCs w:val="20"/>
        </w:rPr>
      </w:pPr>
      <w:proofErr w:type="gramStart"/>
      <w:r>
        <w:t>13.2  Další</w:t>
      </w:r>
      <w:proofErr w:type="gramEnd"/>
      <w:r>
        <w:t xml:space="preserve"> informace </w:t>
      </w:r>
      <w:r>
        <w:rPr>
          <w:b w:val="0"/>
          <w:bCs w:val="0"/>
          <w:sz w:val="20"/>
          <w:szCs w:val="20"/>
        </w:rPr>
        <w:t xml:space="preserve"> </w:t>
      </w:r>
    </w:p>
    <w:p w14:paraId="4A1581AD" w14:textId="77777777" w:rsidR="00AC5096" w:rsidRDefault="00AC5096" w:rsidP="00AC5096">
      <w:pPr>
        <w:pStyle w:val="Body"/>
        <w:tabs>
          <w:tab w:val="left" w:pos="3120"/>
        </w:tabs>
        <w:spacing w:line="267" w:lineRule="exact"/>
        <w:ind w:left="3119" w:right="-20" w:hanging="2999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Likvidace by měla probíhat v souladu s lokální, státní nebo národní legislativou. </w:t>
      </w:r>
      <w:r>
        <w:rPr>
          <w:sz w:val="20"/>
          <w:szCs w:val="20"/>
        </w:rPr>
        <w:t xml:space="preserve"> </w:t>
      </w:r>
    </w:p>
    <w:p w14:paraId="361C99B9" w14:textId="77777777" w:rsidR="00AC5096" w:rsidRDefault="00AC5096" w:rsidP="00AC5096">
      <w:pPr>
        <w:spacing w:before="9" w:line="180" w:lineRule="exact"/>
        <w:rPr>
          <w:sz w:val="18"/>
          <w:szCs w:val="18"/>
        </w:rPr>
      </w:pPr>
    </w:p>
    <w:p w14:paraId="024219D0" w14:textId="77777777" w:rsidR="00AC5096" w:rsidRDefault="00AC5096" w:rsidP="00AC5096">
      <w:pPr>
        <w:pStyle w:val="Body"/>
        <w:spacing w:line="267" w:lineRule="exact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80256" behindDoc="1" locked="0" layoutInCell="1" allowOverlap="1" wp14:anchorId="22397DBB" wp14:editId="1299306D">
                <wp:simplePos x="0" y="0"/>
                <wp:positionH relativeFrom="page">
                  <wp:posOffset>896620</wp:posOffset>
                </wp:positionH>
                <wp:positionV relativeFrom="paragraph">
                  <wp:posOffset>18415</wp:posOffset>
                </wp:positionV>
                <wp:extent cx="5768975" cy="168910"/>
                <wp:effectExtent l="1270" t="0" r="1905" b="3175"/>
                <wp:wrapNone/>
                <wp:docPr id="3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68910"/>
                          <a:chOff x="1412" y="29"/>
                          <a:chExt cx="9085" cy="266"/>
                        </a:xfrm>
                      </wpg:grpSpPr>
                      <wps:wsp>
                        <wps:cNvPr id="38" name="Freeform 7"/>
                        <wps:cNvSpPr>
                          <a:spLocks/>
                        </wps:cNvSpPr>
                        <wps:spPr bwMode="auto">
                          <a:xfrm>
                            <a:off x="1412" y="29"/>
                            <a:ext cx="9085" cy="266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296 29"/>
                              <a:gd name="T3" fmla="*/ 296 h 266"/>
                              <a:gd name="T4" fmla="+- 0 10497 1412"/>
                              <a:gd name="T5" fmla="*/ T4 w 9085"/>
                              <a:gd name="T6" fmla="+- 0 296 29"/>
                              <a:gd name="T7" fmla="*/ 296 h 266"/>
                              <a:gd name="T8" fmla="+- 0 10497 1412"/>
                              <a:gd name="T9" fmla="*/ T8 w 9085"/>
                              <a:gd name="T10" fmla="+- 0 29 29"/>
                              <a:gd name="T11" fmla="*/ 29 h 266"/>
                              <a:gd name="T12" fmla="+- 0 1412 1412"/>
                              <a:gd name="T13" fmla="*/ T12 w 9085"/>
                              <a:gd name="T14" fmla="+- 0 29 29"/>
                              <a:gd name="T15" fmla="*/ 29 h 266"/>
                              <a:gd name="T16" fmla="+- 0 1412 1412"/>
                              <a:gd name="T17" fmla="*/ T16 w 9085"/>
                              <a:gd name="T18" fmla="+- 0 296 29"/>
                              <a:gd name="T19" fmla="*/ 296 h 26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6">
                                <a:moveTo>
                                  <a:pt x="0" y="267"/>
                                </a:moveTo>
                                <a:lnTo>
                                  <a:pt x="9085" y="267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317353C" id="Group 6" o:spid="_x0000_s1026" style="position:absolute;margin-left:70.6pt;margin-top:1.45pt;width:454.25pt;height:13.3pt;z-index:-251636224;mso-position-horizontal-relative:page" coordorigin="1412,29" coordsize="9085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">
                <v:shape id="Freeform 7" o:spid="_x0000_s1027" style="position:absolute;left:1412;top:29;width:9085;height:266;visibility:visible;mso-wrap-style:square;v-text-anchor:top" coordsize="9085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" path="m,267r9085,l9085,,,,,267xe" fillcolor="#17365d" stroked="f">
                  <v:path arrowok="t" o:connecttype="custom" o:connectlocs="0,296;9085,296;9085,29;0,29;0,296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14.  ODDÍL 14: INFORMACE PRO PŘEPRAVU </w:t>
      </w:r>
      <w:r>
        <w:rPr>
          <w:color w:val="FFFFFF"/>
          <w:sz w:val="20"/>
          <w:szCs w:val="20"/>
        </w:rPr>
        <w:t xml:space="preserve"> </w:t>
      </w:r>
    </w:p>
    <w:p w14:paraId="3CE4FE9B" w14:textId="77777777" w:rsidR="00AC5096" w:rsidRDefault="00AC5096" w:rsidP="00AC5096">
      <w:pPr>
        <w:pStyle w:val="Nadpis2"/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VÝROBEK NENÍ KLASIFIKOVÁN JAKO NEBEZPEČNÝ PRO PŘEPRAVU. </w:t>
      </w:r>
      <w:r>
        <w:rPr>
          <w:b w:val="0"/>
          <w:bCs w:val="0"/>
          <w:sz w:val="20"/>
          <w:szCs w:val="20"/>
        </w:rPr>
        <w:t xml:space="preserve"> </w:t>
      </w:r>
    </w:p>
    <w:p w14:paraId="38084313" w14:textId="77777777" w:rsidR="00AC5096" w:rsidRDefault="00AC5096" w:rsidP="00AC5096">
      <w:pPr>
        <w:spacing w:line="200" w:lineRule="exact"/>
        <w:rPr>
          <w:sz w:val="20"/>
          <w:szCs w:val="20"/>
        </w:rPr>
      </w:pPr>
    </w:p>
    <w:p w14:paraId="3001F450" w14:textId="77777777" w:rsidR="00AC5096" w:rsidRDefault="00AC5096" w:rsidP="00AC5096">
      <w:pPr>
        <w:pStyle w:val="Body"/>
        <w:spacing w:before="58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82304" behindDoc="1" locked="0" layoutInCell="1" allowOverlap="1" wp14:anchorId="19E36FA3" wp14:editId="453E6FDF">
                <wp:simplePos x="0" y="0"/>
                <wp:positionH relativeFrom="page">
                  <wp:posOffset>896620</wp:posOffset>
                </wp:positionH>
                <wp:positionV relativeFrom="paragraph">
                  <wp:posOffset>40005</wp:posOffset>
                </wp:positionV>
                <wp:extent cx="5768975" cy="170815"/>
                <wp:effectExtent l="1270" t="1905" r="1905" b="0"/>
                <wp:wrapNone/>
                <wp:docPr id="3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151"/>
                          <a:chExt cx="9085" cy="269"/>
                        </a:xfrm>
                      </wpg:grpSpPr>
                      <wps:wsp>
                        <wps:cNvPr id="36" name="Freeform 5"/>
                        <wps:cNvSpPr>
                          <a:spLocks/>
                        </wps:cNvSpPr>
                        <wps:spPr bwMode="auto">
                          <a:xfrm>
                            <a:off x="1412" y="151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420 151"/>
                              <a:gd name="T3" fmla="*/ 420 h 269"/>
                              <a:gd name="T4" fmla="+- 0 10497 1412"/>
                              <a:gd name="T5" fmla="*/ T4 w 9085"/>
                              <a:gd name="T6" fmla="+- 0 420 151"/>
                              <a:gd name="T7" fmla="*/ 420 h 269"/>
                              <a:gd name="T8" fmla="+- 0 10497 1412"/>
                              <a:gd name="T9" fmla="*/ T8 w 9085"/>
                              <a:gd name="T10" fmla="+- 0 151 151"/>
                              <a:gd name="T11" fmla="*/ 151 h 269"/>
                              <a:gd name="T12" fmla="+- 0 1412 1412"/>
                              <a:gd name="T13" fmla="*/ T12 w 9085"/>
                              <a:gd name="T14" fmla="+- 0 151 151"/>
                              <a:gd name="T15" fmla="*/ 151 h 269"/>
                              <a:gd name="T16" fmla="+- 0 1412 1412"/>
                              <a:gd name="T17" fmla="*/ T16 w 9085"/>
                              <a:gd name="T18" fmla="+- 0 420 151"/>
                              <a:gd name="T19" fmla="*/ 420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2B9E3C" id="Group 4" o:spid="_x0000_s1026" style="position:absolute;margin-left:70.6pt;margin-top:3.15pt;width:454.25pt;height:13.45pt;z-index:-251634176;mso-position-horizontal-relative:page" coordorigin="1412,151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">
                <v:shape id="Freeform 5" o:spid="_x0000_s1027" style="position:absolute;left:1412;top:151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" path="m,269r9085,l9085,,,,,269xe" fillcolor="#17365d" stroked="f">
                  <v:path arrowok="t" o:connecttype="custom" o:connectlocs="0,420;9085,420;9085,151;0,151;0,420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15.  ODDÍL 15: INFORMACE O PŘEDPISECH </w:t>
      </w:r>
      <w:r>
        <w:rPr>
          <w:color w:val="FFFFFF"/>
          <w:sz w:val="20"/>
          <w:szCs w:val="20"/>
        </w:rPr>
        <w:t xml:space="preserve"> </w:t>
      </w:r>
    </w:p>
    <w:p w14:paraId="560674AE" w14:textId="77777777" w:rsidR="00AC5096" w:rsidRDefault="00AC5096" w:rsidP="00AC5096">
      <w:pPr>
        <w:pStyle w:val="Nadpis2"/>
        <w:tabs>
          <w:tab w:val="left" w:pos="4820"/>
        </w:tabs>
        <w:spacing w:before="54"/>
        <w:ind w:left="100" w:right="-20"/>
        <w:rPr>
          <w:rFonts w:cs="Yu Gothic"/>
          <w:b w:val="0"/>
          <w:bCs w:val="0"/>
          <w:sz w:val="20"/>
          <w:szCs w:val="20"/>
        </w:rPr>
      </w:pPr>
      <w:proofErr w:type="gramStart"/>
      <w:r>
        <w:t>15.1  Evropské</w:t>
      </w:r>
      <w:proofErr w:type="gramEnd"/>
      <w:r>
        <w:t xml:space="preserve"> předpisy </w:t>
      </w:r>
      <w:r>
        <w:rPr>
          <w:b w:val="0"/>
          <w:bCs w:val="0"/>
          <w:sz w:val="20"/>
          <w:szCs w:val="20"/>
        </w:rPr>
        <w:t xml:space="preserve"> </w:t>
      </w:r>
    </w:p>
    <w:p w14:paraId="50B72C53" w14:textId="77777777" w:rsidR="00AC5096" w:rsidRDefault="00AC5096" w:rsidP="00AC5096">
      <w:pPr>
        <w:pStyle w:val="Body"/>
        <w:tabs>
          <w:tab w:val="left" w:pos="4820"/>
        </w:tabs>
        <w:spacing w:line="261" w:lineRule="exact"/>
        <w:ind w:left="100" w:right="-20"/>
        <w:rPr>
          <w:sz w:val="20"/>
          <w:szCs w:val="20"/>
        </w:rPr>
      </w:pPr>
      <w:r>
        <w:t xml:space="preserve">Oprávnění nebo omezení použití </w:t>
      </w:r>
      <w:r>
        <w:rPr>
          <w:sz w:val="20"/>
          <w:szCs w:val="20"/>
        </w:rPr>
        <w:t xml:space="preserve"> </w:t>
      </w:r>
    </w:p>
    <w:p w14:paraId="1E2C4253" w14:textId="77777777" w:rsidR="00AC5096" w:rsidRDefault="00AC5096" w:rsidP="00AC5096">
      <w:pPr>
        <w:pStyle w:val="Body"/>
        <w:tabs>
          <w:tab w:val="left" w:pos="5670"/>
        </w:tabs>
        <w:spacing w:before="12" w:line="268" w:lineRule="exact"/>
        <w:ind w:left="120" w:right="15"/>
        <w:rPr>
          <w:sz w:val="20"/>
          <w:szCs w:val="20"/>
        </w:rPr>
      </w:pPr>
      <w:r>
        <w:t>Seznam kandidátů na látky vzbuzující</w:t>
      </w:r>
      <w:r w:rsidRPr="00AC5096">
        <w:t xml:space="preserve"> </w:t>
      </w:r>
      <w:r>
        <w:t xml:space="preserve">mimořádné obavy </w:t>
      </w:r>
      <w:r>
        <w:rPr>
          <w:sz w:val="20"/>
          <w:szCs w:val="20"/>
        </w:rPr>
        <w:t xml:space="preserve"> </w:t>
      </w:r>
      <w:r>
        <w:tab/>
        <w:t xml:space="preserve">Není na seznamu </w:t>
      </w:r>
      <w:r>
        <w:rPr>
          <w:sz w:val="20"/>
          <w:szCs w:val="20"/>
        </w:rPr>
        <w:t xml:space="preserve"> </w:t>
      </w:r>
    </w:p>
    <w:p w14:paraId="22F91949" w14:textId="77777777" w:rsidR="00AC5096" w:rsidRDefault="00AC5096" w:rsidP="00AC5096">
      <w:pPr>
        <w:pStyle w:val="Body"/>
        <w:tabs>
          <w:tab w:val="left" w:pos="5670"/>
        </w:tabs>
        <w:ind w:left="95" w:right="-20"/>
        <w:rPr>
          <w:sz w:val="20"/>
          <w:szCs w:val="20"/>
        </w:rPr>
      </w:pPr>
      <w:r>
        <w:t xml:space="preserve">REACH: PŘÍLOHA XIV Seznam látek podléhajících povolen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ní na seznamu </w:t>
      </w:r>
      <w:r>
        <w:rPr>
          <w:sz w:val="20"/>
          <w:szCs w:val="20"/>
        </w:rPr>
        <w:t xml:space="preserve"> </w:t>
      </w:r>
    </w:p>
    <w:p w14:paraId="494BC2A9" w14:textId="77777777" w:rsidR="00AC5096" w:rsidRDefault="00AC5096" w:rsidP="00AC5096">
      <w:pPr>
        <w:pStyle w:val="Body"/>
        <w:tabs>
          <w:tab w:val="left" w:pos="5670"/>
        </w:tabs>
        <w:spacing w:line="261" w:lineRule="exact"/>
        <w:ind w:left="120" w:right="-64"/>
      </w:pPr>
      <w:r>
        <w:t>REACH: Příloha XVII Omezování</w:t>
      </w:r>
      <w:r w:rsidRPr="00AC5096">
        <w:t xml:space="preserve"> </w:t>
      </w:r>
      <w:r>
        <w:t>výroby, uvádění na trh</w:t>
      </w:r>
    </w:p>
    <w:p w14:paraId="7A77AF9F" w14:textId="77777777" w:rsidR="00AC5096" w:rsidRDefault="00AC5096" w:rsidP="00AC5096">
      <w:pPr>
        <w:pStyle w:val="Body"/>
        <w:tabs>
          <w:tab w:val="left" w:pos="5670"/>
        </w:tabs>
        <w:spacing w:line="256" w:lineRule="exact"/>
        <w:ind w:left="120" w:right="-20"/>
        <w:rPr>
          <w:sz w:val="20"/>
          <w:szCs w:val="20"/>
        </w:rPr>
      </w:pPr>
      <w:r>
        <w:t>a používání</w:t>
      </w:r>
      <w:r w:rsidRPr="00AC5096">
        <w:t xml:space="preserve"> </w:t>
      </w:r>
      <w:r>
        <w:t xml:space="preserve">některých nebezpečných látek, přípravků a předmětů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Není na seznamu </w:t>
      </w:r>
      <w:r>
        <w:rPr>
          <w:sz w:val="20"/>
          <w:szCs w:val="20"/>
        </w:rPr>
        <w:t xml:space="preserve"> </w:t>
      </w:r>
    </w:p>
    <w:p w14:paraId="5C996BFC" w14:textId="77777777" w:rsidR="00AC5096" w:rsidRDefault="00AC5096" w:rsidP="00AC5096">
      <w:pPr>
        <w:pStyle w:val="Body"/>
        <w:spacing w:before="12" w:line="268" w:lineRule="exact"/>
        <w:ind w:left="120" w:right="554"/>
        <w:rPr>
          <w:sz w:val="20"/>
          <w:szCs w:val="20"/>
        </w:rPr>
      </w:pPr>
      <w:r>
        <w:t>Průběžný akční plán Společenství (</w:t>
      </w:r>
      <w:proofErr w:type="spellStart"/>
      <w:proofErr w:type="gramStart"/>
      <w:r>
        <w:t>CoRAP</w:t>
      </w:r>
      <w:proofErr w:type="spellEnd"/>
      <w:r>
        <w:t xml:space="preserve">)    </w:t>
      </w:r>
      <w:r>
        <w:rPr>
          <w:sz w:val="20"/>
          <w:szCs w:val="20"/>
        </w:rPr>
        <w:t xml:space="preserve"> </w:t>
      </w:r>
      <w:r>
        <w:t>metyl</w:t>
      </w:r>
      <w:proofErr w:type="gramEnd"/>
      <w:r>
        <w:t xml:space="preserve"> 4-hydroxybenzoát (99-76-3), propyl 4-hydroxybenzoát (94-13-3)</w:t>
      </w:r>
    </w:p>
    <w:p w14:paraId="04D07AE4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4D073639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28B807CB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370FBD7B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71E4DD24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74049686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6F0F9AF9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44B92BE2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0ED54676" w14:textId="77777777" w:rsidR="00AC5096" w:rsidRDefault="00AC5096" w:rsidP="00AC5096">
      <w:pPr>
        <w:pStyle w:val="Body"/>
        <w:spacing w:line="261" w:lineRule="exact"/>
        <w:ind w:left="120" w:right="-20"/>
        <w:rPr>
          <w:rFonts w:cs="Yu Gothic"/>
        </w:rPr>
      </w:pPr>
      <w:r>
        <w:lastRenderedPageBreak/>
        <w:t xml:space="preserve">Nařízení (ES) Evropského parlamentu a Rady č. 850/2004 </w:t>
      </w:r>
    </w:p>
    <w:p w14:paraId="26FCC9AD" w14:textId="77777777" w:rsidR="00AC5096" w:rsidRDefault="00AC5096" w:rsidP="00AC5096">
      <w:pPr>
        <w:pStyle w:val="Body"/>
        <w:spacing w:before="8" w:line="266" w:lineRule="exact"/>
        <w:ind w:left="120" w:right="-69"/>
        <w:rPr>
          <w:sz w:val="20"/>
          <w:szCs w:val="20"/>
        </w:rPr>
      </w:pPr>
      <w:r>
        <w:t xml:space="preserve">o perzistentních organických znečišťujících látkách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B64E2">
        <w:t xml:space="preserve">Není na seznamu </w:t>
      </w:r>
      <w:r w:rsidR="005B64E2">
        <w:rPr>
          <w:sz w:val="20"/>
          <w:szCs w:val="20"/>
        </w:rPr>
        <w:t xml:space="preserve"> </w:t>
      </w:r>
    </w:p>
    <w:p w14:paraId="4AD1BD26" w14:textId="77777777" w:rsidR="005B64E2" w:rsidRDefault="005B64E2" w:rsidP="005B64E2">
      <w:pPr>
        <w:pStyle w:val="Body"/>
        <w:spacing w:line="264" w:lineRule="exact"/>
        <w:ind w:left="120" w:right="-20"/>
        <w:rPr>
          <w:rFonts w:cs="Yu Gothic"/>
        </w:rPr>
      </w:pPr>
      <w:r>
        <w:t xml:space="preserve">Nařízení (ES) Evropského parlamentu a Rady č. 2037/2000 </w:t>
      </w:r>
    </w:p>
    <w:p w14:paraId="6B5249B2" w14:textId="77777777" w:rsidR="005B64E2" w:rsidRDefault="005B64E2" w:rsidP="005B64E2">
      <w:pPr>
        <w:pStyle w:val="Body"/>
        <w:spacing w:line="266" w:lineRule="exact"/>
        <w:ind w:left="120" w:right="-87"/>
      </w:pPr>
      <w:r>
        <w:t xml:space="preserve">o látkách, které poškozují ozonovou vrstvu </w:t>
      </w:r>
      <w:r>
        <w:tab/>
      </w:r>
      <w:r>
        <w:tab/>
      </w:r>
      <w:r>
        <w:tab/>
        <w:t xml:space="preserve">Není na seznamu </w:t>
      </w:r>
      <w:r>
        <w:rPr>
          <w:sz w:val="20"/>
          <w:szCs w:val="20"/>
        </w:rPr>
        <w:t xml:space="preserve"> </w:t>
      </w:r>
    </w:p>
    <w:p w14:paraId="4EE22B46" w14:textId="77777777" w:rsidR="005B64E2" w:rsidRDefault="005B64E2" w:rsidP="005B64E2">
      <w:pPr>
        <w:pStyle w:val="Body"/>
        <w:spacing w:before="7" w:line="266" w:lineRule="exact"/>
        <w:ind w:left="120" w:right="-70"/>
      </w:pPr>
      <w:r>
        <w:t xml:space="preserve">Nařízení Evropského parlamentu a Rady (EU) č. 649/2012 </w:t>
      </w:r>
    </w:p>
    <w:p w14:paraId="55A2EEC6" w14:textId="77777777" w:rsidR="005B64E2" w:rsidRDefault="005B64E2" w:rsidP="005B64E2">
      <w:pPr>
        <w:pStyle w:val="Body"/>
        <w:spacing w:line="237" w:lineRule="exact"/>
        <w:ind w:left="120" w:right="-20"/>
        <w:rPr>
          <w:sz w:val="20"/>
          <w:szCs w:val="20"/>
        </w:rPr>
      </w:pPr>
      <w:r>
        <w:t xml:space="preserve">o vývozu a dovozu nebezpečných chemických látek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t xml:space="preserve">Není na seznamu </w:t>
      </w:r>
      <w:r>
        <w:rPr>
          <w:sz w:val="20"/>
          <w:szCs w:val="20"/>
        </w:rPr>
        <w:t xml:space="preserve"> </w:t>
      </w:r>
    </w:p>
    <w:p w14:paraId="66AF13AB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p w14:paraId="65927CFB" w14:textId="77777777" w:rsidR="005B64E2" w:rsidRDefault="005B64E2" w:rsidP="005B64E2">
      <w:pPr>
        <w:pStyle w:val="Nadpis2"/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proofErr w:type="gramStart"/>
      <w:r>
        <w:t>15.2  Národní</w:t>
      </w:r>
      <w:proofErr w:type="gramEnd"/>
      <w:r>
        <w:t xml:space="preserve"> předpisy </w:t>
      </w:r>
      <w:r>
        <w:rPr>
          <w:b w:val="0"/>
          <w:bCs w:val="0"/>
          <w:sz w:val="20"/>
          <w:szCs w:val="20"/>
        </w:rPr>
        <w:t xml:space="preserve"> </w:t>
      </w:r>
    </w:p>
    <w:p w14:paraId="3FD19EAC" w14:textId="77777777" w:rsidR="005B64E2" w:rsidRDefault="005B64E2" w:rsidP="005B64E2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t>Další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t xml:space="preserve">Nejsou známé. </w:t>
      </w:r>
      <w:r>
        <w:rPr>
          <w:sz w:val="20"/>
          <w:szCs w:val="20"/>
        </w:rPr>
        <w:t xml:space="preserve"> </w:t>
      </w:r>
    </w:p>
    <w:p w14:paraId="67C0FF21" w14:textId="77777777" w:rsidR="005B64E2" w:rsidRDefault="005B64E2" w:rsidP="005B64E2">
      <w:pPr>
        <w:pStyle w:val="Body"/>
        <w:spacing w:before="57"/>
        <w:ind w:left="100" w:right="-20"/>
        <w:rPr>
          <w:sz w:val="20"/>
          <w:szCs w:val="20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07568592" wp14:editId="1D4EF76D">
                <wp:simplePos x="0" y="0"/>
                <wp:positionH relativeFrom="page">
                  <wp:posOffset>896620</wp:posOffset>
                </wp:positionH>
                <wp:positionV relativeFrom="paragraph">
                  <wp:posOffset>24130</wp:posOffset>
                </wp:positionV>
                <wp:extent cx="5768975" cy="170815"/>
                <wp:effectExtent l="1270" t="0" r="1905" b="0"/>
                <wp:wrapNone/>
                <wp:docPr id="3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8975" cy="170815"/>
                          <a:chOff x="1412" y="150"/>
                          <a:chExt cx="9085" cy="269"/>
                        </a:xfrm>
                      </wpg:grpSpPr>
                      <wps:wsp>
                        <wps:cNvPr id="34" name="Freeform 3"/>
                        <wps:cNvSpPr>
                          <a:spLocks/>
                        </wps:cNvSpPr>
                        <wps:spPr bwMode="auto">
                          <a:xfrm>
                            <a:off x="1412" y="150"/>
                            <a:ext cx="9085" cy="269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085"/>
                              <a:gd name="T2" fmla="+- 0 419 150"/>
                              <a:gd name="T3" fmla="*/ 419 h 269"/>
                              <a:gd name="T4" fmla="+- 0 10497 1412"/>
                              <a:gd name="T5" fmla="*/ T4 w 9085"/>
                              <a:gd name="T6" fmla="+- 0 419 150"/>
                              <a:gd name="T7" fmla="*/ 419 h 269"/>
                              <a:gd name="T8" fmla="+- 0 10497 1412"/>
                              <a:gd name="T9" fmla="*/ T8 w 9085"/>
                              <a:gd name="T10" fmla="+- 0 150 150"/>
                              <a:gd name="T11" fmla="*/ 150 h 269"/>
                              <a:gd name="T12" fmla="+- 0 1412 1412"/>
                              <a:gd name="T13" fmla="*/ T12 w 9085"/>
                              <a:gd name="T14" fmla="+- 0 150 150"/>
                              <a:gd name="T15" fmla="*/ 150 h 269"/>
                              <a:gd name="T16" fmla="+- 0 1412 1412"/>
                              <a:gd name="T17" fmla="*/ T16 w 9085"/>
                              <a:gd name="T18" fmla="+- 0 419 150"/>
                              <a:gd name="T19" fmla="*/ 419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85" h="269">
                                <a:moveTo>
                                  <a:pt x="0" y="269"/>
                                </a:moveTo>
                                <a:lnTo>
                                  <a:pt x="9085" y="269"/>
                                </a:lnTo>
                                <a:lnTo>
                                  <a:pt x="90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365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DE25BDB" id="Group 2" o:spid="_x0000_s1026" style="position:absolute;margin-left:70.6pt;margin-top:1.9pt;width:454.25pt;height:13.45pt;z-index:-251632128;mso-position-horizontal-relative:page" coordorigin="1412,150" coordsize="9085,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">
                <v:shape id="Freeform 3" o:spid="_x0000_s1027" style="position:absolute;left:1412;top:150;width:9085;height:269;visibility:visible;mso-wrap-style:square;v-text-anchor:top" coordsize="9085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" path="m,269r9085,l9085,,,,,269xe" fillcolor="#17365d" stroked="f">
                  <v:path arrowok="t" o:connecttype="custom" o:connectlocs="0,419;9085,419;9085,150;0,150;0,419" o:connectangles="0,0,0,0,0"/>
                </v:shape>
                <w10:wrap anchorx="page"/>
              </v:group>
            </w:pict>
          </mc:Fallback>
        </mc:AlternateContent>
      </w:r>
      <w:r>
        <w:rPr>
          <w:color w:val="FFFFFF"/>
        </w:rPr>
        <w:t xml:space="preserve">16.  ODDÍL 16: DALŠÍ INFORMACE </w:t>
      </w:r>
      <w:r>
        <w:rPr>
          <w:color w:val="FFFFFF"/>
          <w:sz w:val="20"/>
          <w:szCs w:val="20"/>
        </w:rPr>
        <w:t xml:space="preserve"> </w:t>
      </w:r>
    </w:p>
    <w:p w14:paraId="72087C3D" w14:textId="77777777" w:rsidR="005B64E2" w:rsidRDefault="005B64E2" w:rsidP="005B64E2">
      <w:pPr>
        <w:pStyle w:val="Body"/>
        <w:spacing w:before="55"/>
        <w:ind w:left="120" w:right="-20"/>
        <w:rPr>
          <w:sz w:val="20"/>
          <w:szCs w:val="20"/>
        </w:rPr>
      </w:pPr>
      <w:r>
        <w:t xml:space="preserve">Následující oddíly obsahují revize  </w:t>
      </w:r>
      <w:r>
        <w:rPr>
          <w:sz w:val="20"/>
          <w:szCs w:val="20"/>
        </w:rPr>
        <w:t xml:space="preserve"> </w:t>
      </w:r>
    </w:p>
    <w:p w14:paraId="4A93158A" w14:textId="77777777" w:rsidR="005B64E2" w:rsidRDefault="005B64E2" w:rsidP="005B64E2">
      <w:pPr>
        <w:pStyle w:val="Body"/>
        <w:spacing w:line="269" w:lineRule="exact"/>
        <w:ind w:left="120" w:right="-20"/>
        <w:rPr>
          <w:sz w:val="20"/>
          <w:szCs w:val="20"/>
        </w:rPr>
      </w:pPr>
      <w:r>
        <w:t xml:space="preserve">nebo nová ustanovení: </w:t>
      </w:r>
      <w:r>
        <w:rPr>
          <w:sz w:val="20"/>
          <w:szCs w:val="20"/>
        </w:rPr>
        <w:t xml:space="preserve"> </w:t>
      </w:r>
    </w:p>
    <w:p w14:paraId="07AE1FD6" w14:textId="77777777" w:rsidR="005B64E2" w:rsidRDefault="005B64E2" w:rsidP="005B64E2">
      <w:pPr>
        <w:pStyle w:val="Nadpis2"/>
        <w:spacing w:line="268" w:lineRule="exact"/>
        <w:ind w:left="100" w:right="-20"/>
        <w:rPr>
          <w:rFonts w:cs="Yu Gothic"/>
          <w:b w:val="0"/>
          <w:bCs w:val="0"/>
          <w:sz w:val="20"/>
          <w:szCs w:val="20"/>
        </w:rPr>
      </w:pPr>
      <w:r>
        <w:t xml:space="preserve">LEGENDA </w:t>
      </w:r>
      <w:r>
        <w:rPr>
          <w:b w:val="0"/>
          <w:bCs w:val="0"/>
          <w:sz w:val="20"/>
          <w:szCs w:val="20"/>
        </w:rPr>
        <w:t xml:space="preserve"> </w:t>
      </w:r>
    </w:p>
    <w:p w14:paraId="3E07F9E8" w14:textId="77777777" w:rsidR="005B64E2" w:rsidRDefault="005B64E2" w:rsidP="005B64E2">
      <w:pPr>
        <w:pStyle w:val="Body"/>
        <w:tabs>
          <w:tab w:val="left" w:pos="3120"/>
        </w:tabs>
        <w:spacing w:line="267" w:lineRule="exact"/>
        <w:ind w:left="120" w:right="-20"/>
        <w:rPr>
          <w:sz w:val="20"/>
          <w:szCs w:val="20"/>
        </w:rPr>
      </w:pPr>
      <w:r>
        <w:t xml:space="preserve">Symboly nebezpeč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 </w:t>
      </w:r>
    </w:p>
    <w:p w14:paraId="530B16B7" w14:textId="77777777" w:rsidR="005B64E2" w:rsidRDefault="005B64E2" w:rsidP="005B64E2">
      <w:pPr>
        <w:pStyle w:val="Nadpis1"/>
        <w:spacing w:line="394" w:lineRule="exact"/>
        <w:ind w:left="100" w:right="-20"/>
      </w:pPr>
      <w:r>
        <w:t xml:space="preserve"> </w:t>
      </w:r>
    </w:p>
    <w:p w14:paraId="6B7357B9" w14:textId="77777777" w:rsidR="005B64E2" w:rsidRDefault="005B64E2" w:rsidP="005B64E2">
      <w:pPr>
        <w:pStyle w:val="Body"/>
        <w:spacing w:line="276" w:lineRule="exact"/>
        <w:ind w:left="120" w:right="-20"/>
        <w:rPr>
          <w:sz w:val="20"/>
          <w:szCs w:val="20"/>
        </w:rPr>
      </w:pPr>
      <w:r>
        <w:t xml:space="preserve">Nejsou. </w:t>
      </w:r>
      <w:r>
        <w:rPr>
          <w:sz w:val="20"/>
          <w:szCs w:val="20"/>
        </w:rPr>
        <w:t xml:space="preserve"> </w:t>
      </w:r>
    </w:p>
    <w:p w14:paraId="42F94DF7" w14:textId="77777777" w:rsidR="005B64E2" w:rsidRDefault="005B64E2" w:rsidP="005B64E2">
      <w:pPr>
        <w:pStyle w:val="Nadpis1"/>
        <w:spacing w:line="326" w:lineRule="exact"/>
        <w:ind w:left="100" w:right="-20"/>
      </w:pPr>
      <w:r>
        <w:t xml:space="preserve"> </w:t>
      </w:r>
    </w:p>
    <w:p w14:paraId="7130DD03" w14:textId="77777777" w:rsidR="005B64E2" w:rsidRDefault="005B64E2" w:rsidP="005B64E2">
      <w:pPr>
        <w:pStyle w:val="Body"/>
        <w:tabs>
          <w:tab w:val="left" w:pos="3080"/>
        </w:tabs>
        <w:spacing w:line="276" w:lineRule="exact"/>
        <w:ind w:left="120" w:right="-20"/>
        <w:rPr>
          <w:sz w:val="20"/>
          <w:szCs w:val="20"/>
        </w:rPr>
      </w:pPr>
      <w:r>
        <w:t xml:space="preserve">Věty o nebezpečnosti  </w:t>
      </w:r>
      <w:r>
        <w:tab/>
        <w:t xml:space="preserve">H412: Škodlivý pro vodní organismy, s dlouhodobými účinky. </w:t>
      </w:r>
      <w:r>
        <w:rPr>
          <w:sz w:val="20"/>
          <w:szCs w:val="20"/>
        </w:rPr>
        <w:t xml:space="preserve"> </w:t>
      </w:r>
    </w:p>
    <w:p w14:paraId="7A9BA596" w14:textId="77777777" w:rsidR="005B64E2" w:rsidRDefault="005B64E2" w:rsidP="005B64E2">
      <w:pPr>
        <w:pStyle w:val="Nadpis1"/>
        <w:spacing w:line="326" w:lineRule="exact"/>
        <w:ind w:left="100" w:right="-20"/>
      </w:pPr>
      <w:r>
        <w:t xml:space="preserve"> </w:t>
      </w:r>
    </w:p>
    <w:p w14:paraId="402C621B" w14:textId="77777777" w:rsidR="005B64E2" w:rsidRDefault="005B64E2" w:rsidP="005B64E2">
      <w:pPr>
        <w:pStyle w:val="Body"/>
        <w:tabs>
          <w:tab w:val="left" w:pos="3080"/>
        </w:tabs>
        <w:spacing w:line="276" w:lineRule="exact"/>
        <w:ind w:left="120" w:right="-20"/>
        <w:rPr>
          <w:sz w:val="20"/>
          <w:szCs w:val="20"/>
        </w:rPr>
      </w:pPr>
      <w:r>
        <w:t xml:space="preserve">Pokyny pro bezpečné zacházení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273: Zabraňte uvolnění do životního prostředí. </w:t>
      </w:r>
      <w:r>
        <w:rPr>
          <w:sz w:val="20"/>
          <w:szCs w:val="20"/>
        </w:rPr>
        <w:t xml:space="preserve">  </w:t>
      </w:r>
    </w:p>
    <w:p w14:paraId="01BC6DF8" w14:textId="77777777" w:rsidR="005B64E2" w:rsidRDefault="005B64E2" w:rsidP="005B64E2">
      <w:pPr>
        <w:pStyle w:val="Body"/>
        <w:tabs>
          <w:tab w:val="left" w:pos="3080"/>
        </w:tabs>
        <w:spacing w:line="266" w:lineRule="exact"/>
        <w:ind w:left="120" w:right="-20"/>
        <w:rPr>
          <w:sz w:val="20"/>
          <w:szCs w:val="20"/>
        </w:rPr>
      </w:pPr>
      <w:r>
        <w:t xml:space="preserve">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P501: Odstraňte </w:t>
      </w:r>
      <w:proofErr w:type="gramStart"/>
      <w:r>
        <w:t>obsah/obal: .</w:t>
      </w:r>
      <w:proofErr w:type="gramEnd"/>
      <w:r>
        <w:t xml:space="preserve"> </w:t>
      </w:r>
      <w:r>
        <w:rPr>
          <w:sz w:val="20"/>
          <w:szCs w:val="20"/>
        </w:rPr>
        <w:t xml:space="preserve">  </w:t>
      </w:r>
    </w:p>
    <w:p w14:paraId="34D37380" w14:textId="77777777" w:rsidR="005B64E2" w:rsidRDefault="005B64E2" w:rsidP="005B64E2">
      <w:pPr>
        <w:pStyle w:val="Body"/>
        <w:tabs>
          <w:tab w:val="left" w:pos="3080"/>
        </w:tabs>
        <w:spacing w:before="59" w:line="193" w:lineRule="auto"/>
        <w:ind w:left="3091" w:right="39" w:hanging="2972"/>
        <w:rPr>
          <w:sz w:val="20"/>
          <w:szCs w:val="20"/>
        </w:rPr>
      </w:pPr>
      <w:r>
        <w:t xml:space="preserve">Vyloučení odpovědnosti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t xml:space="preserve">Informace uvedené v tomto dokumentu nebo jinak poskytnuté uživatelům považujeme za přesné a poskytujeme je v dobré víře, ale odpovědnost za posouzení vhodnosti tohoto výrobku pro konkrétní požití má uživatel. Optimum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 xml:space="preserve"> Limited neposkytuje žádnou záruku, pokud jde o vhodnost výrobku pro jakýkoli konkrétní účel, a jakékoliv odvozené záruky nebo povinnosti (zákonné nebo jiné) jsou vyloučeny vyjma případů, kdy toto vyloučení znemožňuje zákon. Společnost Optimum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 xml:space="preserve"> Limited nepřebírá žádnou odpovědnost za ztráty nebo škody (jiné než škody způsobené úmrtím nebo zraněním způsobeným vadným výrobkem, pokud je to prokázáno) způsobené použitím informací uvedených v tomto dokumentu. Nelze předpokládat nezatížení patenty, autorskými právy nebo průmyslovými vzory.  </w:t>
      </w:r>
      <w:r>
        <w:rPr>
          <w:sz w:val="20"/>
          <w:szCs w:val="20"/>
        </w:rPr>
        <w:t xml:space="preserve"> </w:t>
      </w:r>
    </w:p>
    <w:p w14:paraId="2F02B604" w14:textId="77777777" w:rsidR="00AC5096" w:rsidRDefault="00AC5096" w:rsidP="008E5E88">
      <w:pPr>
        <w:pStyle w:val="Nadpis1"/>
        <w:spacing w:line="276" w:lineRule="exact"/>
        <w:ind w:left="120" w:right="3590"/>
        <w:jc w:val="both"/>
        <w:rPr>
          <w:sz w:val="16"/>
          <w:szCs w:val="16"/>
        </w:rPr>
      </w:pPr>
    </w:p>
    <w:sectPr w:rsidR="00AC5096" w:rsidSect="00617B08">
      <w:headerReference w:type="default" r:id="rId19"/>
      <w:type w:val="continuous"/>
      <w:pgSz w:w="11920" w:h="16840"/>
      <w:pgMar w:top="2320" w:right="1320" w:bottom="1380" w:left="13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3448CD" w14:textId="77777777" w:rsidR="003C46BA" w:rsidRDefault="003C46BA">
      <w:r>
        <w:separator/>
      </w:r>
    </w:p>
  </w:endnote>
  <w:endnote w:type="continuationSeparator" w:id="0">
    <w:p w14:paraId="06A1122F" w14:textId="77777777" w:rsidR="003C46BA" w:rsidRDefault="003C4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F45087" w14:textId="77777777" w:rsidR="00F373A3" w:rsidRDefault="005B21CE">
    <w:pPr>
      <w:spacing w:line="200" w:lineRule="exact"/>
      <w:rPr>
        <w:sz w:val="20"/>
        <w:szCs w:val="20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45952" behindDoc="1" locked="0" layoutInCell="1" allowOverlap="1" wp14:anchorId="532380FE" wp14:editId="14186CBD">
              <wp:simplePos x="0" y="0"/>
              <wp:positionH relativeFrom="page">
                <wp:posOffset>5848985</wp:posOffset>
              </wp:positionH>
              <wp:positionV relativeFrom="page">
                <wp:posOffset>9746615</wp:posOffset>
              </wp:positionV>
              <wp:extent cx="812165" cy="181610"/>
              <wp:effectExtent l="635" t="2540" r="0" b="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2165" cy="181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D922B8" w14:textId="77777777" w:rsidR="00F373A3" w:rsidRDefault="00B050E8">
                          <w:pPr>
                            <w:spacing w:line="245" w:lineRule="exact"/>
                            <w:ind w:left="20" w:right="-53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</w:rPr>
                            <w:t xml:space="preserve">Strana </w:t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</w:rPr>
                            <w:t xml:space="preserve">1 </w:t>
                          </w:r>
                          <w:r>
                            <w:rPr>
                              <w:rFonts w:ascii="Calibri" w:hAnsi="Calibri"/>
                            </w:rPr>
                            <w:t xml:space="preserve">z </w:t>
                          </w:r>
                          <w:r w:rsidR="00433345" w:rsidRPr="00433345">
                            <w:rPr>
                              <w:rFonts w:ascii="Calibri" w:hAnsi="Calibri"/>
                              <w:b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32380F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9" type="#_x0000_t202" style="position:absolute;margin-left:460.55pt;margin-top:767.45pt;width:63.95pt;height:14.3p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" filled="f" stroked="f">
              <v:textbox inset="0,0,0,0">
                <w:txbxContent>
                  <w:p w14:paraId="73D922B8" w14:textId="77777777" w:rsidR="00F373A3" w:rsidRDefault="00B050E8">
                    <w:pPr>
                      <w:spacing w:line="245" w:lineRule="exact"/>
                      <w:ind w:left="20" w:right="-53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</w:rPr>
                      <w:t xml:space="preserve">Strana </w:t>
                    </w:r>
                    <w:r>
                      <w:rPr>
                        <w:rFonts w:ascii="Calibri" w:hAnsi="Calibri"/>
                        <w:b/>
                        <w:bCs/>
                      </w:rPr>
                      <w:t xml:space="preserve">1 </w:t>
                    </w:r>
                    <w:r>
                      <w:rPr>
                        <w:rFonts w:ascii="Calibri" w:hAnsi="Calibri"/>
                      </w:rPr>
                      <w:t xml:space="preserve">z </w:t>
                    </w:r>
                    <w:r w:rsidR="00433345" w:rsidRPr="00433345">
                      <w:rPr>
                        <w:rFonts w:ascii="Calibri" w:hAnsi="Calibri"/>
                        <w:b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46976" behindDoc="1" locked="0" layoutInCell="1" allowOverlap="1" wp14:anchorId="081047AF" wp14:editId="739AC0D0">
              <wp:simplePos x="0" y="0"/>
              <wp:positionH relativeFrom="page">
                <wp:posOffset>1642110</wp:posOffset>
              </wp:positionH>
              <wp:positionV relativeFrom="page">
                <wp:posOffset>9917430</wp:posOffset>
              </wp:positionV>
              <wp:extent cx="4038600" cy="336550"/>
              <wp:effectExtent l="3810" t="1905" r="0" b="444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8600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3CADAA" w14:textId="77777777" w:rsidR="00F373A3" w:rsidRDefault="00B050E8">
                          <w:pPr>
                            <w:spacing w:line="245" w:lineRule="exact"/>
                            <w:ind w:left="-17" w:right="-37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Dokument uvolněn prostřednictvím DCR-</w:t>
                          </w:r>
                          <w:r w:rsidR="00660768">
                            <w:rPr>
                              <w:rFonts w:ascii="Calibri" w:hAnsi="Calibri"/>
                              <w:i/>
                              <w:color w:val="1F4E79"/>
                            </w:rPr>
                            <w:t>1331 dne 29</w:t>
                          </w: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 xml:space="preserve">. </w:t>
                          </w:r>
                          <w:r w:rsidR="00660768">
                            <w:rPr>
                              <w:rFonts w:ascii="Calibri" w:hAnsi="Calibri"/>
                              <w:i/>
                              <w:color w:val="1F4E79"/>
                            </w:rPr>
                            <w:t>září 2021</w:t>
                          </w:r>
                        </w:p>
                        <w:p w14:paraId="18DF2482" w14:textId="77777777" w:rsidR="00F373A3" w:rsidRDefault="00660768">
                          <w:pPr>
                            <w:ind w:left="1810" w:right="1788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Vydání: 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81047AF" id="Text Box 27" o:spid="_x0000_s1030" type="#_x0000_t202" style="position:absolute;margin-left:129.3pt;margin-top:780.9pt;width:318pt;height:26.5pt;z-index:-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" filled="f" stroked="f">
              <v:textbox inset="0,0,0,0">
                <w:txbxContent>
                  <w:p w14:paraId="1E3CADAA" w14:textId="77777777" w:rsidR="00F373A3" w:rsidRDefault="00B050E8">
                    <w:pPr>
                      <w:spacing w:line="245" w:lineRule="exact"/>
                      <w:ind w:left="-17" w:right="-37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Dokument uvolněn prostřednictvím DCR-</w:t>
                    </w:r>
                    <w:r w:rsidR="00660768">
                      <w:rPr>
                        <w:rFonts w:ascii="Calibri" w:hAnsi="Calibri"/>
                        <w:i/>
                        <w:color w:val="1F4E79"/>
                      </w:rPr>
                      <w:t>1331 dne 29</w:t>
                    </w:r>
                    <w:r>
                      <w:rPr>
                        <w:rFonts w:ascii="Calibri" w:hAnsi="Calibri"/>
                        <w:i/>
                        <w:color w:val="1F4E79"/>
                      </w:rPr>
                      <w:t xml:space="preserve">. </w:t>
                    </w:r>
                    <w:r w:rsidR="00660768">
                      <w:rPr>
                        <w:rFonts w:ascii="Calibri" w:hAnsi="Calibri"/>
                        <w:i/>
                        <w:color w:val="1F4E79"/>
                      </w:rPr>
                      <w:t>září 2021</w:t>
                    </w:r>
                  </w:p>
                  <w:p w14:paraId="18DF2482" w14:textId="77777777" w:rsidR="00F373A3" w:rsidRDefault="00660768">
                    <w:pPr>
                      <w:ind w:left="1810" w:right="1788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Vydání: 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56C3E6" w14:textId="77777777" w:rsidR="00F373A3" w:rsidRDefault="005B21CE">
    <w:pPr>
      <w:spacing w:line="200" w:lineRule="exact"/>
      <w:rPr>
        <w:sz w:val="20"/>
        <w:szCs w:val="20"/>
      </w:rPr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2096" behindDoc="1" locked="0" layoutInCell="1" allowOverlap="1" wp14:anchorId="073A63BE" wp14:editId="66111902">
              <wp:simplePos x="0" y="0"/>
              <wp:positionH relativeFrom="page">
                <wp:posOffset>5864860</wp:posOffset>
              </wp:positionH>
              <wp:positionV relativeFrom="page">
                <wp:posOffset>9746615</wp:posOffset>
              </wp:positionV>
              <wp:extent cx="796290" cy="189865"/>
              <wp:effectExtent l="0" t="2540" r="0" b="0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29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06F67C" w14:textId="77777777" w:rsidR="00F373A3" w:rsidRDefault="00B050E8">
                          <w:pPr>
                            <w:spacing w:line="245" w:lineRule="exact"/>
                            <w:ind w:left="20" w:right="-53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</w:rPr>
                            <w:t xml:space="preserve">Strana </w:t>
                          </w:r>
                          <w:r w:rsidR="00766B8D"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</w:rPr>
                            <w:instrText xml:space="preserve"> PAGE </w:instrText>
                          </w:r>
                          <w:r w:rsidR="00766B8D">
                            <w:fldChar w:fldCharType="separate"/>
                          </w:r>
                          <w:r w:rsidR="001C22DA">
                            <w:rPr>
                              <w:rFonts w:ascii="Calibri" w:eastAsia="Calibri" w:hAnsi="Calibri" w:cs="Calibri"/>
                              <w:b/>
                              <w:bCs/>
                              <w:noProof/>
                            </w:rPr>
                            <w:t>6</w:t>
                          </w:r>
                          <w:r w:rsidR="00766B8D">
                            <w:fldChar w:fldCharType="end"/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</w:rPr>
                            <w:t xml:space="preserve">z </w:t>
                          </w:r>
                          <w:r w:rsidR="00433345" w:rsidRPr="00433345">
                            <w:rPr>
                              <w:rFonts w:ascii="Calibri" w:hAnsi="Calibri"/>
                              <w:b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34" type="#_x0000_t202" style="position:absolute;margin-left:461.8pt;margin-top:767.45pt;width:62.7pt;height:14.95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" filled="f" stroked="f">
              <v:textbox inset="0,0,0,0">
                <w:txbxContent>
                  <w:p w14:paraId="2106F67C" w14:textId="77777777" w:rsidR="00F373A3" w:rsidRDefault="00B050E8">
                    <w:pPr>
                      <w:spacing w:line="245" w:lineRule="exact"/>
                      <w:ind w:left="20" w:right="-53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</w:rPr>
                      <w:t xml:space="preserve">Strana </w:t>
                    </w:r>
                    <w:r w:rsidR="00766B8D">
                      <w:fldChar w:fldCharType="begin"/>
                    </w:r>
                    <w:r>
                      <w:rPr>
                        <w:rFonts w:ascii="Calibri" w:eastAsia="Calibri" w:hAnsi="Calibri" w:cs="Calibri"/>
                        <w:b/>
                        <w:bCs/>
                      </w:rPr>
                      <w:instrText xml:space="preserve"> PAGE </w:instrText>
                    </w:r>
                    <w:r w:rsidR="00766B8D">
                      <w:fldChar w:fldCharType="separate"/>
                    </w:r>
                    <w:r w:rsidR="001C22DA">
                      <w:rPr>
                        <w:rFonts w:ascii="Calibri" w:eastAsia="Calibri" w:hAnsi="Calibri" w:cs="Calibri"/>
                        <w:b/>
                        <w:bCs/>
                        <w:noProof/>
                      </w:rPr>
                      <w:t>6</w:t>
                    </w:r>
                    <w:r w:rsidR="00766B8D">
                      <w:fldChar w:fldCharType="end"/>
                    </w:r>
                    <w:r>
                      <w:rPr>
                        <w:rFonts w:ascii="Calibri" w:hAnsi="Calibri"/>
                        <w:b/>
                        <w:bCs/>
                      </w:rPr>
                      <w:t xml:space="preserve"> </w:t>
                    </w:r>
                    <w:r>
                      <w:rPr>
                        <w:rFonts w:ascii="Calibri" w:hAnsi="Calibri"/>
                      </w:rPr>
                      <w:t xml:space="preserve">z </w:t>
                    </w:r>
                    <w:r w:rsidR="00433345" w:rsidRPr="00433345">
                      <w:rPr>
                        <w:rFonts w:ascii="Calibri" w:hAnsi="Calibri"/>
                        <w:b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3120" behindDoc="1" locked="0" layoutInCell="1" allowOverlap="1" wp14:anchorId="38F94947" wp14:editId="4E7D03AE">
              <wp:simplePos x="0" y="0"/>
              <wp:positionH relativeFrom="page">
                <wp:posOffset>1498600</wp:posOffset>
              </wp:positionH>
              <wp:positionV relativeFrom="page">
                <wp:posOffset>9917430</wp:posOffset>
              </wp:positionV>
              <wp:extent cx="4262120" cy="336550"/>
              <wp:effectExtent l="3175" t="1905" r="1905" b="4445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62120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B043EE" w14:textId="77777777" w:rsidR="00660768" w:rsidRDefault="00660768" w:rsidP="00660768">
                          <w:pPr>
                            <w:spacing w:line="245" w:lineRule="exact"/>
                            <w:ind w:left="-17" w:right="-37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Dokument uvolněn prostřednictvím DCR-1331 dne 29. září 2021</w:t>
                          </w:r>
                        </w:p>
                        <w:p w14:paraId="002AC234" w14:textId="77777777" w:rsidR="00660768" w:rsidRDefault="00660768" w:rsidP="00660768">
                          <w:pPr>
                            <w:ind w:left="1810" w:right="1788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color w:val="1F4E79"/>
                            </w:rPr>
                            <w:t>Vydání: 4</w:t>
                          </w:r>
                        </w:p>
                        <w:p w14:paraId="0368F5F9" w14:textId="77777777" w:rsidR="00F373A3" w:rsidRDefault="00F373A3">
                          <w:pPr>
                            <w:ind w:left="1810" w:right="1788"/>
                            <w:jc w:val="center"/>
                            <w:rPr>
                              <w:rFonts w:ascii="Calibri" w:eastAsia="Calibri" w:hAnsi="Calibri" w:cs="Calibri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8F94947" id="Text Box 21" o:spid="_x0000_s1035" type="#_x0000_t202" style="position:absolute;margin-left:118pt;margin-top:780.9pt;width:335.6pt;height:26.5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" filled="f" stroked="f">
              <v:textbox inset="0,0,0,0">
                <w:txbxContent>
                  <w:p w14:paraId="37B043EE" w14:textId="77777777" w:rsidR="00660768" w:rsidRDefault="00660768" w:rsidP="00660768">
                    <w:pPr>
                      <w:spacing w:line="245" w:lineRule="exact"/>
                      <w:ind w:left="-17" w:right="-37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Dokument uvolněn prostřednictvím DCR-1331 dne 29. září 2021</w:t>
                    </w:r>
                  </w:p>
                  <w:p w14:paraId="002AC234" w14:textId="77777777" w:rsidR="00660768" w:rsidRDefault="00660768" w:rsidP="00660768">
                    <w:pPr>
                      <w:ind w:left="1810" w:right="1788"/>
                      <w:jc w:val="center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hAnsi="Calibri"/>
                        <w:i/>
                        <w:color w:val="1F4E79"/>
                      </w:rPr>
                      <w:t>Vydání: 4</w:t>
                    </w:r>
                  </w:p>
                  <w:p w14:paraId="0368F5F9" w14:textId="77777777" w:rsidR="00F373A3" w:rsidRDefault="00F373A3">
                    <w:pPr>
                      <w:ind w:left="1810" w:right="1788"/>
                      <w:jc w:val="center"/>
                      <w:rPr>
                        <w:rFonts w:ascii="Calibri" w:eastAsia="Calibri" w:hAnsi="Calibri" w:cs="Calibri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B649A2" w14:textId="77777777" w:rsidR="003C46BA" w:rsidRDefault="003C46BA">
      <w:r>
        <w:separator/>
      </w:r>
    </w:p>
  </w:footnote>
  <w:footnote w:type="continuationSeparator" w:id="0">
    <w:p w14:paraId="05E360F6" w14:textId="77777777" w:rsidR="003C46BA" w:rsidRDefault="003C46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0F3A70" w14:textId="77777777" w:rsidR="00F373A3" w:rsidRDefault="005B21CE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41856" behindDoc="1" locked="0" layoutInCell="1" allowOverlap="1" wp14:anchorId="508E87AE" wp14:editId="06F7FBF3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32" name="obrázek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42880" behindDoc="1" locked="0" layoutInCell="1" allowOverlap="1" wp14:anchorId="728955AB" wp14:editId="19A86A66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BC8912" w14:textId="77777777" w:rsidR="00F373A3" w:rsidRDefault="00B050E8">
                          <w:pPr>
                            <w:ind w:left="-1" w:right="-21"/>
                            <w:jc w:val="center"/>
                            <w:rPr>
                              <w:rFonts w:ascii="Yu Gothic" w:eastAsia="Yu Gothic" w:hAnsi="Yu Gothic" w:cs="Yu Gothic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Yu Gothic" w:hAnsi="Yu Gothic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28955AB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71pt;margin-top:34.85pt;width:2.25pt;height:2.95pt;z-index:-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" filled="f" stroked="f">
              <v:textbox inset="0,0,0,0">
                <w:txbxContent>
                  <w:p w14:paraId="33BC8912" w14:textId="77777777" w:rsidR="00F373A3" w:rsidRDefault="00B050E8">
                    <w:pPr>
                      <w:ind w:left="-1" w:right="-21"/>
                      <w:jc w:val="center"/>
                      <w:rPr>
                        <w:rFonts w:ascii="Yu Gothic" w:eastAsia="Yu Gothic" w:hAnsi="Yu Gothic" w:cs="Yu Gothic"/>
                        <w:sz w:val="4"/>
                        <w:szCs w:val="4"/>
                      </w:rPr>
                    </w:pPr>
                    <w:r>
                      <w:rPr>
                        <w:rFonts w:ascii="Yu Gothic" w:hAnsi="Yu Gothic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43904" behindDoc="1" locked="0" layoutInCell="1" allowOverlap="1" wp14:anchorId="6D068678" wp14:editId="2E61AB5F">
              <wp:simplePos x="0" y="0"/>
              <wp:positionH relativeFrom="page">
                <wp:posOffset>3371215</wp:posOffset>
              </wp:positionH>
              <wp:positionV relativeFrom="page">
                <wp:posOffset>476250</wp:posOffset>
              </wp:positionV>
              <wp:extent cx="1132840" cy="151765"/>
              <wp:effectExtent l="0" t="0" r="1270" b="635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28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998BBC" w14:textId="77777777" w:rsidR="00F373A3" w:rsidRDefault="00B050E8">
                          <w:pPr>
                            <w:pStyle w:val="Body"/>
                            <w:spacing w:line="227" w:lineRule="exact"/>
                            <w:ind w:left="20" w:right="-50"/>
                            <w:rPr>
                              <w:sz w:val="20"/>
                              <w:szCs w:val="20"/>
                            </w:rPr>
                          </w:pPr>
                          <w:r>
                            <w:t xml:space="preserve">BEZPEČNOSTNÍ LIST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D068678" id="Text Box 30" o:spid="_x0000_s1027" type="#_x0000_t202" style="position:absolute;margin-left:265.45pt;margin-top:37.5pt;width:89.2pt;height:11.95pt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" filled="f" stroked="f">
              <v:textbox inset="0,0,0,0">
                <w:txbxContent>
                  <w:p w14:paraId="42998BBC" w14:textId="77777777" w:rsidR="00F373A3" w:rsidRDefault="00B050E8">
                    <w:pPr>
                      <w:pStyle w:val="Body"/>
                      <w:spacing w:line="227" w:lineRule="exact"/>
                      <w:ind w:left="20" w:right="-50"/>
                      <w:rPr>
                        <w:sz w:val="20"/>
                        <w:szCs w:val="20"/>
                      </w:rPr>
                    </w:pPr>
                    <w:r>
                      <w:t xml:space="preserve">BEZPEČNOSTNÍ LIST 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44928" behindDoc="1" locked="0" layoutInCell="1" allowOverlap="1" wp14:anchorId="73F82610" wp14:editId="11D929C1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91D253" w14:textId="77777777" w:rsidR="00F373A3" w:rsidRDefault="00B050E8">
                          <w:pPr>
                            <w:spacing w:line="239" w:lineRule="exact"/>
                            <w:ind w:left="20" w:right="-50"/>
                            <w:rPr>
                              <w:rFonts w:ascii="Yu Gothic" w:eastAsia="Yu Gothic" w:hAnsi="Yu Gothic" w:cs="Yu Gothic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Yu Gothic" w:hAnsi="Yu Gothi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3F82610" id="Text Box 29" o:spid="_x0000_s1028" type="#_x0000_t202" style="position:absolute;margin-left:444.55pt;margin-top:39.9pt;width:4.85pt;height:11.95pt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By&#10;t3SO2QEAAJY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6991D253" w14:textId="77777777" w:rsidR="00F373A3" w:rsidRDefault="00B050E8">
                    <w:pPr>
                      <w:spacing w:line="239" w:lineRule="exact"/>
                      <w:ind w:left="20" w:right="-50"/>
                      <w:rPr>
                        <w:rFonts w:ascii="Yu Gothic" w:eastAsia="Yu Gothic" w:hAnsi="Yu Gothic" w:cs="Yu Gothic"/>
                        <w:sz w:val="20"/>
                        <w:szCs w:val="20"/>
                      </w:rPr>
                    </w:pPr>
                    <w:r>
                      <w:rPr>
                        <w:rFonts w:ascii="Yu Gothic" w:hAnsi="Yu Gothi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6F36D2" w14:textId="77777777" w:rsidR="00F373A3" w:rsidRDefault="005B21CE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48000" behindDoc="1" locked="0" layoutInCell="1" allowOverlap="1" wp14:anchorId="12E3ED44" wp14:editId="4D120D5D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26" name="obráze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49024" behindDoc="1" locked="0" layoutInCell="1" allowOverlap="1" wp14:anchorId="48978373" wp14:editId="779AA45F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6DD9CF" w14:textId="77777777" w:rsidR="00F373A3" w:rsidRDefault="00B050E8">
                          <w:pPr>
                            <w:ind w:left="-1" w:right="-21"/>
                            <w:jc w:val="center"/>
                            <w:rPr>
                              <w:rFonts w:ascii="Yu Gothic" w:eastAsia="Yu Gothic" w:hAnsi="Yu Gothic" w:cs="Yu Gothic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Yu Gothic" w:hAnsi="Yu Gothic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8978373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31" type="#_x0000_t202" style="position:absolute;margin-left:71pt;margin-top:34.85pt;width:2.25pt;height:2.95pt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" filled="f" stroked="f">
              <v:textbox inset="0,0,0,0">
                <w:txbxContent>
                  <w:p w14:paraId="5E6DD9CF" w14:textId="77777777" w:rsidR="00F373A3" w:rsidRDefault="00B050E8">
                    <w:pPr>
                      <w:ind w:left="-1" w:right="-21"/>
                      <w:jc w:val="center"/>
                      <w:rPr>
                        <w:rFonts w:ascii="Yu Gothic" w:eastAsia="Yu Gothic" w:hAnsi="Yu Gothic" w:cs="Yu Gothic"/>
                        <w:sz w:val="4"/>
                        <w:szCs w:val="4"/>
                      </w:rPr>
                    </w:pPr>
                    <w:r>
                      <w:rPr>
                        <w:rFonts w:ascii="Yu Gothic" w:hAnsi="Yu Gothic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0048" behindDoc="1" locked="0" layoutInCell="1" allowOverlap="1" wp14:anchorId="02A0C94D" wp14:editId="6D573AF4">
              <wp:simplePos x="0" y="0"/>
              <wp:positionH relativeFrom="page">
                <wp:posOffset>3371215</wp:posOffset>
              </wp:positionH>
              <wp:positionV relativeFrom="page">
                <wp:posOffset>476250</wp:posOffset>
              </wp:positionV>
              <wp:extent cx="1132840" cy="151765"/>
              <wp:effectExtent l="0" t="0" r="1270" b="635"/>
              <wp:wrapNone/>
              <wp:docPr id="24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28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3E6AC2" w14:textId="77777777" w:rsidR="00F373A3" w:rsidRDefault="00B050E8">
                          <w:pPr>
                            <w:pStyle w:val="Body"/>
                            <w:spacing w:line="227" w:lineRule="exact"/>
                            <w:ind w:left="20" w:right="-50"/>
                            <w:rPr>
                              <w:sz w:val="20"/>
                              <w:szCs w:val="20"/>
                            </w:rPr>
                          </w:pPr>
                          <w:r>
                            <w:t xml:space="preserve">BEZPEČNOSTNÍ LIST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2A0C94D" id="Text Box 24" o:spid="_x0000_s1032" type="#_x0000_t202" style="position:absolute;margin-left:265.45pt;margin-top:37.5pt;width:89.2pt;height:11.95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" filled="f" stroked="f">
              <v:textbox inset="0,0,0,0">
                <w:txbxContent>
                  <w:p w14:paraId="253E6AC2" w14:textId="77777777" w:rsidR="00F373A3" w:rsidRDefault="00B050E8">
                    <w:pPr>
                      <w:pStyle w:val="Body"/>
                      <w:spacing w:line="227" w:lineRule="exact"/>
                      <w:ind w:left="20" w:right="-50"/>
                      <w:rPr>
                        <w:sz w:val="20"/>
                        <w:szCs w:val="20"/>
                      </w:rPr>
                    </w:pPr>
                    <w:r>
                      <w:t xml:space="preserve">BEZPEČNOSTNÍ LIST 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467D9462" wp14:editId="5AB25A2D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96A282" w14:textId="77777777" w:rsidR="00F373A3" w:rsidRDefault="00B050E8">
                          <w:pPr>
                            <w:spacing w:line="239" w:lineRule="exact"/>
                            <w:ind w:left="20" w:right="-50"/>
                            <w:rPr>
                              <w:rFonts w:ascii="Yu Gothic" w:eastAsia="Yu Gothic" w:hAnsi="Yu Gothic" w:cs="Yu Gothic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Yu Gothic" w:hAnsi="Yu Gothi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67D9462" id="Text Box 23" o:spid="_x0000_s1033" type="#_x0000_t202" style="position:absolute;margin-left:444.55pt;margin-top:39.9pt;width:4.85pt;height:11.95p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BM&#10;iQRW2QEAAJY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1896A282" w14:textId="77777777" w:rsidR="00F373A3" w:rsidRDefault="00B050E8">
                    <w:pPr>
                      <w:spacing w:line="239" w:lineRule="exact"/>
                      <w:ind w:left="20" w:right="-50"/>
                      <w:rPr>
                        <w:rFonts w:ascii="Yu Gothic" w:eastAsia="Yu Gothic" w:hAnsi="Yu Gothic" w:cs="Yu Gothic"/>
                        <w:sz w:val="20"/>
                        <w:szCs w:val="20"/>
                      </w:rPr>
                    </w:pPr>
                    <w:r>
                      <w:rPr>
                        <w:rFonts w:ascii="Yu Gothic" w:hAnsi="Yu Gothi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BBD89C" w14:textId="77777777" w:rsidR="00F373A3" w:rsidRDefault="005B21CE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54144" behindDoc="1" locked="0" layoutInCell="1" allowOverlap="1" wp14:anchorId="2D0310B7" wp14:editId="69A50289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7A5F3B9A" wp14:editId="327E6A1F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F1C68C" w14:textId="77777777" w:rsidR="00F373A3" w:rsidRDefault="00B050E8">
                          <w:pPr>
                            <w:ind w:left="-1" w:right="-21"/>
                            <w:jc w:val="center"/>
                            <w:rPr>
                              <w:rFonts w:ascii="Yu Gothic" w:eastAsia="Yu Gothic" w:hAnsi="Yu Gothic" w:cs="Yu Gothic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Yu Gothic" w:hAnsi="Yu Gothic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5F3B9A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36" type="#_x0000_t202" style="position:absolute;margin-left:71pt;margin-top:34.85pt;width:2.25pt;height:2.95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" filled="f" stroked="f">
              <v:textbox inset="0,0,0,0">
                <w:txbxContent>
                  <w:p w14:paraId="5DF1C68C" w14:textId="77777777" w:rsidR="00F373A3" w:rsidRDefault="00B050E8">
                    <w:pPr>
                      <w:ind w:left="-1" w:right="-21"/>
                      <w:jc w:val="center"/>
                      <w:rPr>
                        <w:rFonts w:ascii="Yu Gothic" w:eastAsia="Yu Gothic" w:hAnsi="Yu Gothic" w:cs="Yu Gothic"/>
                        <w:sz w:val="4"/>
                        <w:szCs w:val="4"/>
                      </w:rPr>
                    </w:pPr>
                    <w:r>
                      <w:rPr>
                        <w:rFonts w:ascii="Yu Gothic" w:hAnsi="Yu Gothic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36BA05BF" wp14:editId="197B4C1A">
              <wp:simplePos x="0" y="0"/>
              <wp:positionH relativeFrom="page">
                <wp:posOffset>3371215</wp:posOffset>
              </wp:positionH>
              <wp:positionV relativeFrom="page">
                <wp:posOffset>476250</wp:posOffset>
              </wp:positionV>
              <wp:extent cx="1132840" cy="151765"/>
              <wp:effectExtent l="0" t="0" r="1270" b="635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28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BD72BA" w14:textId="77777777" w:rsidR="00F373A3" w:rsidRDefault="00B050E8">
                          <w:pPr>
                            <w:pStyle w:val="Body"/>
                            <w:spacing w:line="227" w:lineRule="exact"/>
                            <w:ind w:left="20" w:right="-50"/>
                            <w:rPr>
                              <w:sz w:val="20"/>
                              <w:szCs w:val="20"/>
                            </w:rPr>
                          </w:pPr>
                          <w:r>
                            <w:t xml:space="preserve">BEZPEČNOSTNÍ LIST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6BA05BF" id="Text Box 18" o:spid="_x0000_s1037" type="#_x0000_t202" style="position:absolute;margin-left:265.45pt;margin-top:37.5pt;width:89.2pt;height:11.9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" filled="f" stroked="f">
              <v:textbox inset="0,0,0,0">
                <w:txbxContent>
                  <w:p w14:paraId="7BBD72BA" w14:textId="77777777" w:rsidR="00F373A3" w:rsidRDefault="00B050E8">
                    <w:pPr>
                      <w:pStyle w:val="Body"/>
                      <w:spacing w:line="227" w:lineRule="exact"/>
                      <w:ind w:left="20" w:right="-50"/>
                      <w:rPr>
                        <w:sz w:val="20"/>
                        <w:szCs w:val="20"/>
                      </w:rPr>
                    </w:pPr>
                    <w:r>
                      <w:t xml:space="preserve">BEZPEČNOSTNÍ LIST 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2A234183" wp14:editId="2594FDAE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F2661D" w14:textId="77777777" w:rsidR="00F373A3" w:rsidRDefault="00B050E8">
                          <w:pPr>
                            <w:spacing w:line="239" w:lineRule="exact"/>
                            <w:ind w:left="20" w:right="-50"/>
                            <w:rPr>
                              <w:rFonts w:ascii="Yu Gothic" w:eastAsia="Yu Gothic" w:hAnsi="Yu Gothic" w:cs="Yu Gothic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Yu Gothic" w:hAnsi="Yu Gothi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A234183" id="Text Box 17" o:spid="_x0000_s1038" type="#_x0000_t202" style="position:absolute;margin-left:444.55pt;margin-top:39.9pt;width:4.85pt;height:11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BT&#10;OCn8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19F2661D" w14:textId="77777777" w:rsidR="00F373A3" w:rsidRDefault="00B050E8">
                    <w:pPr>
                      <w:spacing w:line="239" w:lineRule="exact"/>
                      <w:ind w:left="20" w:right="-50"/>
                      <w:rPr>
                        <w:rFonts w:ascii="Yu Gothic" w:eastAsia="Yu Gothic" w:hAnsi="Yu Gothic" w:cs="Yu Gothic"/>
                        <w:sz w:val="20"/>
                        <w:szCs w:val="20"/>
                      </w:rPr>
                    </w:pPr>
                    <w:r>
                      <w:rPr>
                        <w:rFonts w:ascii="Yu Gothic" w:hAnsi="Yu Gothi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DF0374" w14:textId="77777777" w:rsidR="00896C69" w:rsidRDefault="00896C69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75648" behindDoc="1" locked="0" layoutInCell="1" allowOverlap="1" wp14:anchorId="5FD4D3CD" wp14:editId="02CE4647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73" name="obráze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3E6ACD5D" wp14:editId="22552BC7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66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1EEECC" w14:textId="77777777" w:rsidR="00896C69" w:rsidRDefault="00896C69">
                          <w:pPr>
                            <w:ind w:left="-1" w:right="-21"/>
                            <w:jc w:val="center"/>
                            <w:rPr>
                              <w:rFonts w:ascii="Yu Gothic" w:eastAsia="Yu Gothic" w:hAnsi="Yu Gothic" w:cs="Yu Gothic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Yu Gothic" w:hAnsi="Yu Gothic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E6ACD5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9" type="#_x0000_t202" style="position:absolute;margin-left:71pt;margin-top:34.85pt;width:2.25pt;height:2.9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" filled="f" stroked="f">
              <v:textbox inset="0,0,0,0">
                <w:txbxContent>
                  <w:p w14:paraId="6A1EEECC" w14:textId="77777777" w:rsidR="00896C69" w:rsidRDefault="00896C69">
                    <w:pPr>
                      <w:ind w:left="-1" w:right="-21"/>
                      <w:jc w:val="center"/>
                      <w:rPr>
                        <w:rFonts w:ascii="Yu Gothic" w:eastAsia="Yu Gothic" w:hAnsi="Yu Gothic" w:cs="Yu Gothic"/>
                        <w:sz w:val="4"/>
                        <w:szCs w:val="4"/>
                      </w:rPr>
                    </w:pPr>
                    <w:r>
                      <w:rPr>
                        <w:rFonts w:ascii="Yu Gothic" w:hAnsi="Yu Gothic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7696" behindDoc="1" locked="0" layoutInCell="1" allowOverlap="1" wp14:anchorId="387D243F" wp14:editId="33E44C25">
              <wp:simplePos x="0" y="0"/>
              <wp:positionH relativeFrom="page">
                <wp:posOffset>3371215</wp:posOffset>
              </wp:positionH>
              <wp:positionV relativeFrom="page">
                <wp:posOffset>476250</wp:posOffset>
              </wp:positionV>
              <wp:extent cx="1132840" cy="151765"/>
              <wp:effectExtent l="0" t="0" r="1270" b="635"/>
              <wp:wrapNone/>
              <wp:docPr id="67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28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69FB51" w14:textId="77777777" w:rsidR="00896C69" w:rsidRDefault="00896C69">
                          <w:pPr>
                            <w:pStyle w:val="Body"/>
                            <w:spacing w:line="227" w:lineRule="exact"/>
                            <w:ind w:left="20" w:right="-50"/>
                            <w:rPr>
                              <w:sz w:val="20"/>
                              <w:szCs w:val="20"/>
                            </w:rPr>
                          </w:pPr>
                          <w:r>
                            <w:t xml:space="preserve">BEZPEČNOSTNÍ LIST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87D243F" id="Text Box 10" o:spid="_x0000_s1040" type="#_x0000_t202" style="position:absolute;margin-left:265.45pt;margin-top:37.5pt;width:89.2pt;height:11.95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" filled="f" stroked="f">
              <v:textbox inset="0,0,0,0">
                <w:txbxContent>
                  <w:p w14:paraId="2A69FB51" w14:textId="77777777" w:rsidR="00896C69" w:rsidRDefault="00896C69">
                    <w:pPr>
                      <w:pStyle w:val="Body"/>
                      <w:spacing w:line="227" w:lineRule="exact"/>
                      <w:ind w:left="20" w:right="-50"/>
                      <w:rPr>
                        <w:sz w:val="20"/>
                        <w:szCs w:val="20"/>
                      </w:rPr>
                    </w:pPr>
                    <w:r>
                      <w:t xml:space="preserve">BEZPEČNOSTNÍ LIST 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8720" behindDoc="1" locked="0" layoutInCell="1" allowOverlap="1" wp14:anchorId="5849F750" wp14:editId="28A1AA08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68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6BFC4D" w14:textId="77777777" w:rsidR="00896C69" w:rsidRDefault="00896C69">
                          <w:pPr>
                            <w:spacing w:line="239" w:lineRule="exact"/>
                            <w:ind w:left="20" w:right="-50"/>
                            <w:rPr>
                              <w:rFonts w:ascii="Yu Gothic" w:eastAsia="Yu Gothic" w:hAnsi="Yu Gothic" w:cs="Yu Gothic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Yu Gothic" w:hAnsi="Yu Gothi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849F750" id="Text Box 9" o:spid="_x0000_s1041" type="#_x0000_t202" style="position:absolute;margin-left:444.55pt;margin-top:39.9pt;width:4.85pt;height:11.9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AL&#10;4wyP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796BFC4D" w14:textId="77777777" w:rsidR="00896C69" w:rsidRDefault="00896C69">
                    <w:pPr>
                      <w:spacing w:line="239" w:lineRule="exact"/>
                      <w:ind w:left="20" w:right="-50"/>
                      <w:rPr>
                        <w:rFonts w:ascii="Yu Gothic" w:eastAsia="Yu Gothic" w:hAnsi="Yu Gothic" w:cs="Yu Gothic"/>
                        <w:sz w:val="20"/>
                        <w:szCs w:val="20"/>
                      </w:rPr>
                    </w:pPr>
                    <w:r>
                      <w:rPr>
                        <w:rFonts w:ascii="Yu Gothic" w:hAnsi="Yu Gothi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151ACC" w14:textId="77777777" w:rsidR="00AC5096" w:rsidRDefault="00AC5096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80768" behindDoc="1" locked="0" layoutInCell="1" allowOverlap="1" wp14:anchorId="5D04B2F2" wp14:editId="1851D70B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79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81792" behindDoc="1" locked="0" layoutInCell="1" allowOverlap="1" wp14:anchorId="16B36E68" wp14:editId="7C9F421A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76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DB3C40" w14:textId="77777777" w:rsidR="00AC5096" w:rsidRDefault="00AC5096">
                          <w:pPr>
                            <w:ind w:left="-1" w:right="-21"/>
                            <w:jc w:val="center"/>
                            <w:rPr>
                              <w:rFonts w:ascii="Yu Gothic" w:eastAsia="Yu Gothic" w:hAnsi="Yu Gothic" w:cs="Yu Gothic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Yu Gothic" w:hAnsi="Yu Gothic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6B36E6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42" type="#_x0000_t202" style="position:absolute;margin-left:71pt;margin-top:34.85pt;width:2.25pt;height:2.95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" filled="f" stroked="f">
              <v:textbox inset="0,0,0,0">
                <w:txbxContent>
                  <w:p w14:paraId="2BDB3C40" w14:textId="77777777" w:rsidR="00AC5096" w:rsidRDefault="00AC5096">
                    <w:pPr>
                      <w:ind w:left="-1" w:right="-21"/>
                      <w:jc w:val="center"/>
                      <w:rPr>
                        <w:rFonts w:ascii="Yu Gothic" w:eastAsia="Yu Gothic" w:hAnsi="Yu Gothic" w:cs="Yu Gothic"/>
                        <w:sz w:val="4"/>
                        <w:szCs w:val="4"/>
                      </w:rPr>
                    </w:pPr>
                    <w:r>
                      <w:rPr>
                        <w:rFonts w:ascii="Yu Gothic" w:hAnsi="Yu Gothic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04B7D3BD" wp14:editId="1B42A98B">
              <wp:simplePos x="0" y="0"/>
              <wp:positionH relativeFrom="page">
                <wp:posOffset>3371215</wp:posOffset>
              </wp:positionH>
              <wp:positionV relativeFrom="page">
                <wp:posOffset>476250</wp:posOffset>
              </wp:positionV>
              <wp:extent cx="1132840" cy="151765"/>
              <wp:effectExtent l="0" t="0" r="1270" b="635"/>
              <wp:wrapNone/>
              <wp:docPr id="7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28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A8785A" w14:textId="77777777" w:rsidR="00AC5096" w:rsidRDefault="00AC5096">
                          <w:pPr>
                            <w:pStyle w:val="Body"/>
                            <w:spacing w:line="227" w:lineRule="exact"/>
                            <w:ind w:left="20" w:right="-50"/>
                            <w:rPr>
                              <w:sz w:val="20"/>
                              <w:szCs w:val="20"/>
                            </w:rPr>
                          </w:pPr>
                          <w:r>
                            <w:t xml:space="preserve">BEZPEČNOSTNÍ LIST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4B7D3BD" id="Text Box 6" o:spid="_x0000_s1043" type="#_x0000_t202" style="position:absolute;margin-left:265.45pt;margin-top:37.5pt;width:89.2pt;height:11.95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" filled="f" stroked="f">
              <v:textbox inset="0,0,0,0">
                <w:txbxContent>
                  <w:p w14:paraId="51A8785A" w14:textId="77777777" w:rsidR="00AC5096" w:rsidRDefault="00AC5096">
                    <w:pPr>
                      <w:pStyle w:val="Body"/>
                      <w:spacing w:line="227" w:lineRule="exact"/>
                      <w:ind w:left="20" w:right="-50"/>
                      <w:rPr>
                        <w:sz w:val="20"/>
                        <w:szCs w:val="20"/>
                      </w:rPr>
                    </w:pPr>
                    <w:r>
                      <w:t xml:space="preserve">BEZPEČNOSTNÍ LIST 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676EEF98" wp14:editId="25EA799B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7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2F711F" w14:textId="77777777" w:rsidR="00AC5096" w:rsidRDefault="00AC5096">
                          <w:pPr>
                            <w:spacing w:line="239" w:lineRule="exact"/>
                            <w:ind w:left="20" w:right="-50"/>
                            <w:rPr>
                              <w:rFonts w:ascii="Yu Gothic" w:eastAsia="Yu Gothic" w:hAnsi="Yu Gothic" w:cs="Yu Gothic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Yu Gothic" w:hAnsi="Yu Gothi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76EEF98" id="Text Box 5" o:spid="_x0000_s1044" type="#_x0000_t202" style="position:absolute;margin-left:444.55pt;margin-top:39.9pt;width:4.85pt;height:11.95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Bu&#10;QriX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622F711F" w14:textId="77777777" w:rsidR="00AC5096" w:rsidRDefault="00AC5096">
                    <w:pPr>
                      <w:spacing w:line="239" w:lineRule="exact"/>
                      <w:ind w:left="20" w:right="-50"/>
                      <w:rPr>
                        <w:rFonts w:ascii="Yu Gothic" w:eastAsia="Yu Gothic" w:hAnsi="Yu Gothic" w:cs="Yu Gothic"/>
                        <w:sz w:val="20"/>
                        <w:szCs w:val="20"/>
                      </w:rPr>
                    </w:pPr>
                    <w:r>
                      <w:rPr>
                        <w:rFonts w:ascii="Yu Gothic" w:hAnsi="Yu Gothi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521F54" w14:textId="77777777" w:rsidR="00F373A3" w:rsidRDefault="005B21CE">
    <w:pPr>
      <w:spacing w:line="200" w:lineRule="exact"/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70528" behindDoc="1" locked="0" layoutInCell="1" allowOverlap="1" wp14:anchorId="2F47EB8D" wp14:editId="75245B8F">
          <wp:simplePos x="0" y="0"/>
          <wp:positionH relativeFrom="page">
            <wp:posOffset>927100</wp:posOffset>
          </wp:positionH>
          <wp:positionV relativeFrom="page">
            <wp:posOffset>471170</wp:posOffset>
          </wp:positionV>
          <wp:extent cx="1104900" cy="1104900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104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0ED966E7" wp14:editId="454D5966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28575" cy="37465"/>
              <wp:effectExtent l="0" t="4445" r="3175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" cy="37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28D9A3" w14:textId="77777777" w:rsidR="00F373A3" w:rsidRDefault="00B050E8">
                          <w:pPr>
                            <w:ind w:left="-1" w:right="-21"/>
                            <w:jc w:val="center"/>
                            <w:rPr>
                              <w:rFonts w:ascii="Yu Gothic" w:eastAsia="Yu Gothic" w:hAnsi="Yu Gothic" w:cs="Yu Gothic"/>
                              <w:sz w:val="4"/>
                              <w:szCs w:val="4"/>
                            </w:rPr>
                          </w:pPr>
                          <w:r>
                            <w:rPr>
                              <w:rFonts w:ascii="Yu Gothic" w:hAnsi="Yu Gothic"/>
                              <w:sz w:val="4"/>
                              <w:szCs w:val="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ED966E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5" type="#_x0000_t202" style="position:absolute;margin-left:71pt;margin-top:34.85pt;width:2.25pt;height:2.9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" filled="f" stroked="f">
              <v:textbox inset="0,0,0,0">
                <w:txbxContent>
                  <w:p w14:paraId="7828D9A3" w14:textId="77777777" w:rsidR="00F373A3" w:rsidRDefault="00B050E8">
                    <w:pPr>
                      <w:ind w:left="-1" w:right="-21"/>
                      <w:jc w:val="center"/>
                      <w:rPr>
                        <w:rFonts w:ascii="Yu Gothic" w:eastAsia="Yu Gothic" w:hAnsi="Yu Gothic" w:cs="Yu Gothic"/>
                        <w:sz w:val="4"/>
                        <w:szCs w:val="4"/>
                      </w:rPr>
                    </w:pPr>
                    <w:r>
                      <w:rPr>
                        <w:rFonts w:ascii="Yu Gothic" w:hAnsi="Yu Gothic"/>
                        <w:sz w:val="4"/>
                        <w:szCs w:val="4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436B81B6" wp14:editId="0E5BECED">
              <wp:simplePos x="0" y="0"/>
              <wp:positionH relativeFrom="page">
                <wp:posOffset>3371215</wp:posOffset>
              </wp:positionH>
              <wp:positionV relativeFrom="page">
                <wp:posOffset>476250</wp:posOffset>
              </wp:positionV>
              <wp:extent cx="1132840" cy="151765"/>
              <wp:effectExtent l="0" t="0" r="127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284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2B0033" w14:textId="77777777" w:rsidR="00F373A3" w:rsidRDefault="00B050E8">
                          <w:pPr>
                            <w:pStyle w:val="Body"/>
                            <w:spacing w:line="227" w:lineRule="exact"/>
                            <w:ind w:left="20" w:right="-50"/>
                            <w:rPr>
                              <w:sz w:val="20"/>
                              <w:szCs w:val="20"/>
                            </w:rPr>
                          </w:pPr>
                          <w:r>
                            <w:t xml:space="preserve">BEZPEČNOSTNÍ LIST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36B81B6" id="Text Box 2" o:spid="_x0000_s1046" type="#_x0000_t202" style="position:absolute;margin-left:265.45pt;margin-top:37.5pt;width:89.2pt;height:11.9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" filled="f" stroked="f">
              <v:textbox inset="0,0,0,0">
                <w:txbxContent>
                  <w:p w14:paraId="6C2B0033" w14:textId="77777777" w:rsidR="00F373A3" w:rsidRDefault="00B050E8">
                    <w:pPr>
                      <w:pStyle w:val="Body"/>
                      <w:spacing w:line="227" w:lineRule="exact"/>
                      <w:ind w:left="20" w:right="-50"/>
                      <w:rPr>
                        <w:sz w:val="20"/>
                        <w:szCs w:val="20"/>
                      </w:rPr>
                    </w:pPr>
                    <w:r>
                      <w:t xml:space="preserve">BEZPEČNOSTNÍ LIST 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779CF059" wp14:editId="5ABD85A2">
              <wp:simplePos x="0" y="0"/>
              <wp:positionH relativeFrom="page">
                <wp:posOffset>5645785</wp:posOffset>
              </wp:positionH>
              <wp:positionV relativeFrom="page">
                <wp:posOffset>506730</wp:posOffset>
              </wp:positionV>
              <wp:extent cx="61595" cy="151765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421194" w14:textId="77777777" w:rsidR="00F373A3" w:rsidRDefault="00B050E8">
                          <w:pPr>
                            <w:spacing w:line="239" w:lineRule="exact"/>
                            <w:ind w:left="20" w:right="-50"/>
                            <w:rPr>
                              <w:rFonts w:ascii="Yu Gothic" w:eastAsia="Yu Gothic" w:hAnsi="Yu Gothic" w:cs="Yu Gothic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Yu Gothic" w:hAnsi="Yu Gothi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79CF059" id="Text Box 1" o:spid="_x0000_s1047" type="#_x0000_t202" style="position:absolute;margin-left:444.55pt;margin-top:39.9pt;width:4.85pt;height:11.95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" filled="f" stroked="f">
              <v:textbox inset="0,0,0,0">
                <w:txbxContent>
                  <w:p w14:paraId="2E421194" w14:textId="77777777" w:rsidR="00F373A3" w:rsidRDefault="00B050E8">
                    <w:pPr>
                      <w:spacing w:line="239" w:lineRule="exact"/>
                      <w:ind w:left="20" w:right="-50"/>
                      <w:rPr>
                        <w:rFonts w:ascii="Yu Gothic" w:eastAsia="Yu Gothic" w:hAnsi="Yu Gothic" w:cs="Yu Gothic"/>
                        <w:sz w:val="20"/>
                        <w:szCs w:val="20"/>
                      </w:rPr>
                    </w:pPr>
                    <w:r>
                      <w:rPr>
                        <w:rFonts w:ascii="Yu Gothic" w:hAnsi="Yu Gothi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C711B5"/>
    <w:multiLevelType w:val="multilevel"/>
    <w:tmpl w:val="1222EDB8"/>
    <w:lvl w:ilvl="0">
      <w:start w:val="12"/>
      <w:numFmt w:val="decimal"/>
      <w:lvlText w:val="%1"/>
      <w:lvlJc w:val="left"/>
      <w:pPr>
        <w:ind w:hanging="307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307"/>
      </w:pPr>
      <w:rPr>
        <w:rFonts w:ascii="Yu Gothic" w:eastAsia="Yu Gothic" w:hAnsi="Yu Gothic" w:hint="default"/>
        <w:spacing w:val="-1"/>
        <w:sz w:val="16"/>
        <w:szCs w:val="16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">
    <w:nsid w:val="7024774D"/>
    <w:multiLevelType w:val="multilevel"/>
    <w:tmpl w:val="494C621C"/>
    <w:lvl w:ilvl="0">
      <w:start w:val="10"/>
      <w:numFmt w:val="decimal"/>
      <w:lvlText w:val="%1"/>
      <w:lvlJc w:val="left"/>
      <w:pPr>
        <w:ind w:hanging="307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307"/>
      </w:pPr>
      <w:rPr>
        <w:rFonts w:ascii="Yu Gothic" w:eastAsia="Yu Gothic" w:hAnsi="Yu Gothic" w:hint="default"/>
        <w:spacing w:val="-1"/>
        <w:sz w:val="16"/>
        <w:szCs w:val="16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">
    <w:nsid w:val="7C5934E7"/>
    <w:multiLevelType w:val="multilevel"/>
    <w:tmpl w:val="64708BC8"/>
    <w:lvl w:ilvl="0">
      <w:start w:val="10"/>
      <w:numFmt w:val="decimal"/>
      <w:lvlText w:val="%1"/>
      <w:lvlJc w:val="left"/>
      <w:pPr>
        <w:ind w:hanging="307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07"/>
      </w:pPr>
      <w:rPr>
        <w:rFonts w:ascii="Yu Gothic" w:eastAsia="Yu Gothic" w:hAnsi="Yu Gothic" w:hint="default"/>
        <w:spacing w:val="-1"/>
        <w:sz w:val="16"/>
        <w:szCs w:val="16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jSysDA2NzU0NTBW0lEKTi0uzszPAykwrAUAADb58iwAAAA="/>
  </w:docVars>
  <w:rsids>
    <w:rsidRoot w:val="00F373A3"/>
    <w:rsid w:val="000A56A0"/>
    <w:rsid w:val="000F6FCF"/>
    <w:rsid w:val="001C22DA"/>
    <w:rsid w:val="002A3250"/>
    <w:rsid w:val="003C46BA"/>
    <w:rsid w:val="003E7B1C"/>
    <w:rsid w:val="00433345"/>
    <w:rsid w:val="004425CD"/>
    <w:rsid w:val="00452F23"/>
    <w:rsid w:val="0058781A"/>
    <w:rsid w:val="005B21CE"/>
    <w:rsid w:val="005B64E2"/>
    <w:rsid w:val="00617B08"/>
    <w:rsid w:val="00660768"/>
    <w:rsid w:val="00766B8D"/>
    <w:rsid w:val="007A6F6B"/>
    <w:rsid w:val="00896C69"/>
    <w:rsid w:val="008E5E88"/>
    <w:rsid w:val="00A81432"/>
    <w:rsid w:val="00AC5096"/>
    <w:rsid w:val="00B050E8"/>
    <w:rsid w:val="00DE4120"/>
    <w:rsid w:val="00F37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06B6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uiPriority w:val="1"/>
    <w:qFormat/>
    <w:rsid w:val="000A56A0"/>
  </w:style>
  <w:style w:type="paragraph" w:styleId="Nadpis1">
    <w:name w:val="heading 1"/>
    <w:basedOn w:val="Normln"/>
    <w:uiPriority w:val="1"/>
    <w:qFormat/>
    <w:rsid w:val="000A56A0"/>
    <w:pPr>
      <w:outlineLvl w:val="0"/>
    </w:pPr>
    <w:rPr>
      <w:rFonts w:ascii="Yu Gothic" w:eastAsia="Yu Gothic" w:hAnsi="Yu Gothic"/>
      <w:sz w:val="20"/>
      <w:szCs w:val="20"/>
    </w:rPr>
  </w:style>
  <w:style w:type="paragraph" w:styleId="Nadpis2">
    <w:name w:val="heading 2"/>
    <w:basedOn w:val="Normln"/>
    <w:uiPriority w:val="1"/>
    <w:qFormat/>
    <w:rsid w:val="000A56A0"/>
    <w:pPr>
      <w:outlineLvl w:val="1"/>
    </w:pPr>
    <w:rPr>
      <w:rFonts w:ascii="Yu Gothic" w:eastAsia="Yu Gothic" w:hAnsi="Yu Gothic"/>
      <w:b/>
      <w:bCs/>
      <w:sz w:val="16"/>
      <w:szCs w:val="1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A56A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basedOn w:val="Normln"/>
    <w:uiPriority w:val="1"/>
    <w:qFormat/>
    <w:rsid w:val="000A56A0"/>
    <w:rPr>
      <w:rFonts w:ascii="Yu Gothic" w:eastAsia="Yu Gothic" w:hAnsi="Yu Gothic"/>
      <w:sz w:val="16"/>
      <w:szCs w:val="16"/>
    </w:rPr>
  </w:style>
  <w:style w:type="paragraph" w:styleId="Odstavecseseznamem">
    <w:name w:val="List Paragraph"/>
    <w:basedOn w:val="Normln"/>
    <w:uiPriority w:val="1"/>
    <w:qFormat/>
    <w:rsid w:val="000A56A0"/>
  </w:style>
  <w:style w:type="paragraph" w:customStyle="1" w:styleId="TableParagraph">
    <w:name w:val="Table Paragraph"/>
    <w:basedOn w:val="Normln"/>
    <w:uiPriority w:val="1"/>
    <w:qFormat/>
    <w:rsid w:val="000A56A0"/>
  </w:style>
  <w:style w:type="paragraph" w:styleId="Zhlav">
    <w:name w:val="header"/>
    <w:basedOn w:val="Normln"/>
    <w:link w:val="ZhlavChar"/>
    <w:uiPriority w:val="99"/>
    <w:unhideWhenUsed/>
    <w:rsid w:val="0058781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8781A"/>
  </w:style>
  <w:style w:type="paragraph" w:styleId="Zpat">
    <w:name w:val="footer"/>
    <w:basedOn w:val="Normln"/>
    <w:link w:val="ZpatChar"/>
    <w:uiPriority w:val="99"/>
    <w:unhideWhenUsed/>
    <w:rsid w:val="0058781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8781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uiPriority w:val="1"/>
    <w:qFormat/>
    <w:rsid w:val="000A56A0"/>
  </w:style>
  <w:style w:type="paragraph" w:styleId="Nadpis1">
    <w:name w:val="heading 1"/>
    <w:basedOn w:val="Normln"/>
    <w:uiPriority w:val="1"/>
    <w:qFormat/>
    <w:rsid w:val="000A56A0"/>
    <w:pPr>
      <w:outlineLvl w:val="0"/>
    </w:pPr>
    <w:rPr>
      <w:rFonts w:ascii="Yu Gothic" w:eastAsia="Yu Gothic" w:hAnsi="Yu Gothic"/>
      <w:sz w:val="20"/>
      <w:szCs w:val="20"/>
    </w:rPr>
  </w:style>
  <w:style w:type="paragraph" w:styleId="Nadpis2">
    <w:name w:val="heading 2"/>
    <w:basedOn w:val="Normln"/>
    <w:uiPriority w:val="1"/>
    <w:qFormat/>
    <w:rsid w:val="000A56A0"/>
    <w:pPr>
      <w:outlineLvl w:val="1"/>
    </w:pPr>
    <w:rPr>
      <w:rFonts w:ascii="Yu Gothic" w:eastAsia="Yu Gothic" w:hAnsi="Yu Gothic"/>
      <w:b/>
      <w:bCs/>
      <w:sz w:val="16"/>
      <w:szCs w:val="1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A56A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basedOn w:val="Normln"/>
    <w:uiPriority w:val="1"/>
    <w:qFormat/>
    <w:rsid w:val="000A56A0"/>
    <w:rPr>
      <w:rFonts w:ascii="Yu Gothic" w:eastAsia="Yu Gothic" w:hAnsi="Yu Gothic"/>
      <w:sz w:val="16"/>
      <w:szCs w:val="16"/>
    </w:rPr>
  </w:style>
  <w:style w:type="paragraph" w:styleId="Odstavecseseznamem">
    <w:name w:val="List Paragraph"/>
    <w:basedOn w:val="Normln"/>
    <w:uiPriority w:val="1"/>
    <w:qFormat/>
    <w:rsid w:val="000A56A0"/>
  </w:style>
  <w:style w:type="paragraph" w:customStyle="1" w:styleId="TableParagraph">
    <w:name w:val="Table Paragraph"/>
    <w:basedOn w:val="Normln"/>
    <w:uiPriority w:val="1"/>
    <w:qFormat/>
    <w:rsid w:val="000A56A0"/>
  </w:style>
  <w:style w:type="paragraph" w:styleId="Zhlav">
    <w:name w:val="header"/>
    <w:basedOn w:val="Normln"/>
    <w:link w:val="ZhlavChar"/>
    <w:uiPriority w:val="99"/>
    <w:unhideWhenUsed/>
    <w:rsid w:val="0058781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8781A"/>
  </w:style>
  <w:style w:type="paragraph" w:styleId="Zpat">
    <w:name w:val="footer"/>
    <w:basedOn w:val="Normln"/>
    <w:link w:val="ZpatChar"/>
    <w:uiPriority w:val="99"/>
    <w:unhideWhenUsed/>
    <w:rsid w:val="0058781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878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mailto:enquiries@optimummedical.co.uk" TargetMode="External"/><Relationship Id="rId19" Type="http://schemas.openxmlformats.org/officeDocument/2006/relationships/header" Target="header6.xml"/><Relationship Id="rId4" Type="http://schemas.microsoft.com/office/2007/relationships/stylesWithEffects" Target="stylesWithEffects.xml"/><Relationship Id="rId9" Type="http://schemas.openxmlformats.org/officeDocument/2006/relationships/hyperlink" Target="mailto:enquiries@optimummedical.co.uk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95E790-0E96-4079-9825-1E63E196C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550</Words>
  <Characters>9149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YZA trans, v. o. s.</Company>
  <LinksUpToDate>false</LinksUpToDate>
  <CharactersWithSpaces>10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ZA trans, v. o. s.</dc:creator>
  <cp:lastModifiedBy>Štrbo Zdeněk</cp:lastModifiedBy>
  <cp:revision>3</cp:revision>
  <dcterms:created xsi:type="dcterms:W3CDTF">2022-04-19T08:54:00Z</dcterms:created>
  <dcterms:modified xsi:type="dcterms:W3CDTF">2023-01-1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4T00:00:00Z</vt:filetime>
  </property>
  <property fmtid="{D5CDD505-2E9C-101B-9397-08002B2CF9AE}" pid="3" name="LastSaved">
    <vt:filetime>2019-10-23T00:00:00Z</vt:filetime>
  </property>
</Properties>
</file>